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213FC46D" w:rsidR="000809CC" w:rsidRPr="004A60EA" w:rsidRDefault="00FE5C8B" w:rsidP="004A60EA">
      <w:pPr>
        <w:pStyle w:val="Heading1"/>
        <w:spacing w:before="240" w:line="276" w:lineRule="auto"/>
        <w:rPr>
          <w:color w:val="auto"/>
          <w:sz w:val="52"/>
          <w:szCs w:val="52"/>
          <w:lang w:val="en-AU"/>
        </w:rPr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4A60EA">
        <w:rPr>
          <w:color w:val="auto"/>
          <w:sz w:val="52"/>
          <w:szCs w:val="52"/>
          <w:lang w:val="en-AU"/>
        </w:rPr>
        <w:t>Home and Living</w:t>
      </w:r>
      <w:r w:rsidR="00E0596A" w:rsidRPr="004A60EA">
        <w:rPr>
          <w:color w:val="auto"/>
          <w:sz w:val="52"/>
          <w:szCs w:val="52"/>
          <w:lang w:val="en-AU"/>
        </w:rPr>
        <w:t xml:space="preserve"> </w:t>
      </w:r>
      <w:r w:rsidRPr="004A60EA">
        <w:rPr>
          <w:color w:val="auto"/>
          <w:sz w:val="52"/>
          <w:szCs w:val="52"/>
          <w:lang w:val="en-AU"/>
        </w:rPr>
        <w:t xml:space="preserve">Reference </w:t>
      </w:r>
      <w:r w:rsidR="00A7498F" w:rsidRPr="004A60EA">
        <w:rPr>
          <w:color w:val="auto"/>
          <w:sz w:val="52"/>
          <w:szCs w:val="52"/>
          <w:lang w:val="en-AU"/>
        </w:rPr>
        <w:t>Group</w:t>
      </w:r>
      <w:bookmarkEnd w:id="0"/>
      <w:bookmarkEnd w:id="1"/>
      <w:bookmarkEnd w:id="2"/>
      <w:bookmarkEnd w:id="3"/>
    </w:p>
    <w:p w14:paraId="71357D42" w14:textId="78FEA947" w:rsidR="000809CC" w:rsidRPr="006A7E16" w:rsidRDefault="004A60EA" w:rsidP="004A60EA">
      <w:pPr>
        <w:pStyle w:val="Subtitle"/>
        <w:spacing w:before="280" w:after="280" w:line="276" w:lineRule="auto"/>
        <w:ind w:left="-454" w:firstLine="454"/>
        <w:rPr>
          <w:color w:val="6B2976"/>
          <w:szCs w:val="40"/>
          <w:lang w:val="en-AU"/>
        </w:rPr>
      </w:pPr>
      <w:bookmarkStart w:id="53" w:name="_Toc105420654"/>
      <w:bookmarkStart w:id="54" w:name="_Toc105429880"/>
      <w:bookmarkStart w:id="55" w:name="_Toc105854848"/>
      <w:r>
        <w:rPr>
          <w:color w:val="6B2976"/>
          <w:szCs w:val="40"/>
          <w:lang w:val="en-AU"/>
        </w:rPr>
        <w:t>A</w:t>
      </w:r>
      <w:r w:rsidR="000809CC" w:rsidRPr="006A7E16">
        <w:rPr>
          <w:color w:val="6B2976"/>
          <w:szCs w:val="40"/>
          <w:lang w:val="en-AU"/>
        </w:rPr>
        <w:t xml:space="preserve"> </w:t>
      </w:r>
      <w:r>
        <w:rPr>
          <w:color w:val="6B2976"/>
          <w:szCs w:val="40"/>
          <w:lang w:val="en-AU"/>
        </w:rPr>
        <w:t>text-only</w:t>
      </w:r>
      <w:r w:rsidRPr="006A7E16">
        <w:rPr>
          <w:color w:val="6B2976"/>
          <w:szCs w:val="40"/>
          <w:lang w:val="en-AU"/>
        </w:rPr>
        <w:t xml:space="preserve"> </w:t>
      </w:r>
      <w:r w:rsidR="000809CC" w:rsidRPr="006A7E16">
        <w:rPr>
          <w:color w:val="6B2976"/>
          <w:szCs w:val="40"/>
          <w:lang w:val="en-AU"/>
        </w:rPr>
        <w:t>Easy Read</w:t>
      </w:r>
      <w:r>
        <w:rPr>
          <w:color w:val="6B2976"/>
          <w:szCs w:val="40"/>
          <w:lang w:val="en-AU"/>
        </w:rPr>
        <w:t xml:space="preserve"> </w:t>
      </w:r>
      <w:r w:rsidR="000809CC" w:rsidRPr="006A7E16">
        <w:rPr>
          <w:color w:val="6B2976"/>
          <w:szCs w:val="40"/>
          <w:lang w:val="en-AU"/>
        </w:rPr>
        <w:t xml:space="preserve">meeting </w:t>
      </w:r>
      <w:bookmarkEnd w:id="53"/>
      <w:bookmarkEnd w:id="54"/>
      <w:bookmarkEnd w:id="55"/>
      <w:r w:rsidR="0042519C" w:rsidRPr="006A7E16">
        <w:rPr>
          <w:color w:val="6B2976"/>
          <w:szCs w:val="40"/>
          <w:lang w:val="en-AU"/>
        </w:rPr>
        <w:t>bulletin</w:t>
      </w:r>
    </w:p>
    <w:p w14:paraId="6C7A7AE7" w14:textId="01840B98" w:rsidR="00AB3C84" w:rsidRPr="006A7E16" w:rsidRDefault="00BA6D76" w:rsidP="004A60EA">
      <w:pPr>
        <w:ind w:left="-454" w:firstLine="454"/>
        <w:rPr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9</w:t>
      </w:r>
      <w:r w:rsidR="00354DF6" w:rsidRPr="006A7E16">
        <w:rPr>
          <w:rStyle w:val="Strong"/>
          <w:color w:val="auto"/>
          <w:sz w:val="32"/>
          <w:szCs w:val="32"/>
        </w:rPr>
        <w:t xml:space="preserve"> </w:t>
      </w:r>
      <w:r>
        <w:rPr>
          <w:rStyle w:val="Strong"/>
          <w:color w:val="auto"/>
          <w:sz w:val="32"/>
          <w:szCs w:val="32"/>
        </w:rPr>
        <w:t>November</w:t>
      </w:r>
      <w:r w:rsidR="0042519C" w:rsidRPr="006A7E16">
        <w:rPr>
          <w:rStyle w:val="Strong"/>
          <w:color w:val="auto"/>
          <w:sz w:val="32"/>
          <w:szCs w:val="32"/>
        </w:rPr>
        <w:t xml:space="preserve"> 202</w:t>
      </w:r>
      <w:r w:rsidR="00354DF6" w:rsidRPr="006A7E16">
        <w:rPr>
          <w:rStyle w:val="Strong"/>
          <w:color w:val="auto"/>
          <w:sz w:val="32"/>
          <w:szCs w:val="32"/>
        </w:rPr>
        <w:t>3</w:t>
      </w:r>
    </w:p>
    <w:p w14:paraId="1BD2B2C0" w14:textId="30FF23B5" w:rsidR="00F3744E" w:rsidRPr="001B6BEF" w:rsidRDefault="00F3744E" w:rsidP="00B52347">
      <w:pPr>
        <w:pStyle w:val="Heading2"/>
        <w:spacing w:before="480"/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7601808"/>
      <w:bookmarkStart w:id="76" w:name="_Toc121237878"/>
      <w:bookmarkStart w:id="77" w:name="_Toc121302063"/>
      <w:bookmarkStart w:id="78" w:name="_Toc121302084"/>
      <w:bookmarkStart w:id="79" w:name="_Toc143516224"/>
      <w:bookmarkStart w:id="80" w:name="_Toc143518726"/>
      <w:bookmarkStart w:id="81" w:name="_Toc143520177"/>
      <w:bookmarkEnd w:id="4"/>
      <w:r w:rsidRPr="001B6BEF">
        <w:t xml:space="preserve">How to use </w:t>
      </w:r>
      <w:r w:rsidR="0042519C" w:rsidRPr="001B6BEF">
        <w:t>this</w:t>
      </w:r>
      <w:r w:rsidR="003B6A92" w:rsidRPr="001B6BEF">
        <w:t xml:space="preserve"> </w:t>
      </w:r>
      <w:r w:rsidR="0042519C" w:rsidRPr="001B6BEF"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</w:p>
    <w:p w14:paraId="467A939A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82" w:name="_Hlk115708903"/>
      <w:r w:rsidRPr="003B3ED1">
        <w:t xml:space="preserve">A </w:t>
      </w:r>
      <w:r w:rsidRPr="003B3ED1">
        <w:rPr>
          <w:rStyle w:val="Strong"/>
        </w:rPr>
        <w:t>bulletin</w:t>
      </w:r>
      <w:r w:rsidRPr="003B3ED1">
        <w:t xml:space="preserve"> is an important news item we</w:t>
      </w:r>
      <w:r w:rsidRPr="003B3ED1">
        <w:rPr>
          <w:rFonts w:ascii="Calibri" w:hAnsi="Calibri" w:cs="Calibri"/>
        </w:rPr>
        <w:t> </w:t>
      </w:r>
      <w:r w:rsidRPr="003B3ED1">
        <w:t>share with the community.</w:t>
      </w:r>
    </w:p>
    <w:p w14:paraId="677D5F0C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It explains what we did in our meeting.</w:t>
      </w:r>
    </w:p>
    <w:bookmarkEnd w:id="82"/>
    <w:p w14:paraId="4FB442F9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The Independent Advisory Council gives advice about ways to make the NDIS better.</w:t>
      </w:r>
    </w:p>
    <w:p w14:paraId="517A2EB6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In this bulletin, we just say IAC.</w:t>
      </w:r>
    </w:p>
    <w:p w14:paraId="575ED74E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The IAC</w:t>
      </w:r>
      <w:r w:rsidRPr="003B3ED1">
        <w:rPr>
          <w:rStyle w:val="CommentReference"/>
        </w:rPr>
        <w:t xml:space="preserve"> </w:t>
      </w:r>
      <w:r w:rsidRPr="003B3ED1">
        <w:t>wrote this bulletin.</w:t>
      </w:r>
    </w:p>
    <w:p w14:paraId="6C76A758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When you see the word ‘we’, it means the</w:t>
      </w:r>
      <w:r w:rsidRPr="003B3ED1">
        <w:rPr>
          <w:rFonts w:ascii="Calibri" w:hAnsi="Calibri" w:cs="Calibri"/>
        </w:rPr>
        <w:t> </w:t>
      </w:r>
      <w:r w:rsidRPr="003B3ED1">
        <w:t>IAC.</w:t>
      </w:r>
    </w:p>
    <w:p w14:paraId="327B751C" w14:textId="6031882C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We wrote this bulletin in an easy to</w:t>
      </w:r>
      <w:r w:rsidRPr="003B3ED1">
        <w:rPr>
          <w:rFonts w:ascii="Calibri" w:hAnsi="Calibri" w:cs="Calibri"/>
        </w:rPr>
        <w:t> </w:t>
      </w:r>
      <w:r w:rsidRPr="003B3ED1">
        <w:t>read</w:t>
      </w:r>
      <w:r w:rsidRPr="003B3ED1">
        <w:rPr>
          <w:rFonts w:ascii="Calibri" w:hAnsi="Calibri" w:cs="Calibri"/>
        </w:rPr>
        <w:t> </w:t>
      </w:r>
      <w:r w:rsidRPr="003B3ED1">
        <w:t>way.</w:t>
      </w:r>
    </w:p>
    <w:p w14:paraId="4548933B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We wrote some important words in</w:t>
      </w:r>
      <w:r w:rsidRPr="003B3ED1">
        <w:rPr>
          <w:rFonts w:ascii="Calibri" w:hAnsi="Calibri" w:cs="Calibri"/>
        </w:rPr>
        <w:t> </w:t>
      </w:r>
      <w:r w:rsidRPr="003B3ED1">
        <w:rPr>
          <w:rStyle w:val="Strong"/>
        </w:rPr>
        <w:t>bold</w:t>
      </w:r>
      <w:r w:rsidRPr="003B3ED1">
        <w:t>.</w:t>
      </w:r>
    </w:p>
    <w:p w14:paraId="0C451308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This means the letters are thicker and darker.</w:t>
      </w:r>
    </w:p>
    <w:p w14:paraId="50F7D027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We explain what these bold words mean.</w:t>
      </w:r>
    </w:p>
    <w:p w14:paraId="4DF9557D" w14:textId="73D36A7E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There is a list of these words on page</w:t>
      </w:r>
      <w:r w:rsidR="00460A68">
        <w:t xml:space="preserve"> </w:t>
      </w:r>
      <w:hyperlink w:anchor="_Word_list" w:history="1">
        <w:r w:rsidR="00460A68" w:rsidRPr="00460A68">
          <w:rPr>
            <w:rStyle w:val="Hyperlink"/>
            <w:b w:val="0"/>
            <w:bCs/>
            <w:color w:val="000000" w:themeColor="text1"/>
          </w:rPr>
          <w:t>16</w:t>
        </w:r>
      </w:hyperlink>
      <w:r w:rsidRPr="003B3ED1">
        <w:t>.</w:t>
      </w:r>
    </w:p>
    <w:p w14:paraId="715176C5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This Easy Read bulletin is a summary of</w:t>
      </w:r>
      <w:r w:rsidRPr="003B3ED1">
        <w:rPr>
          <w:rFonts w:ascii="Calibri" w:hAnsi="Calibri" w:cs="Calibri"/>
        </w:rPr>
        <w:t> </w:t>
      </w:r>
      <w:r w:rsidRPr="003B3ED1">
        <w:t>another</w:t>
      </w:r>
      <w:r w:rsidRPr="003B3ED1">
        <w:rPr>
          <w:rFonts w:ascii="Calibri" w:hAnsi="Calibri" w:cs="Calibri"/>
        </w:rPr>
        <w:t> </w:t>
      </w:r>
      <w:r w:rsidRPr="003B3ED1">
        <w:t>bulletin.</w:t>
      </w:r>
    </w:p>
    <w:p w14:paraId="5D466604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This means it only includes the most important</w:t>
      </w:r>
      <w:r w:rsidRPr="003B3ED1">
        <w:rPr>
          <w:rFonts w:ascii="Calibri" w:hAnsi="Calibri" w:cs="Calibri"/>
        </w:rPr>
        <w:t> </w:t>
      </w:r>
      <w:r w:rsidRPr="003B3ED1">
        <w:t>ideas.</w:t>
      </w:r>
    </w:p>
    <w:p w14:paraId="70C48A6E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You can find the other bulletin on our website.</w:t>
      </w:r>
    </w:p>
    <w:p w14:paraId="3EFF9C24" w14:textId="77777777" w:rsidR="00E0596A" w:rsidRPr="00EA2FEE" w:rsidRDefault="001E507D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="00E0596A" w:rsidRPr="00EA2FEE">
          <w:rPr>
            <w:rStyle w:val="Hyperlink"/>
            <w:rFonts w:cs="Arial"/>
          </w:rPr>
          <w:t>www.ndis-iac.com.au/meetings</w:t>
        </w:r>
      </w:hyperlink>
    </w:p>
    <w:p w14:paraId="6F15E66B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You can ask for help to read our bulletin.</w:t>
      </w:r>
    </w:p>
    <w:p w14:paraId="363592CE" w14:textId="77777777" w:rsidR="00E0596A" w:rsidRPr="003B3ED1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B3ED1">
        <w:t>A friend, family member or support person may be</w:t>
      </w:r>
      <w:r w:rsidRPr="003B3ED1">
        <w:rPr>
          <w:rFonts w:ascii="Calibri" w:hAnsi="Calibri" w:cs="Calibri"/>
        </w:rPr>
        <w:t> </w:t>
      </w:r>
      <w:r w:rsidRPr="003B3ED1">
        <w:t>able</w:t>
      </w:r>
      <w:r w:rsidRPr="003B3ED1">
        <w:rPr>
          <w:rFonts w:ascii="Calibri" w:hAnsi="Calibri" w:cs="Calibri"/>
        </w:rPr>
        <w:t> </w:t>
      </w:r>
      <w:r w:rsidRPr="003B3ED1">
        <w:t>to help you.</w:t>
      </w:r>
    </w:p>
    <w:bookmarkStart w:id="83" w:name="_Toc42086742" w:displacedByCustomXml="next"/>
    <w:bookmarkStart w:id="84" w:name="_Toc42093324" w:displacedByCustomXml="next"/>
    <w:bookmarkStart w:id="85" w:name="_Hlk41661236" w:displacedByCustomXml="next"/>
    <w:bookmarkStart w:id="86" w:name="_Hlk42013068" w:displacedByCustomXml="next"/>
    <w:bookmarkStart w:id="87" w:name="_Toc497142654" w:displacedByCustomXml="next"/>
    <w:bookmarkStart w:id="88" w:name="_Toc497209781" w:displacedByCustomXml="next"/>
    <w:bookmarkStart w:id="89" w:name="_Toc497212949" w:displacedByCustomXml="next"/>
    <w:bookmarkStart w:id="90" w:name="_Toc497215533" w:displacedByCustomXml="next"/>
    <w:bookmarkStart w:id="91" w:name="_Toc497302120" w:displacedByCustomXml="next"/>
    <w:bookmarkStart w:id="92" w:name="_Toc498339417" w:displacedByCustomXml="next"/>
    <w:bookmarkStart w:id="93" w:name="_Toc527635163" w:displacedByCustomXml="next"/>
    <w:bookmarkStart w:id="94" w:name="_Toc527644812" w:displacedByCustomXml="next"/>
    <w:bookmarkStart w:id="95" w:name="_Toc529882155" w:displacedByCustomXml="next"/>
    <w:bookmarkStart w:id="96" w:name="_Toc533076400" w:displacedByCustomXml="next"/>
    <w:bookmarkStart w:id="97" w:name="_Toc533077010" w:displacedByCustomXml="next"/>
    <w:bookmarkStart w:id="98" w:name="_Toc533079088" w:displacedByCustomXml="next"/>
    <w:bookmarkStart w:id="99" w:name="_Toc533084358" w:displacedByCustomXml="next"/>
    <w:bookmarkStart w:id="100" w:name="_Toc5878086" w:displacedByCustomXml="next"/>
    <w:bookmarkStart w:id="101" w:name="_Toc5975101" w:displacedByCustomXml="next"/>
    <w:bookmarkStart w:id="102" w:name="_Toc5979655" w:displacedByCustomXml="next"/>
    <w:bookmarkStart w:id="103" w:name="_Toc6302389" w:displacedByCustomXml="next"/>
    <w:bookmarkStart w:id="104" w:name="_Toc6305502" w:displacedByCustomXml="next"/>
    <w:bookmarkStart w:id="105" w:name="_Toc6306674" w:displacedByCustomXml="next"/>
    <w:bookmarkStart w:id="106" w:name="_Toc6390564" w:displacedByCustomXml="next"/>
    <w:bookmarkStart w:id="107" w:name="_Toc12634015" w:displacedByCustomXml="next"/>
    <w:bookmarkStart w:id="108" w:name="_Toc12636473" w:displacedByCustomXml="next"/>
    <w:bookmarkStart w:id="109" w:name="_Toc41655088" w:displacedByCustomXml="next"/>
    <w:bookmarkStart w:id="110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 w:val="0"/>
        </w:rPr>
      </w:sdtEndPr>
      <w:sdtContent>
        <w:p w14:paraId="3EB6FE0D" w14:textId="77777777" w:rsidR="00EA2FEE" w:rsidRDefault="00AE2123" w:rsidP="00733D0F">
          <w:pPr>
            <w:pStyle w:val="TOCHeading"/>
            <w:spacing w:before="960" w:line="240" w:lineRule="auto"/>
            <w:rPr>
              <w:noProof/>
            </w:rPr>
          </w:pPr>
          <w:r w:rsidRPr="006A7E16">
            <w:rPr>
              <w:lang w:val="en-AU"/>
            </w:rPr>
            <w:t xml:space="preserve">What’s in this </w:t>
          </w:r>
          <w:r w:rsidR="0042519C" w:rsidRPr="006A7E16">
            <w:rPr>
              <w:lang w:val="en-AU"/>
            </w:rPr>
            <w:t>bulletin</w:t>
          </w:r>
          <w:r w:rsidRPr="006A7E16">
            <w:rPr>
              <w:lang w:val="en-AU"/>
            </w:rPr>
            <w:t>?</w:t>
          </w:r>
          <w:r w:rsidRPr="006A7E16">
            <w:rPr>
              <w:lang w:val="en-AU"/>
            </w:rPr>
            <w:fldChar w:fldCharType="begin"/>
          </w:r>
          <w:r w:rsidRPr="006A7E16">
            <w:rPr>
              <w:lang w:val="en-AU"/>
            </w:rPr>
            <w:instrText xml:space="preserve"> TOC \h \z \t "Heading 2,1,Heading 2 Numbered,1" </w:instrText>
          </w:r>
          <w:r w:rsidRPr="006A7E16">
            <w:rPr>
              <w:lang w:val="en-AU"/>
            </w:rPr>
            <w:fldChar w:fldCharType="separate"/>
          </w:r>
        </w:p>
        <w:p w14:paraId="0D3D066D" w14:textId="6AD72A78" w:rsidR="00EA2FEE" w:rsidRDefault="001E507D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09490" w:history="1">
            <w:r w:rsidR="00EA2FEE" w:rsidRPr="00122F15">
              <w:rPr>
                <w:rStyle w:val="Hyperlink"/>
              </w:rPr>
              <w:t>About this Reference Group</w:t>
            </w:r>
            <w:r w:rsidR="00EA2FEE">
              <w:rPr>
                <w:webHidden/>
              </w:rPr>
              <w:tab/>
            </w:r>
            <w:r w:rsidR="00EA2FEE">
              <w:rPr>
                <w:webHidden/>
              </w:rPr>
              <w:fldChar w:fldCharType="begin"/>
            </w:r>
            <w:r w:rsidR="00EA2FEE">
              <w:rPr>
                <w:webHidden/>
              </w:rPr>
              <w:instrText xml:space="preserve"> PAGEREF _Toc153809490 \h </w:instrText>
            </w:r>
            <w:r w:rsidR="00EA2FEE">
              <w:rPr>
                <w:webHidden/>
              </w:rPr>
            </w:r>
            <w:r w:rsidR="00EA2FEE">
              <w:rPr>
                <w:webHidden/>
              </w:rPr>
              <w:fldChar w:fldCharType="separate"/>
            </w:r>
            <w:r w:rsidR="00EA2FEE">
              <w:rPr>
                <w:webHidden/>
              </w:rPr>
              <w:t>3</w:t>
            </w:r>
            <w:r w:rsidR="00EA2FEE">
              <w:rPr>
                <w:webHidden/>
              </w:rPr>
              <w:fldChar w:fldCharType="end"/>
            </w:r>
          </w:hyperlink>
        </w:p>
        <w:p w14:paraId="792C44EF" w14:textId="7CB645DE" w:rsidR="00EA2FEE" w:rsidRDefault="001E507D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09491" w:history="1">
            <w:r w:rsidR="00EA2FEE" w:rsidRPr="00122F15">
              <w:rPr>
                <w:rStyle w:val="Hyperlink"/>
              </w:rPr>
              <w:t>The IAC’s Principal Member</w:t>
            </w:r>
            <w:r w:rsidR="00EA2FEE">
              <w:rPr>
                <w:webHidden/>
              </w:rPr>
              <w:tab/>
            </w:r>
            <w:r w:rsidR="00EA2FEE">
              <w:rPr>
                <w:webHidden/>
              </w:rPr>
              <w:fldChar w:fldCharType="begin"/>
            </w:r>
            <w:r w:rsidR="00EA2FEE">
              <w:rPr>
                <w:webHidden/>
              </w:rPr>
              <w:instrText xml:space="preserve"> PAGEREF _Toc153809491 \h </w:instrText>
            </w:r>
            <w:r w:rsidR="00EA2FEE">
              <w:rPr>
                <w:webHidden/>
              </w:rPr>
            </w:r>
            <w:r w:rsidR="00EA2FEE">
              <w:rPr>
                <w:webHidden/>
              </w:rPr>
              <w:fldChar w:fldCharType="separate"/>
            </w:r>
            <w:r w:rsidR="00EA2FEE">
              <w:rPr>
                <w:webHidden/>
              </w:rPr>
              <w:t>4</w:t>
            </w:r>
            <w:r w:rsidR="00EA2FEE">
              <w:rPr>
                <w:webHidden/>
              </w:rPr>
              <w:fldChar w:fldCharType="end"/>
            </w:r>
          </w:hyperlink>
        </w:p>
        <w:p w14:paraId="325D6DA6" w14:textId="13CEA1CB" w:rsidR="00EA2FEE" w:rsidRDefault="001E507D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09492" w:history="1">
            <w:r w:rsidR="00EA2FEE" w:rsidRPr="00122F15">
              <w:rPr>
                <w:rStyle w:val="Hyperlink"/>
              </w:rPr>
              <w:t>Our reports</w:t>
            </w:r>
            <w:r w:rsidR="00EA2FEE">
              <w:rPr>
                <w:webHidden/>
              </w:rPr>
              <w:tab/>
            </w:r>
            <w:r w:rsidR="00EA2FEE">
              <w:rPr>
                <w:webHidden/>
              </w:rPr>
              <w:fldChar w:fldCharType="begin"/>
            </w:r>
            <w:r w:rsidR="00EA2FEE">
              <w:rPr>
                <w:webHidden/>
              </w:rPr>
              <w:instrText xml:space="preserve"> PAGEREF _Toc153809492 \h </w:instrText>
            </w:r>
            <w:r w:rsidR="00EA2FEE">
              <w:rPr>
                <w:webHidden/>
              </w:rPr>
            </w:r>
            <w:r w:rsidR="00EA2FEE">
              <w:rPr>
                <w:webHidden/>
              </w:rPr>
              <w:fldChar w:fldCharType="separate"/>
            </w:r>
            <w:r w:rsidR="00EA2FEE">
              <w:rPr>
                <w:webHidden/>
              </w:rPr>
              <w:t>5</w:t>
            </w:r>
            <w:r w:rsidR="00EA2FEE">
              <w:rPr>
                <w:webHidden/>
              </w:rPr>
              <w:fldChar w:fldCharType="end"/>
            </w:r>
          </w:hyperlink>
        </w:p>
        <w:p w14:paraId="454457A4" w14:textId="2C02BB91" w:rsidR="00EA2FEE" w:rsidRDefault="001E507D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09493" w:history="1">
            <w:r w:rsidR="00EA2FEE" w:rsidRPr="00122F15">
              <w:rPr>
                <w:rStyle w:val="Hyperlink"/>
              </w:rPr>
              <w:t>Update on NDIA home and living decisions</w:t>
            </w:r>
            <w:r w:rsidR="00EA2FEE">
              <w:rPr>
                <w:webHidden/>
              </w:rPr>
              <w:tab/>
            </w:r>
            <w:r w:rsidR="00EA2FEE">
              <w:rPr>
                <w:webHidden/>
              </w:rPr>
              <w:fldChar w:fldCharType="begin"/>
            </w:r>
            <w:r w:rsidR="00EA2FEE">
              <w:rPr>
                <w:webHidden/>
              </w:rPr>
              <w:instrText xml:space="preserve"> PAGEREF _Toc153809493 \h </w:instrText>
            </w:r>
            <w:r w:rsidR="00EA2FEE">
              <w:rPr>
                <w:webHidden/>
              </w:rPr>
            </w:r>
            <w:r w:rsidR="00EA2FEE">
              <w:rPr>
                <w:webHidden/>
              </w:rPr>
              <w:fldChar w:fldCharType="separate"/>
            </w:r>
            <w:r w:rsidR="00EA2FEE">
              <w:rPr>
                <w:webHidden/>
              </w:rPr>
              <w:t>10</w:t>
            </w:r>
            <w:r w:rsidR="00EA2FEE">
              <w:rPr>
                <w:webHidden/>
              </w:rPr>
              <w:fldChar w:fldCharType="end"/>
            </w:r>
          </w:hyperlink>
        </w:p>
        <w:p w14:paraId="69E2FC5A" w14:textId="26040AA8" w:rsidR="00EA2FEE" w:rsidRDefault="001E507D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09494" w:history="1">
            <w:r w:rsidR="00EA2FEE" w:rsidRPr="00122F15">
              <w:rPr>
                <w:rStyle w:val="Hyperlink"/>
              </w:rPr>
              <w:t>NDIA co-design projects</w:t>
            </w:r>
            <w:r w:rsidR="00EA2FEE">
              <w:rPr>
                <w:webHidden/>
              </w:rPr>
              <w:tab/>
            </w:r>
            <w:r w:rsidR="00EA2FEE">
              <w:rPr>
                <w:webHidden/>
              </w:rPr>
              <w:fldChar w:fldCharType="begin"/>
            </w:r>
            <w:r w:rsidR="00EA2FEE">
              <w:rPr>
                <w:webHidden/>
              </w:rPr>
              <w:instrText xml:space="preserve"> PAGEREF _Toc153809494 \h </w:instrText>
            </w:r>
            <w:r w:rsidR="00EA2FEE">
              <w:rPr>
                <w:webHidden/>
              </w:rPr>
            </w:r>
            <w:r w:rsidR="00EA2FEE">
              <w:rPr>
                <w:webHidden/>
              </w:rPr>
              <w:fldChar w:fldCharType="separate"/>
            </w:r>
            <w:r w:rsidR="00EA2FEE">
              <w:rPr>
                <w:webHidden/>
              </w:rPr>
              <w:t>12</w:t>
            </w:r>
            <w:r w:rsidR="00EA2FEE">
              <w:rPr>
                <w:webHidden/>
              </w:rPr>
              <w:fldChar w:fldCharType="end"/>
            </w:r>
          </w:hyperlink>
        </w:p>
        <w:p w14:paraId="43F7F75D" w14:textId="263E5D21" w:rsidR="00EA2FEE" w:rsidRDefault="001E507D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09495" w:history="1">
            <w:r w:rsidR="00EA2FEE" w:rsidRPr="00122F15">
              <w:rPr>
                <w:rStyle w:val="Hyperlink"/>
              </w:rPr>
              <w:t>Our next meeting</w:t>
            </w:r>
            <w:r w:rsidR="00EA2FEE">
              <w:rPr>
                <w:webHidden/>
              </w:rPr>
              <w:tab/>
            </w:r>
            <w:r w:rsidR="00EA2FEE">
              <w:rPr>
                <w:webHidden/>
              </w:rPr>
              <w:fldChar w:fldCharType="begin"/>
            </w:r>
            <w:r w:rsidR="00EA2FEE">
              <w:rPr>
                <w:webHidden/>
              </w:rPr>
              <w:instrText xml:space="preserve"> PAGEREF _Toc153809495 \h </w:instrText>
            </w:r>
            <w:r w:rsidR="00EA2FEE">
              <w:rPr>
                <w:webHidden/>
              </w:rPr>
            </w:r>
            <w:r w:rsidR="00EA2FEE">
              <w:rPr>
                <w:webHidden/>
              </w:rPr>
              <w:fldChar w:fldCharType="separate"/>
            </w:r>
            <w:r w:rsidR="00EA2FEE">
              <w:rPr>
                <w:webHidden/>
              </w:rPr>
              <w:t>15</w:t>
            </w:r>
            <w:r w:rsidR="00EA2FEE">
              <w:rPr>
                <w:webHidden/>
              </w:rPr>
              <w:fldChar w:fldCharType="end"/>
            </w:r>
          </w:hyperlink>
        </w:p>
        <w:p w14:paraId="1AD98F7E" w14:textId="676B4D21" w:rsidR="00EA2FEE" w:rsidRDefault="001E507D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09496" w:history="1">
            <w:r w:rsidR="00EA2FEE" w:rsidRPr="00122F15">
              <w:rPr>
                <w:rStyle w:val="Hyperlink"/>
              </w:rPr>
              <w:t>More information</w:t>
            </w:r>
            <w:r w:rsidR="00EA2FEE">
              <w:rPr>
                <w:webHidden/>
              </w:rPr>
              <w:tab/>
            </w:r>
            <w:r w:rsidR="00EA2FEE">
              <w:rPr>
                <w:webHidden/>
              </w:rPr>
              <w:fldChar w:fldCharType="begin"/>
            </w:r>
            <w:r w:rsidR="00EA2FEE">
              <w:rPr>
                <w:webHidden/>
              </w:rPr>
              <w:instrText xml:space="preserve"> PAGEREF _Toc153809496 \h </w:instrText>
            </w:r>
            <w:r w:rsidR="00EA2FEE">
              <w:rPr>
                <w:webHidden/>
              </w:rPr>
            </w:r>
            <w:r w:rsidR="00EA2FEE">
              <w:rPr>
                <w:webHidden/>
              </w:rPr>
              <w:fldChar w:fldCharType="separate"/>
            </w:r>
            <w:r w:rsidR="00EA2FEE">
              <w:rPr>
                <w:webHidden/>
              </w:rPr>
              <w:t>15</w:t>
            </w:r>
            <w:r w:rsidR="00EA2FEE">
              <w:rPr>
                <w:webHidden/>
              </w:rPr>
              <w:fldChar w:fldCharType="end"/>
            </w:r>
          </w:hyperlink>
        </w:p>
        <w:p w14:paraId="27628D0C" w14:textId="56FEBF59" w:rsidR="00EA2FEE" w:rsidRDefault="001E507D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09497" w:history="1">
            <w:r w:rsidR="00EA2FEE" w:rsidRPr="00122F15">
              <w:rPr>
                <w:rStyle w:val="Hyperlink"/>
              </w:rPr>
              <w:t>Word list</w:t>
            </w:r>
            <w:r w:rsidR="00EA2FEE">
              <w:rPr>
                <w:webHidden/>
              </w:rPr>
              <w:tab/>
            </w:r>
            <w:r w:rsidR="00EA2FEE">
              <w:rPr>
                <w:webHidden/>
              </w:rPr>
              <w:fldChar w:fldCharType="begin"/>
            </w:r>
            <w:r w:rsidR="00EA2FEE">
              <w:rPr>
                <w:webHidden/>
              </w:rPr>
              <w:instrText xml:space="preserve"> PAGEREF _Toc153809497 \h </w:instrText>
            </w:r>
            <w:r w:rsidR="00EA2FEE">
              <w:rPr>
                <w:webHidden/>
              </w:rPr>
            </w:r>
            <w:r w:rsidR="00EA2FEE">
              <w:rPr>
                <w:webHidden/>
              </w:rPr>
              <w:fldChar w:fldCharType="separate"/>
            </w:r>
            <w:r w:rsidR="00EA2FEE">
              <w:rPr>
                <w:webHidden/>
              </w:rPr>
              <w:t>16</w:t>
            </w:r>
            <w:r w:rsidR="00EA2FEE">
              <w:rPr>
                <w:webHidden/>
              </w:rPr>
              <w:fldChar w:fldCharType="end"/>
            </w:r>
          </w:hyperlink>
        </w:p>
        <w:p w14:paraId="5627309E" w14:textId="3C9E0103" w:rsidR="00E05DD1" w:rsidRPr="006A7E16" w:rsidRDefault="00AE2123" w:rsidP="00E0596A">
          <w:r w:rsidRPr="006A7E16">
            <w:fldChar w:fldCharType="end"/>
          </w:r>
        </w:p>
      </w:sdtContent>
    </w:sdt>
    <w:p w14:paraId="18E0A5ED" w14:textId="42B1FB32" w:rsidR="00A7498F" w:rsidRPr="006A7E16" w:rsidRDefault="00E05DD1" w:rsidP="00073C4F">
      <w:pPr>
        <w:pStyle w:val="Heading2"/>
      </w:pPr>
      <w:r w:rsidRPr="006A7E16">
        <w:br w:type="page"/>
      </w:r>
      <w:bookmarkStart w:id="111" w:name="_Toc153809490"/>
      <w:bookmarkStart w:id="112" w:name="_Toc6390577"/>
      <w:bookmarkStart w:id="113" w:name="_Toc12634028"/>
      <w:bookmarkEnd w:id="52"/>
      <w:bookmarkEnd w:id="110"/>
      <w:bookmarkEnd w:id="109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r w:rsidR="00E005E6">
        <w:rPr>
          <w:lang w:val="en-AU"/>
        </w:rPr>
        <w:lastRenderedPageBreak/>
        <w:t>About</w:t>
      </w:r>
      <w:r w:rsidR="00A7498F" w:rsidRPr="006A7E16">
        <w:t xml:space="preserve"> this </w:t>
      </w:r>
      <w:r w:rsidR="000D5DBE" w:rsidRPr="006A7E16">
        <w:t>R</w:t>
      </w:r>
      <w:r w:rsidR="00A7498F" w:rsidRPr="006A7E16">
        <w:t xml:space="preserve">eference </w:t>
      </w:r>
      <w:r w:rsidR="000D5DBE" w:rsidRPr="006A7E16">
        <w:t>G</w:t>
      </w:r>
      <w:r w:rsidR="00A7498F" w:rsidRPr="006A7E16">
        <w:t>roup</w:t>
      </w:r>
      <w:bookmarkEnd w:id="111"/>
    </w:p>
    <w:p w14:paraId="3F423A8A" w14:textId="77777777" w:rsidR="00E0596A" w:rsidRPr="003B3ED1" w:rsidRDefault="00E0596A" w:rsidP="00E0596A">
      <w:bookmarkStart w:id="114" w:name="_Hlk115708910"/>
      <w:r w:rsidRPr="003B3ED1">
        <w:t xml:space="preserve">A </w:t>
      </w:r>
      <w:bookmarkStart w:id="115" w:name="_Hlk113519872"/>
      <w:r w:rsidRPr="003B3ED1">
        <w:rPr>
          <w:rStyle w:val="Strong"/>
        </w:rPr>
        <w:t>Reference Group</w:t>
      </w:r>
      <w:bookmarkEnd w:id="115"/>
      <w:r w:rsidRPr="003B3ED1">
        <w:t xml:space="preserve"> is a group of people who give</w:t>
      </w:r>
      <w:r>
        <w:rPr>
          <w:rFonts w:ascii="Calibri" w:hAnsi="Calibri" w:cs="Calibri"/>
        </w:rPr>
        <w:t> </w:t>
      </w:r>
      <w:r w:rsidRPr="003B3ED1">
        <w:t>us</w:t>
      </w:r>
      <w:r w:rsidRPr="003B3ED1">
        <w:rPr>
          <w:rFonts w:ascii="Calibri" w:hAnsi="Calibri" w:cs="Calibri"/>
        </w:rPr>
        <w:t> </w:t>
      </w:r>
      <w:r w:rsidRPr="003B3ED1">
        <w:t>advice about a certain topic.</w:t>
      </w:r>
    </w:p>
    <w:bookmarkEnd w:id="114"/>
    <w:p w14:paraId="6ACCA462" w14:textId="77777777" w:rsidR="00E0596A" w:rsidRPr="003B3ED1" w:rsidRDefault="00E0596A" w:rsidP="00E0596A">
      <w:r w:rsidRPr="003B3ED1">
        <w:t>This Reference Group is about home and living</w:t>
      </w:r>
      <w:r w:rsidRPr="003B3ED1">
        <w:rPr>
          <w:rFonts w:ascii="Calibri" w:hAnsi="Calibri" w:cs="Calibri"/>
        </w:rPr>
        <w:t> </w:t>
      </w:r>
      <w:r w:rsidRPr="003B3ED1">
        <w:t>supports.</w:t>
      </w:r>
    </w:p>
    <w:p w14:paraId="47CB4527" w14:textId="77777777" w:rsidR="00E0596A" w:rsidRDefault="00E0596A" w:rsidP="00E0596A">
      <w:r w:rsidRPr="003B3ED1">
        <w:t>The Reference Group gives advice to</w:t>
      </w:r>
      <w:r w:rsidRPr="003B3ED1">
        <w:rPr>
          <w:rFonts w:ascii="Calibri" w:hAnsi="Calibri" w:cs="Calibri"/>
        </w:rPr>
        <w:t> </w:t>
      </w:r>
      <w:r w:rsidRPr="003B3ED1">
        <w:t>the</w:t>
      </w:r>
      <w:r w:rsidRPr="003B3ED1">
        <w:rPr>
          <w:rFonts w:ascii="Calibri" w:hAnsi="Calibri" w:cs="Calibri"/>
        </w:rPr>
        <w:t> </w:t>
      </w:r>
      <w:r w:rsidRPr="003B3ED1">
        <w:t>IAC about</w:t>
      </w:r>
      <w:r>
        <w:t> </w:t>
      </w:r>
      <w:r w:rsidRPr="003B3ED1">
        <w:t>how people with disability can:</w:t>
      </w:r>
    </w:p>
    <w:p w14:paraId="5C28C541" w14:textId="58F24AA1" w:rsidR="00E0596A" w:rsidRPr="003B3ED1" w:rsidRDefault="00E0596A" w:rsidP="004A60EA">
      <w:pPr>
        <w:pStyle w:val="ListParagraph"/>
      </w:pPr>
      <w:r w:rsidRPr="003B3ED1">
        <w:t>live in their own home</w:t>
      </w:r>
    </w:p>
    <w:p w14:paraId="23243185" w14:textId="77777777" w:rsidR="00E0596A" w:rsidRPr="003B3ED1" w:rsidRDefault="00E0596A" w:rsidP="00F318A1">
      <w:pPr>
        <w:pStyle w:val="ListParagraph"/>
      </w:pPr>
      <w:r w:rsidRPr="003B3ED1">
        <w:t>choose where they want to live.</w:t>
      </w:r>
    </w:p>
    <w:p w14:paraId="3E8C8C2A" w14:textId="77777777" w:rsidR="00E0596A" w:rsidRPr="003B3ED1" w:rsidRDefault="00E0596A" w:rsidP="00E0596A">
      <w:r w:rsidRPr="003B3ED1">
        <w:t>They also give advice to the IAC about how people with disability can:</w:t>
      </w:r>
    </w:p>
    <w:p w14:paraId="30EA00B9" w14:textId="77777777" w:rsidR="00E0596A" w:rsidRPr="003B3ED1" w:rsidRDefault="00E0596A" w:rsidP="00F318A1">
      <w:pPr>
        <w:pStyle w:val="ListParagraph"/>
      </w:pPr>
      <w:r w:rsidRPr="003B3ED1">
        <w:t>do things for themselves in their home</w:t>
      </w:r>
    </w:p>
    <w:p w14:paraId="1C2A8E67" w14:textId="77777777" w:rsidR="00E0596A" w:rsidRPr="003B3ED1" w:rsidRDefault="00E0596A" w:rsidP="00F318A1">
      <w:pPr>
        <w:pStyle w:val="ListParagraph"/>
      </w:pPr>
      <w:r w:rsidRPr="003B3ED1">
        <w:t>take part in their community.</w:t>
      </w:r>
    </w:p>
    <w:p w14:paraId="27A5CD0D" w14:textId="77777777" w:rsidR="00E0596A" w:rsidRPr="003B3ED1" w:rsidRDefault="00E0596A" w:rsidP="00E0596A">
      <w:pPr>
        <w:rPr>
          <w:spacing w:val="2"/>
        </w:rPr>
      </w:pPr>
      <w:r w:rsidRPr="003B3ED1">
        <w:rPr>
          <w:spacing w:val="-2"/>
        </w:rPr>
        <w:t>The IAC use these ideas from the Reference Group</w:t>
      </w:r>
      <w:r w:rsidRPr="003B3ED1">
        <w:t xml:space="preserve"> </w:t>
      </w:r>
      <w:r w:rsidRPr="003B3ED1">
        <w:rPr>
          <w:spacing w:val="2"/>
        </w:rPr>
        <w:t>when they write their advice for the National Disability Insurance Agency (NDIA) Board.</w:t>
      </w:r>
    </w:p>
    <w:p w14:paraId="1EB83814" w14:textId="77777777" w:rsidR="00E0596A" w:rsidRPr="003B3ED1" w:rsidRDefault="00E0596A" w:rsidP="00E0596A">
      <w:r w:rsidRPr="003B3ED1">
        <w:t xml:space="preserve">We just call them the </w:t>
      </w:r>
      <w:r w:rsidRPr="003B3ED1">
        <w:rPr>
          <w:rStyle w:val="Strong"/>
        </w:rPr>
        <w:t>NDIA Board</w:t>
      </w:r>
      <w:r w:rsidRPr="003B3ED1">
        <w:t>.</w:t>
      </w:r>
    </w:p>
    <w:p w14:paraId="1C4C0E44" w14:textId="77777777" w:rsidR="00E0596A" w:rsidRPr="003B3ED1" w:rsidRDefault="00E0596A" w:rsidP="00E0596A">
      <w:r w:rsidRPr="003B3ED1">
        <w:t>The NDIA Board is a group of people who make decisions about all parts of the NDIA.</w:t>
      </w:r>
    </w:p>
    <w:p w14:paraId="4C6EB21D" w14:textId="77777777" w:rsidR="005A3AB1" w:rsidRPr="006A7E16" w:rsidRDefault="005A3AB1" w:rsidP="00E0596A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 w:rsidRPr="006A7E16">
        <w:br w:type="page"/>
      </w:r>
    </w:p>
    <w:p w14:paraId="388108D9" w14:textId="50222035" w:rsidR="00D01D6C" w:rsidRPr="006A7E16" w:rsidRDefault="0001162E" w:rsidP="00D3520F">
      <w:pPr>
        <w:pStyle w:val="Heading2"/>
        <w:rPr>
          <w:lang w:val="en-AU"/>
        </w:rPr>
      </w:pPr>
      <w:bookmarkStart w:id="116" w:name="_Toc153809491"/>
      <w:r w:rsidRPr="0001162E">
        <w:rPr>
          <w:lang w:val="en-AU"/>
        </w:rPr>
        <w:lastRenderedPageBreak/>
        <w:t>The IAC’s Principal Member</w:t>
      </w:r>
      <w:bookmarkEnd w:id="116"/>
    </w:p>
    <w:p w14:paraId="200771F8" w14:textId="77777777" w:rsidR="00E0596A" w:rsidRPr="003B3ED1" w:rsidRDefault="00E0596A" w:rsidP="00E0596A">
      <w:r w:rsidRPr="003B3ED1">
        <w:t>Ms Leah van Poppel is the IAC’s Principal Member.</w:t>
      </w:r>
    </w:p>
    <w:p w14:paraId="58ABF55C" w14:textId="77777777" w:rsidR="00E0596A" w:rsidRPr="003B3ED1" w:rsidRDefault="00E0596A" w:rsidP="00E0596A">
      <w:r w:rsidRPr="003B3ED1">
        <w:t>She is also the Reference Group Co-Chair.</w:t>
      </w:r>
    </w:p>
    <w:p w14:paraId="57F0A216" w14:textId="77777777" w:rsidR="00E0596A" w:rsidRPr="003B3ED1" w:rsidRDefault="00E0596A" w:rsidP="00E0596A">
      <w:r w:rsidRPr="003B3ED1">
        <w:t>This means she helps run the Reference Group.</w:t>
      </w:r>
    </w:p>
    <w:p w14:paraId="458713C3" w14:textId="77777777" w:rsidR="00E0596A" w:rsidRPr="003B3ED1" w:rsidRDefault="00E0596A" w:rsidP="00E0596A">
      <w:r w:rsidRPr="003B3ED1">
        <w:t>Leah thanked members for joining the meeting.</w:t>
      </w:r>
    </w:p>
    <w:p w14:paraId="6A0DFDA6" w14:textId="77777777" w:rsidR="00E0596A" w:rsidRPr="003B3ED1" w:rsidRDefault="00E0596A" w:rsidP="00E0596A">
      <w:r w:rsidRPr="003B3ED1">
        <w:t>Leah welcomed Ms Samantha Jenkinson to</w:t>
      </w:r>
      <w:r>
        <w:t> </w:t>
      </w:r>
      <w:r w:rsidRPr="003B3ED1">
        <w:t>the</w:t>
      </w:r>
      <w:r>
        <w:t> </w:t>
      </w:r>
      <w:r w:rsidRPr="003B3ED1">
        <w:t>meeting.</w:t>
      </w:r>
    </w:p>
    <w:p w14:paraId="35C8B308" w14:textId="77777777" w:rsidR="00E0596A" w:rsidRPr="003B3ED1" w:rsidRDefault="00E0596A" w:rsidP="00E0596A">
      <w:r w:rsidRPr="003B3ED1">
        <w:rPr>
          <w:spacing w:val="2"/>
        </w:rPr>
        <w:t>Samantha is the IAC’s new Senior</w:t>
      </w:r>
      <w:r w:rsidRPr="003B3ED1">
        <w:t xml:space="preserve"> Independent</w:t>
      </w:r>
      <w:r>
        <w:t> </w:t>
      </w:r>
      <w:r w:rsidRPr="003B3ED1">
        <w:t>Advisor.</w:t>
      </w:r>
    </w:p>
    <w:p w14:paraId="71C8A5D7" w14:textId="7BD10AA2" w:rsidR="001C24C8" w:rsidRDefault="00E0596A" w:rsidP="00E0596A">
      <w:r w:rsidRPr="003B3ED1">
        <w:rPr>
          <w:spacing w:val="-2"/>
        </w:rPr>
        <w:t xml:space="preserve">This means she supports the IAC to create </w:t>
      </w:r>
      <w:r w:rsidRPr="003B3ED1">
        <w:t>their</w:t>
      </w:r>
      <w:r>
        <w:t> </w:t>
      </w:r>
      <w:r w:rsidRPr="003B3ED1">
        <w:t>advice for the NDIA Board.</w:t>
      </w:r>
    </w:p>
    <w:p w14:paraId="2B659436" w14:textId="77777777" w:rsidR="00E0596A" w:rsidRPr="003B3ED1" w:rsidRDefault="00E0596A" w:rsidP="00E0596A">
      <w:r w:rsidRPr="003B3ED1">
        <w:t>Leah explained she will find a new Co-Chair for the Reference Group.</w:t>
      </w:r>
    </w:p>
    <w:p w14:paraId="72F3B621" w14:textId="77777777" w:rsidR="00E0596A" w:rsidRPr="003B3ED1" w:rsidRDefault="00E0596A" w:rsidP="00E0596A">
      <w:r w:rsidRPr="003B3ED1">
        <w:t>She will do this after the Australian Government shares who the new members of the IAC are.</w:t>
      </w:r>
    </w:p>
    <w:p w14:paraId="0A9EFA04" w14:textId="2FEBA69A" w:rsidR="00E0596A" w:rsidRPr="003B3ED1" w:rsidRDefault="00E0596A" w:rsidP="00E0596A">
      <w:r w:rsidRPr="003B3ED1">
        <w:t>Leah shared the work done since the last meeting by the IAC</w:t>
      </w:r>
      <w:r w:rsidR="004A60EA">
        <w:t> </w:t>
      </w:r>
      <w:r w:rsidRPr="003B3ED1">
        <w:t>Reference</w:t>
      </w:r>
      <w:r w:rsidR="004A60EA">
        <w:t> </w:t>
      </w:r>
      <w:r w:rsidRPr="003B3ED1">
        <w:t>Group.</w:t>
      </w:r>
    </w:p>
    <w:p w14:paraId="0FEA1FD5" w14:textId="77777777" w:rsidR="00E0596A" w:rsidRPr="003B3ED1" w:rsidRDefault="00E0596A" w:rsidP="00E0596A">
      <w:pPr>
        <w:rPr>
          <w:spacing w:val="-2"/>
        </w:rPr>
      </w:pPr>
      <w:r w:rsidRPr="003B3ED1">
        <w:rPr>
          <w:spacing w:val="-2"/>
        </w:rPr>
        <w:t>This includes the work they did on their Work Plan.</w:t>
      </w:r>
    </w:p>
    <w:p w14:paraId="23D3E095" w14:textId="3B3F3623" w:rsidR="00E0596A" w:rsidRPr="003B3ED1" w:rsidRDefault="00E0596A" w:rsidP="00E0596A">
      <w:r w:rsidRPr="003B3ED1">
        <w:t>The Work Plan is a document that explains what the Reference Group will</w:t>
      </w:r>
      <w:r w:rsidR="004A60EA">
        <w:t> </w:t>
      </w:r>
      <w:r w:rsidRPr="003B3ED1">
        <w:t>work on.</w:t>
      </w:r>
    </w:p>
    <w:p w14:paraId="125B826F" w14:textId="77777777" w:rsidR="00E0596A" w:rsidRPr="003B3ED1" w:rsidRDefault="00E0596A" w:rsidP="00E0596A">
      <w:pPr>
        <w:rPr>
          <w:spacing w:val="-2"/>
        </w:rPr>
      </w:pPr>
      <w:r w:rsidRPr="003B3ED1">
        <w:rPr>
          <w:spacing w:val="-2"/>
        </w:rPr>
        <w:t>The Reference Group will use this Work Plan from:</w:t>
      </w:r>
    </w:p>
    <w:p w14:paraId="5BA788AE" w14:textId="77777777" w:rsidR="00E0596A" w:rsidRPr="003B3ED1" w:rsidRDefault="00E0596A" w:rsidP="001C24C8">
      <w:pPr>
        <w:pStyle w:val="ListParagraph"/>
        <w:numPr>
          <w:ilvl w:val="0"/>
          <w:numId w:val="9"/>
        </w:numPr>
        <w:rPr>
          <w:rFonts w:eastAsia="Times New Roman" w:cs="Tahoma"/>
        </w:rPr>
      </w:pPr>
      <w:r w:rsidRPr="003B3ED1">
        <w:rPr>
          <w:rFonts w:eastAsia="Times New Roman" w:cs="Tahoma"/>
        </w:rPr>
        <w:t>1 July 2023</w:t>
      </w:r>
    </w:p>
    <w:p w14:paraId="4533696E" w14:textId="77777777" w:rsidR="00E0596A" w:rsidRPr="003B3ED1" w:rsidRDefault="00E0596A" w:rsidP="001C24C8">
      <w:pPr>
        <w:pStyle w:val="ListParagraph"/>
        <w:numPr>
          <w:ilvl w:val="0"/>
          <w:numId w:val="0"/>
        </w:numPr>
        <w:ind w:left="720"/>
      </w:pPr>
      <w:r w:rsidRPr="003B3ED1">
        <w:t>to</w:t>
      </w:r>
    </w:p>
    <w:p w14:paraId="60608237" w14:textId="77777777" w:rsidR="00E0596A" w:rsidRPr="003B3ED1" w:rsidRDefault="00E0596A" w:rsidP="001C24C8">
      <w:pPr>
        <w:pStyle w:val="ListParagraph"/>
        <w:numPr>
          <w:ilvl w:val="0"/>
          <w:numId w:val="5"/>
        </w:numPr>
        <w:rPr>
          <w:rFonts w:eastAsia="Times New Roman" w:cs="Tahoma"/>
        </w:rPr>
      </w:pPr>
      <w:r w:rsidRPr="003B3ED1">
        <w:rPr>
          <w:rFonts w:eastAsia="Times New Roman" w:cs="Tahoma"/>
        </w:rPr>
        <w:t>31 December 2024.</w:t>
      </w:r>
    </w:p>
    <w:p w14:paraId="72D2D265" w14:textId="2823A51E" w:rsidR="00B34C03" w:rsidRPr="006A7E16" w:rsidRDefault="00622BBD" w:rsidP="00E0596A">
      <w:r w:rsidRPr="006A7E16">
        <w:br w:type="page"/>
      </w:r>
    </w:p>
    <w:p w14:paraId="2AD95CFA" w14:textId="7B346063" w:rsidR="00220382" w:rsidRPr="006A7E16" w:rsidRDefault="00220382" w:rsidP="00220382">
      <w:pPr>
        <w:pStyle w:val="Heading2"/>
        <w:rPr>
          <w:lang w:val="en-AU"/>
        </w:rPr>
      </w:pPr>
      <w:bookmarkStart w:id="117" w:name="_Toc153809492"/>
      <w:r w:rsidRPr="006A7E16">
        <w:rPr>
          <w:lang w:val="en-AU"/>
        </w:rPr>
        <w:lastRenderedPageBreak/>
        <w:t>Our reports</w:t>
      </w:r>
      <w:bookmarkEnd w:id="117"/>
    </w:p>
    <w:p w14:paraId="7895F2DB" w14:textId="77777777" w:rsidR="00E0596A" w:rsidRPr="005E43A8" w:rsidRDefault="00E0596A" w:rsidP="00E0596A">
      <w:r w:rsidRPr="005E43A8">
        <w:t>The Reference Group connected with the community to find out about issues that affect</w:t>
      </w:r>
      <w:r w:rsidRPr="005E43A8">
        <w:rPr>
          <w:rFonts w:ascii="Calibri" w:hAnsi="Calibri"/>
        </w:rPr>
        <w:t> </w:t>
      </w:r>
      <w:r w:rsidRPr="005E43A8">
        <w:t>them.</w:t>
      </w:r>
    </w:p>
    <w:p w14:paraId="2B92AD60" w14:textId="77777777" w:rsidR="00E0596A" w:rsidRPr="006A7E16" w:rsidRDefault="00E0596A" w:rsidP="00E0596A">
      <w:r w:rsidRPr="006A7E16">
        <w:t>The Reference Group members shared these issues with the</w:t>
      </w:r>
      <w:r w:rsidRPr="006A7E16">
        <w:rPr>
          <w:rFonts w:ascii="Calibri" w:hAnsi="Calibri" w:cs="Calibri"/>
        </w:rPr>
        <w:t> </w:t>
      </w:r>
      <w:r w:rsidRPr="006A7E16">
        <w:t>NDIA.</w:t>
      </w:r>
    </w:p>
    <w:p w14:paraId="5F160E6F" w14:textId="70527201" w:rsidR="00220382" w:rsidRPr="006A7E16" w:rsidRDefault="00220382" w:rsidP="004A60EA">
      <w:pPr>
        <w:pStyle w:val="Heading3"/>
        <w:spacing w:before="600"/>
      </w:pPr>
      <w:r w:rsidRPr="006A7E16">
        <w:t>What did the reports talk about?</w:t>
      </w:r>
    </w:p>
    <w:p w14:paraId="50F36CD1" w14:textId="1812C279" w:rsidR="00A07FBC" w:rsidRPr="006A7E16" w:rsidRDefault="00FE662D" w:rsidP="004A60EA">
      <w:pPr>
        <w:pStyle w:val="Heading4"/>
        <w:spacing w:before="240" w:after="240"/>
      </w:pPr>
      <w:r w:rsidRPr="006A7E16">
        <w:t xml:space="preserve">NDIS </w:t>
      </w:r>
      <w:r w:rsidR="00FB1A56">
        <w:t>plans</w:t>
      </w:r>
    </w:p>
    <w:p w14:paraId="5A7ADD28" w14:textId="77777777" w:rsidR="00E0596A" w:rsidRDefault="00E0596A" w:rsidP="00E0596A">
      <w:r w:rsidRPr="00F675A8">
        <w:t xml:space="preserve">Reference Group members worry that people tell older </w:t>
      </w:r>
      <w:r w:rsidRPr="00F675A8">
        <w:rPr>
          <w:rStyle w:val="Strong"/>
        </w:rPr>
        <w:t>participants</w:t>
      </w:r>
      <w:r w:rsidRPr="00F675A8">
        <w:t xml:space="preserve"> to leave the NDIS when they have health issues because of their age.</w:t>
      </w:r>
    </w:p>
    <w:p w14:paraId="36832CFC" w14:textId="77777777" w:rsidR="00E0596A" w:rsidRPr="006A7E16" w:rsidRDefault="00E0596A" w:rsidP="00E0596A">
      <w:r w:rsidRPr="006A7E16">
        <w:t>Participants are people with disability who take part in the </w:t>
      </w:r>
      <w:r>
        <w:t>NDIS.</w:t>
      </w:r>
    </w:p>
    <w:p w14:paraId="61619723" w14:textId="1B006909" w:rsidR="00E0596A" w:rsidRDefault="00E0596A" w:rsidP="00E0596A">
      <w:r>
        <w:t>Members shared that the NDIS have more face</w:t>
      </w:r>
      <w:r>
        <w:noBreakHyphen/>
        <w:t>to</w:t>
      </w:r>
      <w:r>
        <w:noBreakHyphen/>
        <w:t>face meetings with</w:t>
      </w:r>
      <w:r w:rsidR="004A60EA">
        <w:t> </w:t>
      </w:r>
      <w:r>
        <w:t>participants.</w:t>
      </w:r>
    </w:p>
    <w:p w14:paraId="77F00083" w14:textId="77777777" w:rsidR="00E0596A" w:rsidRPr="006A7E16" w:rsidRDefault="00E0596A" w:rsidP="00E0596A">
      <w:r>
        <w:t>And this makes the community happy.</w:t>
      </w:r>
    </w:p>
    <w:p w14:paraId="4D50A9E2" w14:textId="77777777" w:rsidR="00E0596A" w:rsidRPr="003B3ED1" w:rsidRDefault="00E0596A" w:rsidP="00E0596A">
      <w:pPr>
        <w:rPr>
          <w:spacing w:val="-2"/>
        </w:rPr>
      </w:pPr>
      <w:r w:rsidRPr="003B3ED1">
        <w:rPr>
          <w:spacing w:val="-2"/>
        </w:rPr>
        <w:t>Members also shared that there should be a focus on how home and living supports can help people:</w:t>
      </w:r>
    </w:p>
    <w:p w14:paraId="2A922C87" w14:textId="77777777" w:rsidR="00E0596A" w:rsidRDefault="00E0596A" w:rsidP="00C17906">
      <w:pPr>
        <w:pStyle w:val="ListParagraph"/>
        <w:numPr>
          <w:ilvl w:val="0"/>
          <w:numId w:val="19"/>
        </w:numPr>
      </w:pPr>
      <w:r>
        <w:t>meet new people</w:t>
      </w:r>
    </w:p>
    <w:p w14:paraId="44C30053" w14:textId="77777777" w:rsidR="00E0596A" w:rsidRDefault="00E0596A" w:rsidP="00C17906">
      <w:pPr>
        <w:pStyle w:val="ListParagraph"/>
        <w:numPr>
          <w:ilvl w:val="0"/>
          <w:numId w:val="19"/>
        </w:numPr>
      </w:pPr>
      <w:r>
        <w:t>spend time with family and friends</w:t>
      </w:r>
    </w:p>
    <w:p w14:paraId="449808CA" w14:textId="7ED25C83" w:rsidR="001C24C8" w:rsidRDefault="00E0596A" w:rsidP="00E0596A">
      <w:pPr>
        <w:pStyle w:val="ListParagraph"/>
        <w:numPr>
          <w:ilvl w:val="0"/>
          <w:numId w:val="19"/>
        </w:numPr>
      </w:pPr>
      <w:r>
        <w:t>take part in their community.</w:t>
      </w:r>
    </w:p>
    <w:p w14:paraId="78942D00" w14:textId="77777777" w:rsidR="00E0596A" w:rsidRDefault="00E0596A" w:rsidP="00E0596A">
      <w:r>
        <w:t>Members explained that some participants have to wait a long time for home and living support.</w:t>
      </w:r>
    </w:p>
    <w:p w14:paraId="678F462B" w14:textId="77777777" w:rsidR="00E0596A" w:rsidRDefault="00E0596A" w:rsidP="00E0596A">
      <w:r>
        <w:t>This means some participants can’t get the support they need when they need it.</w:t>
      </w:r>
    </w:p>
    <w:p w14:paraId="63596D5B" w14:textId="77777777" w:rsidR="004A60EA" w:rsidRDefault="004A60EA" w:rsidP="00E0596A"/>
    <w:p w14:paraId="40D99132" w14:textId="77777777" w:rsidR="004A60EA" w:rsidRDefault="004A60EA" w:rsidP="00E0596A"/>
    <w:p w14:paraId="2E2D6262" w14:textId="77777777" w:rsidR="004A60EA" w:rsidRDefault="004A60EA" w:rsidP="00E0596A"/>
    <w:p w14:paraId="7E83D27C" w14:textId="75A3F650" w:rsidR="00E0596A" w:rsidRDefault="00E0596A" w:rsidP="00E0596A">
      <w:r>
        <w:lastRenderedPageBreak/>
        <w:t>Members also explained that some people with disability don’t apply to the</w:t>
      </w:r>
      <w:r w:rsidR="004A60EA">
        <w:t> </w:t>
      </w:r>
      <w:r>
        <w:t>NDIS.</w:t>
      </w:r>
    </w:p>
    <w:p w14:paraId="222ECA59" w14:textId="77777777" w:rsidR="00E0596A" w:rsidRDefault="00E0596A" w:rsidP="00E0596A">
      <w:r>
        <w:t>This includes people with disability who live far away from cities and towns.</w:t>
      </w:r>
    </w:p>
    <w:p w14:paraId="78157000" w14:textId="77777777" w:rsidR="00E0596A" w:rsidRDefault="00E0596A" w:rsidP="00E0596A">
      <w:r>
        <w:t xml:space="preserve">They might not apply to the NDIS because there are not enough </w:t>
      </w:r>
      <w:r w:rsidRPr="00C83743">
        <w:rPr>
          <w:rStyle w:val="Strong"/>
        </w:rPr>
        <w:t>providers</w:t>
      </w:r>
      <w:r>
        <w:t xml:space="preserve"> where they live.</w:t>
      </w:r>
    </w:p>
    <w:p w14:paraId="20EF7725" w14:textId="01D48DC5" w:rsidR="001C24C8" w:rsidRPr="004A60EA" w:rsidRDefault="00E0596A" w:rsidP="00E0596A">
      <w:r w:rsidRPr="006A7E16">
        <w:rPr>
          <w:rStyle w:val="edit-node"/>
        </w:rPr>
        <w:t>Providers support people with disability by</w:t>
      </w:r>
      <w:r w:rsidRPr="00C83743">
        <w:rPr>
          <w:rStyle w:val="edit-node"/>
        </w:rPr>
        <w:t> </w:t>
      </w:r>
      <w:r w:rsidRPr="006A7E16">
        <w:rPr>
          <w:rStyle w:val="edit-node"/>
        </w:rPr>
        <w:t>delivering a service.</w:t>
      </w:r>
    </w:p>
    <w:p w14:paraId="2CEA8E58" w14:textId="631E6AAE" w:rsidR="00FB1A56" w:rsidRPr="006A7E16" w:rsidRDefault="00FB1A56" w:rsidP="004A60EA">
      <w:pPr>
        <w:pStyle w:val="Heading4"/>
        <w:spacing w:before="600" w:after="240"/>
      </w:pPr>
      <w:r w:rsidRPr="006A7E16">
        <w:t>NDIS s</w:t>
      </w:r>
      <w:r>
        <w:t>e</w:t>
      </w:r>
      <w:r w:rsidRPr="006A7E16">
        <w:t>rvices and supports</w:t>
      </w:r>
    </w:p>
    <w:p w14:paraId="524F12ED" w14:textId="77777777" w:rsidR="00E0596A" w:rsidRPr="004D5A83" w:rsidRDefault="00E0596A" w:rsidP="00E0596A">
      <w:bookmarkStart w:id="118" w:name="_Hlk115708951"/>
      <w:r>
        <w:t xml:space="preserve">Reference Group members worry that information about </w:t>
      </w:r>
      <w:r w:rsidRPr="00C84B81">
        <w:rPr>
          <w:rStyle w:val="Strong"/>
        </w:rPr>
        <w:t>specialist disability accommodation</w:t>
      </w:r>
      <w:r>
        <w:rPr>
          <w:rStyle w:val="Strong"/>
        </w:rPr>
        <w:t> </w:t>
      </w:r>
      <w:r w:rsidRPr="00C84B81">
        <w:rPr>
          <w:rStyle w:val="Strong"/>
        </w:rPr>
        <w:t xml:space="preserve">(SDA) </w:t>
      </w:r>
      <w:r>
        <w:t>is hard to understand.</w:t>
      </w:r>
    </w:p>
    <w:p w14:paraId="3E95E0D2" w14:textId="77777777" w:rsidR="00E0596A" w:rsidRDefault="00E0596A" w:rsidP="00E0596A">
      <w:r w:rsidRPr="00C84B81">
        <w:t>SDA is housing for people with disability who need extra support most of the time.</w:t>
      </w:r>
    </w:p>
    <w:p w14:paraId="16DEA026" w14:textId="77777777" w:rsidR="00E0596A" w:rsidRPr="00C84B81" w:rsidRDefault="00E0596A" w:rsidP="00E0596A">
      <w:r>
        <w:t>Members shared that some families don’t get the support they need as their child gets older.</w:t>
      </w:r>
    </w:p>
    <w:p w14:paraId="75B28CB2" w14:textId="77777777" w:rsidR="00E0596A" w:rsidRDefault="00E0596A" w:rsidP="00E0596A">
      <w:r w:rsidRPr="003B3ED1">
        <w:rPr>
          <w:spacing w:val="-4"/>
        </w:rPr>
        <w:t xml:space="preserve">For example, some families don’t get support </w:t>
      </w:r>
      <w:r w:rsidRPr="003B3ED1">
        <w:rPr>
          <w:spacing w:val="4"/>
        </w:rPr>
        <w:t>to understand how their child can apply</w:t>
      </w:r>
      <w:r>
        <w:t xml:space="preserve"> to the NDIS.</w:t>
      </w:r>
    </w:p>
    <w:p w14:paraId="5DCC8006" w14:textId="77777777" w:rsidR="00E0596A" w:rsidRDefault="00E0596A" w:rsidP="00E0596A">
      <w:bookmarkStart w:id="119" w:name="_Hlk152077468"/>
      <w:r>
        <w:t>Some people with disability live on their own.</w:t>
      </w:r>
    </w:p>
    <w:p w14:paraId="09584DA9" w14:textId="77777777" w:rsidR="00E0596A" w:rsidRPr="003B3ED1" w:rsidRDefault="00E0596A" w:rsidP="00E0596A">
      <w:pPr>
        <w:rPr>
          <w:spacing w:val="-2"/>
        </w:rPr>
      </w:pPr>
      <w:r w:rsidRPr="003B3ED1">
        <w:rPr>
          <w:spacing w:val="-2"/>
        </w:rPr>
        <w:t>Members worry that some NDIA staff make them feel like they have to share their home with</w:t>
      </w:r>
      <w:r>
        <w:rPr>
          <w:spacing w:val="-2"/>
        </w:rPr>
        <w:t> </w:t>
      </w:r>
      <w:r w:rsidRPr="003B3ED1">
        <w:rPr>
          <w:spacing w:val="-2"/>
        </w:rPr>
        <w:t>others.</w:t>
      </w:r>
      <w:bookmarkEnd w:id="119"/>
    </w:p>
    <w:p w14:paraId="1BA7F9F4" w14:textId="77777777" w:rsidR="00E0596A" w:rsidRPr="003B3ED1" w:rsidRDefault="00E0596A" w:rsidP="00E0596A">
      <w:r w:rsidRPr="003B3ED1">
        <w:t xml:space="preserve">Members shared that people with </w:t>
      </w:r>
      <w:r w:rsidRPr="003B3ED1">
        <w:rPr>
          <w:rStyle w:val="Strong"/>
        </w:rPr>
        <w:t xml:space="preserve">psychosocial disability </w:t>
      </w:r>
      <w:r w:rsidRPr="003B3ED1">
        <w:t>should get housing that supports them to do things on their own.</w:t>
      </w:r>
    </w:p>
    <w:p w14:paraId="162CC9E7" w14:textId="77777777" w:rsidR="00E0596A" w:rsidRPr="003B3ED1" w:rsidRDefault="00E0596A" w:rsidP="00E0596A">
      <w:r w:rsidRPr="003B3ED1">
        <w:t>A psychosocial disability affects your mental health.</w:t>
      </w:r>
    </w:p>
    <w:p w14:paraId="4F4A689A" w14:textId="77777777" w:rsidR="00E0596A" w:rsidRPr="003B3ED1" w:rsidRDefault="00E0596A" w:rsidP="00E0596A">
      <w:r w:rsidRPr="003B3ED1">
        <w:t>It can affect how you:</w:t>
      </w:r>
    </w:p>
    <w:p w14:paraId="749BB2EF" w14:textId="77777777" w:rsidR="00E0596A" w:rsidRPr="003B3ED1" w:rsidRDefault="00E0596A" w:rsidP="001C24C8">
      <w:pPr>
        <w:pStyle w:val="ListParagraph"/>
        <w:numPr>
          <w:ilvl w:val="0"/>
          <w:numId w:val="8"/>
        </w:numPr>
      </w:pPr>
      <w:r w:rsidRPr="003B3ED1">
        <w:t>think</w:t>
      </w:r>
    </w:p>
    <w:p w14:paraId="142C769C" w14:textId="77777777" w:rsidR="00E0596A" w:rsidRPr="003B3ED1" w:rsidRDefault="00E0596A" w:rsidP="001C24C8">
      <w:pPr>
        <w:pStyle w:val="ListParagraph"/>
        <w:numPr>
          <w:ilvl w:val="0"/>
          <w:numId w:val="8"/>
        </w:numPr>
      </w:pPr>
      <w:r w:rsidRPr="003B3ED1">
        <w:t>feel</w:t>
      </w:r>
    </w:p>
    <w:p w14:paraId="08CEF4D9" w14:textId="77777777" w:rsidR="00E0596A" w:rsidRPr="003B3ED1" w:rsidRDefault="00E0596A" w:rsidP="001C24C8">
      <w:pPr>
        <w:pStyle w:val="ListParagraph"/>
        <w:numPr>
          <w:ilvl w:val="0"/>
          <w:numId w:val="8"/>
        </w:numPr>
      </w:pPr>
      <w:r w:rsidRPr="003B3ED1">
        <w:t>deal with other people.</w:t>
      </w:r>
    </w:p>
    <w:p w14:paraId="0693E8D3" w14:textId="70D8E478" w:rsidR="00E0596A" w:rsidRPr="003B3ED1" w:rsidRDefault="00E0596A" w:rsidP="00E0596A">
      <w:r w:rsidRPr="003B3ED1">
        <w:lastRenderedPageBreak/>
        <w:t>For example, housing that gives people with psychosocial disability their</w:t>
      </w:r>
      <w:r w:rsidR="004A60EA">
        <w:t> </w:t>
      </w:r>
      <w:r w:rsidRPr="003B3ED1">
        <w:t>own:</w:t>
      </w:r>
    </w:p>
    <w:p w14:paraId="73579EC5" w14:textId="77777777" w:rsidR="00E0596A" w:rsidRPr="003B3ED1" w:rsidRDefault="00E0596A" w:rsidP="001C24C8">
      <w:pPr>
        <w:pStyle w:val="ListParagraph"/>
        <w:numPr>
          <w:ilvl w:val="0"/>
          <w:numId w:val="5"/>
        </w:numPr>
      </w:pPr>
      <w:r w:rsidRPr="003B3ED1">
        <w:t>bedroom</w:t>
      </w:r>
    </w:p>
    <w:p w14:paraId="0372EDA5" w14:textId="77777777" w:rsidR="00E0596A" w:rsidRPr="003B3ED1" w:rsidRDefault="00E0596A" w:rsidP="001C24C8">
      <w:pPr>
        <w:pStyle w:val="ListParagraph"/>
        <w:numPr>
          <w:ilvl w:val="0"/>
          <w:numId w:val="5"/>
        </w:numPr>
      </w:pPr>
      <w:r w:rsidRPr="003B3ED1">
        <w:t>bathroom</w:t>
      </w:r>
    </w:p>
    <w:p w14:paraId="6B139301" w14:textId="77777777" w:rsidR="00E0596A" w:rsidRPr="004A60EA" w:rsidRDefault="00E0596A" w:rsidP="004A60EA">
      <w:pPr>
        <w:pStyle w:val="ListParagraph"/>
      </w:pPr>
      <w:r w:rsidRPr="004A60EA">
        <w:t>kitchen area.</w:t>
      </w:r>
    </w:p>
    <w:p w14:paraId="68FB72D0" w14:textId="77777777" w:rsidR="00E0596A" w:rsidRDefault="00E0596A" w:rsidP="00E0596A">
      <w:r>
        <w:t xml:space="preserve">An </w:t>
      </w:r>
      <w:r w:rsidRPr="009A54A6">
        <w:rPr>
          <w:rStyle w:val="Strong"/>
        </w:rPr>
        <w:t>intellectual disability</w:t>
      </w:r>
      <w:r>
        <w:t xml:space="preserve"> affects how you:</w:t>
      </w:r>
    </w:p>
    <w:p w14:paraId="117093AC" w14:textId="77777777" w:rsidR="00E0596A" w:rsidRPr="009A54A6" w:rsidRDefault="00E0596A" w:rsidP="00C17906">
      <w:pPr>
        <w:pStyle w:val="ListParagraph"/>
        <w:numPr>
          <w:ilvl w:val="0"/>
          <w:numId w:val="6"/>
        </w:numPr>
        <w:rPr>
          <w:rFonts w:eastAsia="Times New Roman" w:cs="Tahoma"/>
        </w:rPr>
      </w:pPr>
      <w:r w:rsidRPr="009A54A6">
        <w:rPr>
          <w:rFonts w:eastAsia="Times New Roman" w:cs="Tahoma"/>
        </w:rPr>
        <w:t>learn new things</w:t>
      </w:r>
    </w:p>
    <w:p w14:paraId="26DDD57F" w14:textId="77777777" w:rsidR="00E0596A" w:rsidRPr="009A54A6" w:rsidRDefault="00E0596A" w:rsidP="00C17906">
      <w:pPr>
        <w:pStyle w:val="ListParagraph"/>
        <w:numPr>
          <w:ilvl w:val="0"/>
          <w:numId w:val="6"/>
        </w:numPr>
        <w:rPr>
          <w:rFonts w:eastAsia="Times New Roman" w:cs="Tahoma"/>
        </w:rPr>
      </w:pPr>
      <w:r w:rsidRPr="009A54A6">
        <w:rPr>
          <w:rFonts w:eastAsia="Times New Roman" w:cs="Tahoma"/>
        </w:rPr>
        <w:t>solve problems</w:t>
      </w:r>
    </w:p>
    <w:p w14:paraId="275442D4" w14:textId="77777777" w:rsidR="00E0596A" w:rsidRPr="009A54A6" w:rsidRDefault="00E0596A" w:rsidP="00C17906">
      <w:pPr>
        <w:pStyle w:val="ListParagraph"/>
        <w:numPr>
          <w:ilvl w:val="0"/>
          <w:numId w:val="6"/>
        </w:numPr>
        <w:rPr>
          <w:rFonts w:eastAsia="Times New Roman" w:cs="Tahoma"/>
        </w:rPr>
      </w:pPr>
      <w:r w:rsidRPr="009A54A6">
        <w:rPr>
          <w:rFonts w:eastAsia="Times New Roman" w:cs="Tahoma"/>
        </w:rPr>
        <w:t>communicate</w:t>
      </w:r>
    </w:p>
    <w:p w14:paraId="669482C0" w14:textId="77777777" w:rsidR="00E0596A" w:rsidRDefault="00E0596A" w:rsidP="00C17906">
      <w:pPr>
        <w:pStyle w:val="ListParagraph"/>
        <w:numPr>
          <w:ilvl w:val="0"/>
          <w:numId w:val="6"/>
        </w:numPr>
      </w:pPr>
      <w:r w:rsidRPr="009A54A6">
        <w:t>do things on your own.</w:t>
      </w:r>
    </w:p>
    <w:p w14:paraId="6A68E161" w14:textId="77777777" w:rsidR="00E0596A" w:rsidRDefault="00E0596A" w:rsidP="00E0596A">
      <w:r w:rsidRPr="003B3ED1">
        <w:rPr>
          <w:spacing w:val="4"/>
        </w:rPr>
        <w:t xml:space="preserve">Members explained that some people </w:t>
      </w:r>
      <w:r w:rsidRPr="003B3ED1">
        <w:rPr>
          <w:spacing w:val="2"/>
        </w:rPr>
        <w:t xml:space="preserve">with intellectual disability don’t feel safe </w:t>
      </w:r>
      <w:r w:rsidRPr="003B3ED1">
        <w:rPr>
          <w:spacing w:val="-4"/>
        </w:rPr>
        <w:t>in</w:t>
      </w:r>
      <w:r w:rsidRPr="003B3ED1">
        <w:rPr>
          <w:rStyle w:val="Strong"/>
          <w:spacing w:val="-4"/>
        </w:rPr>
        <w:t> supported independent living (SIL)</w:t>
      </w:r>
      <w:r w:rsidRPr="003B3ED1">
        <w:rPr>
          <w:spacing w:val="-4"/>
        </w:rPr>
        <w:t xml:space="preserve"> housing.</w:t>
      </w:r>
    </w:p>
    <w:p w14:paraId="549B3A14" w14:textId="77777777" w:rsidR="00E0596A" w:rsidRPr="006A7E16" w:rsidRDefault="00E0596A" w:rsidP="00E0596A">
      <w:r w:rsidRPr="006A7E16">
        <w:t>SIL is help with day-to-day tasks around your home so you can:</w:t>
      </w:r>
    </w:p>
    <w:p w14:paraId="620FE40F" w14:textId="77777777" w:rsidR="00E0596A" w:rsidRPr="006A7E16" w:rsidRDefault="00E0596A" w:rsidP="009A54A6">
      <w:pPr>
        <w:pStyle w:val="ListParagraph"/>
        <w:numPr>
          <w:ilvl w:val="0"/>
          <w:numId w:val="3"/>
        </w:numPr>
      </w:pPr>
      <w:r w:rsidRPr="006A7E16">
        <w:t>do things for yourself</w:t>
      </w:r>
    </w:p>
    <w:p w14:paraId="16AD08A4" w14:textId="77777777" w:rsidR="00E0596A" w:rsidRPr="00AA77A0" w:rsidRDefault="00E0596A" w:rsidP="009A54A6">
      <w:pPr>
        <w:pStyle w:val="ListParagraph"/>
        <w:numPr>
          <w:ilvl w:val="0"/>
          <w:numId w:val="3"/>
        </w:numPr>
        <w:rPr>
          <w:spacing w:val="-4"/>
        </w:rPr>
      </w:pPr>
      <w:r w:rsidRPr="006A7E16">
        <w:t>learn new skills.</w:t>
      </w:r>
    </w:p>
    <w:p w14:paraId="0731325B" w14:textId="6BB5749E" w:rsidR="00E0596A" w:rsidRDefault="00E0596A" w:rsidP="00E0596A">
      <w:r>
        <w:t>People with intellectual disability should have more support to help them</w:t>
      </w:r>
      <w:r w:rsidR="004A60EA">
        <w:t> </w:t>
      </w:r>
      <w:r>
        <w:t>decide:</w:t>
      </w:r>
    </w:p>
    <w:p w14:paraId="05657812" w14:textId="77777777" w:rsidR="00E0596A" w:rsidRDefault="00E0596A" w:rsidP="00C17906">
      <w:pPr>
        <w:pStyle w:val="ListParagraph"/>
        <w:numPr>
          <w:ilvl w:val="0"/>
          <w:numId w:val="10"/>
        </w:numPr>
      </w:pPr>
      <w:r>
        <w:t>where they want to live</w:t>
      </w:r>
    </w:p>
    <w:p w14:paraId="20BC080F" w14:textId="77777777" w:rsidR="00E0596A" w:rsidRDefault="00E0596A" w:rsidP="00C17906">
      <w:pPr>
        <w:pStyle w:val="ListParagraph"/>
        <w:numPr>
          <w:ilvl w:val="0"/>
          <w:numId w:val="10"/>
        </w:numPr>
      </w:pPr>
      <w:r>
        <w:t>who they want to live with.</w:t>
      </w:r>
    </w:p>
    <w:bookmarkEnd w:id="118"/>
    <w:p w14:paraId="0765A10A" w14:textId="3CE24E25" w:rsidR="009A54A6" w:rsidRDefault="009A54A6" w:rsidP="004A60EA">
      <w:pPr>
        <w:pStyle w:val="Heading4"/>
        <w:spacing w:before="600" w:after="240"/>
      </w:pPr>
      <w:r>
        <w:t>Providers</w:t>
      </w:r>
    </w:p>
    <w:p w14:paraId="76D177AE" w14:textId="77777777" w:rsidR="00E0596A" w:rsidRDefault="00E0596A" w:rsidP="00E0596A">
      <w:r w:rsidRPr="003B3ED1">
        <w:rPr>
          <w:spacing w:val="-2"/>
        </w:rPr>
        <w:t xml:space="preserve">Reference Group members shared that some </w:t>
      </w:r>
      <w:r w:rsidRPr="003B3ED1">
        <w:rPr>
          <w:spacing w:val="2"/>
        </w:rPr>
        <w:t xml:space="preserve">providers build </w:t>
      </w:r>
      <w:r w:rsidRPr="003B3ED1">
        <w:rPr>
          <w:rStyle w:val="Strong"/>
          <w:spacing w:val="2"/>
        </w:rPr>
        <w:t>accessible</w:t>
      </w:r>
      <w:r w:rsidRPr="003B3ED1">
        <w:rPr>
          <w:spacing w:val="2"/>
        </w:rPr>
        <w:t xml:space="preserve"> housing where </w:t>
      </w:r>
      <w:r>
        <w:t>it suits them.</w:t>
      </w:r>
    </w:p>
    <w:p w14:paraId="5CE951DC" w14:textId="77777777" w:rsidR="00E0596A" w:rsidRDefault="00E0596A" w:rsidP="00E0596A">
      <w:r>
        <w:t>When housing is accessible it:</w:t>
      </w:r>
    </w:p>
    <w:p w14:paraId="7DF6444D" w14:textId="77777777" w:rsidR="00E0596A" w:rsidRDefault="00E0596A" w:rsidP="001C24C8">
      <w:pPr>
        <w:pStyle w:val="ListParagraph"/>
        <w:numPr>
          <w:ilvl w:val="0"/>
          <w:numId w:val="24"/>
        </w:numPr>
      </w:pPr>
      <w:r>
        <w:t>supports what you need</w:t>
      </w:r>
    </w:p>
    <w:p w14:paraId="6BA746F0" w14:textId="77777777" w:rsidR="00E0596A" w:rsidRDefault="00E0596A" w:rsidP="001C24C8">
      <w:pPr>
        <w:pStyle w:val="ListParagraph"/>
        <w:numPr>
          <w:ilvl w:val="0"/>
          <w:numId w:val="24"/>
        </w:numPr>
      </w:pPr>
      <w:r>
        <w:t>is easy to move around in.</w:t>
      </w:r>
    </w:p>
    <w:p w14:paraId="0B5966E4" w14:textId="27E346FA" w:rsidR="00E0596A" w:rsidRDefault="00E0596A" w:rsidP="00E0596A">
      <w:r>
        <w:lastRenderedPageBreak/>
        <w:t>This might make it harder for people with disability to find a home close to</w:t>
      </w:r>
      <w:r w:rsidR="004A60EA">
        <w:t> t</w:t>
      </w:r>
      <w:r>
        <w:t>heir:</w:t>
      </w:r>
    </w:p>
    <w:p w14:paraId="7FCCFC7C" w14:textId="77777777" w:rsidR="00E0596A" w:rsidRDefault="00E0596A" w:rsidP="001C24C8">
      <w:pPr>
        <w:pStyle w:val="ListParagraph"/>
        <w:numPr>
          <w:ilvl w:val="0"/>
          <w:numId w:val="11"/>
        </w:numPr>
      </w:pPr>
      <w:r>
        <w:t>family</w:t>
      </w:r>
    </w:p>
    <w:p w14:paraId="75FF2212" w14:textId="77777777" w:rsidR="00E0596A" w:rsidRPr="004A60EA" w:rsidRDefault="00E0596A" w:rsidP="004A60EA">
      <w:pPr>
        <w:pStyle w:val="ListParagraph"/>
      </w:pPr>
      <w:r w:rsidRPr="004A60EA">
        <w:t>community.</w:t>
      </w:r>
    </w:p>
    <w:p w14:paraId="57CB04A6" w14:textId="77777777" w:rsidR="00E0596A" w:rsidRDefault="00E0596A" w:rsidP="00E0596A">
      <w:r w:rsidRPr="003B3ED1">
        <w:rPr>
          <w:spacing w:val="2"/>
        </w:rPr>
        <w:t xml:space="preserve">Members also shared that the NDIS has rules </w:t>
      </w:r>
      <w:r w:rsidRPr="003B3ED1">
        <w:rPr>
          <w:spacing w:val="-2"/>
        </w:rPr>
        <w:t>that can make it hard for providers to find people</w:t>
      </w:r>
      <w:r>
        <w:t xml:space="preserve"> to live in their housing.</w:t>
      </w:r>
    </w:p>
    <w:p w14:paraId="227E34BD" w14:textId="77777777" w:rsidR="00E0596A" w:rsidRPr="003B3ED1" w:rsidRDefault="00E0596A" w:rsidP="00E0596A">
      <w:pPr>
        <w:rPr>
          <w:spacing w:val="-2"/>
        </w:rPr>
      </w:pPr>
      <w:r w:rsidRPr="003B3ED1">
        <w:rPr>
          <w:spacing w:val="-2"/>
        </w:rPr>
        <w:t>Members explained that some providers don’t let participants use other providers for SDA supports.</w:t>
      </w:r>
    </w:p>
    <w:p w14:paraId="5EBA07BB" w14:textId="77777777" w:rsidR="00E0596A" w:rsidRDefault="00E0596A" w:rsidP="00E0596A">
      <w:r>
        <w:t>Some providers also keep track of who visits participants.</w:t>
      </w:r>
    </w:p>
    <w:p w14:paraId="21C77F4E" w14:textId="77777777" w:rsidR="00E0596A" w:rsidRDefault="00E0596A" w:rsidP="00E0596A">
      <w:r>
        <w:t>This makes participants unhappy.</w:t>
      </w:r>
    </w:p>
    <w:p w14:paraId="7D6B9C2A" w14:textId="77777777" w:rsidR="00E0596A" w:rsidRDefault="00E0596A" w:rsidP="00E0596A">
      <w:r>
        <w:t>Members worry that some participants don’t have choice and control over who they live with in SDA.</w:t>
      </w:r>
    </w:p>
    <w:p w14:paraId="3EBA54E1" w14:textId="188B3288" w:rsidR="0026115A" w:rsidRPr="006A7E16" w:rsidRDefault="009A54A6" w:rsidP="004A60EA">
      <w:pPr>
        <w:pStyle w:val="Heading4"/>
        <w:spacing w:before="600" w:after="240"/>
      </w:pPr>
      <w:r>
        <w:t>The</w:t>
      </w:r>
      <w:r w:rsidR="00FB1A56">
        <w:t xml:space="preserve"> community</w:t>
      </w:r>
      <w:r>
        <w:t xml:space="preserve"> and other services</w:t>
      </w:r>
    </w:p>
    <w:p w14:paraId="38AD4970" w14:textId="77777777" w:rsidR="00E0596A" w:rsidRDefault="00E0596A" w:rsidP="00E0596A">
      <w:r w:rsidRPr="003B3ED1">
        <w:rPr>
          <w:spacing w:val="2"/>
        </w:rPr>
        <w:t xml:space="preserve">Reference Group members shared that some </w:t>
      </w:r>
      <w:r w:rsidRPr="003B3ED1">
        <w:rPr>
          <w:spacing w:val="-2"/>
        </w:rPr>
        <w:t xml:space="preserve">people with disability find it hard to find a home </w:t>
      </w:r>
      <w:r>
        <w:t>that meets what they need.</w:t>
      </w:r>
    </w:p>
    <w:p w14:paraId="6AE715D7" w14:textId="77777777" w:rsidR="00E0596A" w:rsidRDefault="00E0596A" w:rsidP="00E0596A">
      <w:r>
        <w:t>This includes people with disability who leave the </w:t>
      </w:r>
      <w:r w:rsidRPr="00226DAF">
        <w:rPr>
          <w:rStyle w:val="Strong"/>
        </w:rPr>
        <w:t>justice</w:t>
      </w:r>
      <w:r>
        <w:rPr>
          <w:rStyle w:val="Strong"/>
        </w:rPr>
        <w:t> </w:t>
      </w:r>
      <w:r w:rsidRPr="00226DAF">
        <w:rPr>
          <w:rStyle w:val="Strong"/>
        </w:rPr>
        <w:t>system</w:t>
      </w:r>
      <w:r>
        <w:t>.</w:t>
      </w:r>
    </w:p>
    <w:p w14:paraId="3E3DD63C" w14:textId="77777777" w:rsidR="00E0596A" w:rsidRDefault="00E0596A" w:rsidP="00E0596A">
      <w:r>
        <w:t>Our justice system includes:</w:t>
      </w:r>
    </w:p>
    <w:p w14:paraId="6550A2D2" w14:textId="77777777" w:rsidR="00E0596A" w:rsidRDefault="00E0596A" w:rsidP="00C17906">
      <w:pPr>
        <w:pStyle w:val="ListParagraph"/>
        <w:numPr>
          <w:ilvl w:val="0"/>
          <w:numId w:val="12"/>
        </w:numPr>
      </w:pPr>
      <w:r>
        <w:t xml:space="preserve">prisons </w:t>
      </w:r>
    </w:p>
    <w:p w14:paraId="61834920" w14:textId="77777777" w:rsidR="00E0596A" w:rsidRDefault="00E0596A" w:rsidP="00C17906">
      <w:pPr>
        <w:pStyle w:val="ListParagraph"/>
        <w:numPr>
          <w:ilvl w:val="0"/>
          <w:numId w:val="12"/>
        </w:numPr>
      </w:pPr>
      <w:r>
        <w:t xml:space="preserve">the courts </w:t>
      </w:r>
    </w:p>
    <w:p w14:paraId="04992D9D" w14:textId="77777777" w:rsidR="00E0596A" w:rsidRDefault="00E0596A" w:rsidP="00C17906">
      <w:pPr>
        <w:pStyle w:val="ListParagraph"/>
        <w:numPr>
          <w:ilvl w:val="0"/>
          <w:numId w:val="12"/>
        </w:numPr>
      </w:pPr>
      <w:r>
        <w:t xml:space="preserve">police </w:t>
      </w:r>
    </w:p>
    <w:p w14:paraId="0377A37A" w14:textId="77777777" w:rsidR="00E0596A" w:rsidRDefault="00E0596A" w:rsidP="00C17906">
      <w:pPr>
        <w:pStyle w:val="ListParagraph"/>
        <w:numPr>
          <w:ilvl w:val="0"/>
          <w:numId w:val="12"/>
        </w:numPr>
      </w:pPr>
      <w:r>
        <w:t>the law.</w:t>
      </w:r>
    </w:p>
    <w:p w14:paraId="3149005D" w14:textId="77777777" w:rsidR="004A60EA" w:rsidRDefault="004A60EA">
      <w:pPr>
        <w:spacing w:before="0" w:after="0" w:line="240" w:lineRule="auto"/>
        <w:rPr>
          <w:spacing w:val="-2"/>
        </w:rPr>
      </w:pPr>
      <w:r>
        <w:rPr>
          <w:spacing w:val="-2"/>
        </w:rPr>
        <w:br w:type="page"/>
      </w:r>
    </w:p>
    <w:p w14:paraId="1FC71EB8" w14:textId="3C2D4F53" w:rsidR="00E0596A" w:rsidRPr="00EA6A01" w:rsidRDefault="00E0596A" w:rsidP="00E0596A">
      <w:pPr>
        <w:rPr>
          <w:spacing w:val="-2"/>
        </w:rPr>
      </w:pPr>
      <w:r w:rsidRPr="00EA6A01">
        <w:rPr>
          <w:spacing w:val="-2"/>
        </w:rPr>
        <w:lastRenderedPageBreak/>
        <w:t>Members explained that the NDIA should work with the health system to support people with disability.</w:t>
      </w:r>
    </w:p>
    <w:p w14:paraId="34F23071" w14:textId="77777777" w:rsidR="00E0596A" w:rsidRPr="00EA6A01" w:rsidRDefault="00E0596A" w:rsidP="00E0596A">
      <w:r w:rsidRPr="00EA6A01">
        <w:t xml:space="preserve">For example, they should work together to support people with disability in </w:t>
      </w:r>
      <w:r w:rsidRPr="00EA6A01">
        <w:rPr>
          <w:rStyle w:val="Strong"/>
        </w:rPr>
        <w:t>palliative care</w:t>
      </w:r>
      <w:r w:rsidRPr="00EA6A01">
        <w:t>.</w:t>
      </w:r>
    </w:p>
    <w:p w14:paraId="4A393059" w14:textId="77777777" w:rsidR="00E0596A" w:rsidRPr="00EA6A01" w:rsidRDefault="00E0596A" w:rsidP="00E0596A">
      <w:r w:rsidRPr="00EA6A01">
        <w:t>Palliative care is a support for when you are near the end of your life.</w:t>
      </w:r>
    </w:p>
    <w:p w14:paraId="0F00A33F" w14:textId="77777777" w:rsidR="00E0596A" w:rsidRPr="00EA6A01" w:rsidRDefault="00E0596A" w:rsidP="00E0596A">
      <w:r w:rsidRPr="00EA6A01">
        <w:t>You use palliative care when you have an</w:t>
      </w:r>
      <w:r>
        <w:t> </w:t>
      </w:r>
      <w:r w:rsidRPr="00EA6A01">
        <w:t>illness that:</w:t>
      </w:r>
    </w:p>
    <w:p w14:paraId="2683645B" w14:textId="77777777" w:rsidR="00E0596A" w:rsidRPr="00EA6A01" w:rsidRDefault="00E0596A" w:rsidP="00C17906">
      <w:pPr>
        <w:pStyle w:val="ListParagraph"/>
        <w:numPr>
          <w:ilvl w:val="0"/>
          <w:numId w:val="13"/>
        </w:numPr>
      </w:pPr>
      <w:r w:rsidRPr="00EA6A01">
        <w:t>will get worse</w:t>
      </w:r>
    </w:p>
    <w:p w14:paraId="19ADC0F1" w14:textId="77777777" w:rsidR="00E0596A" w:rsidRPr="00EA6A01" w:rsidRDefault="00E0596A" w:rsidP="00C17906">
      <w:pPr>
        <w:pStyle w:val="ListParagraph"/>
        <w:numPr>
          <w:ilvl w:val="0"/>
          <w:numId w:val="13"/>
        </w:numPr>
      </w:pPr>
      <w:r w:rsidRPr="00EA6A01">
        <w:t>will last the rest of your life.</w:t>
      </w:r>
    </w:p>
    <w:p w14:paraId="39CF94C6" w14:textId="77777777" w:rsidR="00E0596A" w:rsidRPr="00EA6A01" w:rsidRDefault="00E0596A" w:rsidP="00E0596A">
      <w:r w:rsidRPr="00EA6A01">
        <w:t xml:space="preserve">Members also explained that the NDIA should support the Australian Government to improve laws about </w:t>
      </w:r>
      <w:r w:rsidRPr="00EA6A01">
        <w:rPr>
          <w:rStyle w:val="Strong"/>
        </w:rPr>
        <w:t>Special Disability Trusts</w:t>
      </w:r>
      <w:r w:rsidRPr="00EA6A01">
        <w:t>.</w:t>
      </w:r>
    </w:p>
    <w:p w14:paraId="7B9A5CF3" w14:textId="49AF2603" w:rsidR="001C24C8" w:rsidRDefault="00E0596A" w:rsidP="00E0596A">
      <w:r w:rsidRPr="00EA6A01">
        <w:rPr>
          <w:spacing w:val="-2"/>
        </w:rPr>
        <w:t xml:space="preserve">Special Disability Trusts are set up by the family </w:t>
      </w:r>
      <w:r w:rsidRPr="00EA6A01">
        <w:rPr>
          <w:spacing w:val="4"/>
        </w:rPr>
        <w:t xml:space="preserve">of a person with disability who needs a lot </w:t>
      </w:r>
      <w:r w:rsidRPr="00EA6A01">
        <w:t>of</w:t>
      </w:r>
      <w:r>
        <w:t> </w:t>
      </w:r>
      <w:r w:rsidRPr="00EA6A01">
        <w:t xml:space="preserve">support. </w:t>
      </w:r>
    </w:p>
    <w:p w14:paraId="17FBB921" w14:textId="77777777" w:rsidR="00E0596A" w:rsidRPr="00297B7F" w:rsidRDefault="00E0596A" w:rsidP="00E0596A">
      <w:pPr>
        <w:rPr>
          <w:spacing w:val="-2"/>
        </w:rPr>
      </w:pPr>
      <w:r w:rsidRPr="00297B7F">
        <w:rPr>
          <w:spacing w:val="-2"/>
        </w:rPr>
        <w:t>They put money into the trust to help pay for future:</w:t>
      </w:r>
    </w:p>
    <w:p w14:paraId="2EF9E15C" w14:textId="77777777" w:rsidR="00E0596A" w:rsidRDefault="00E0596A" w:rsidP="006F1220">
      <w:pPr>
        <w:pStyle w:val="ListParagraph"/>
        <w:numPr>
          <w:ilvl w:val="0"/>
          <w:numId w:val="18"/>
        </w:numPr>
      </w:pPr>
      <w:r>
        <w:t>care</w:t>
      </w:r>
    </w:p>
    <w:p w14:paraId="43474D01" w14:textId="77777777" w:rsidR="00E0596A" w:rsidRDefault="00E0596A" w:rsidP="007355FB">
      <w:pPr>
        <w:pStyle w:val="ListParagraph"/>
        <w:numPr>
          <w:ilvl w:val="0"/>
          <w:numId w:val="26"/>
        </w:numPr>
      </w:pPr>
      <w:r>
        <w:t>housing.</w:t>
      </w:r>
    </w:p>
    <w:p w14:paraId="2161FD40" w14:textId="77777777" w:rsidR="00E0596A" w:rsidRDefault="00E0596A" w:rsidP="00E0596A">
      <w:r w:rsidRPr="00EA6A01">
        <w:rPr>
          <w:spacing w:val="-2"/>
        </w:rPr>
        <w:t xml:space="preserve">The Australian Government should improve laws </w:t>
      </w:r>
      <w:r w:rsidRPr="00EA6A01">
        <w:rPr>
          <w:spacing w:val="2"/>
        </w:rPr>
        <w:t xml:space="preserve">about Special Disability Trusts to support the </w:t>
      </w:r>
      <w:r>
        <w:t>current cost of housing.</w:t>
      </w:r>
    </w:p>
    <w:p w14:paraId="473D4A94" w14:textId="77777777" w:rsidR="00E0596A" w:rsidRDefault="00E0596A" w:rsidP="00E0596A">
      <w:r>
        <w:t xml:space="preserve">Members shared that some </w:t>
      </w:r>
      <w:r w:rsidRPr="00624CE7">
        <w:rPr>
          <w:rStyle w:val="Strong"/>
        </w:rPr>
        <w:t>guardians</w:t>
      </w:r>
      <w:r>
        <w:t xml:space="preserve"> chosen </w:t>
      </w:r>
      <w:r w:rsidRPr="00EA6A01">
        <w:rPr>
          <w:spacing w:val="2"/>
        </w:rPr>
        <w:t xml:space="preserve">by the government don’t include people with </w:t>
      </w:r>
      <w:r>
        <w:t>disability in the decisions they make.</w:t>
      </w:r>
    </w:p>
    <w:p w14:paraId="1562F0CD" w14:textId="77777777" w:rsidR="00E0596A" w:rsidRDefault="00E0596A" w:rsidP="00E0596A">
      <w:r>
        <w:t>A guardian is a person who acts and makes decisions for you.</w:t>
      </w:r>
    </w:p>
    <w:p w14:paraId="0FBCA492" w14:textId="77777777" w:rsidR="00E0596A" w:rsidRDefault="00E0596A" w:rsidP="00E0596A">
      <w:r>
        <w:t>Your guardian might be:</w:t>
      </w:r>
    </w:p>
    <w:p w14:paraId="53021C13" w14:textId="77777777" w:rsidR="00E0596A" w:rsidRDefault="00E0596A" w:rsidP="00C17906">
      <w:pPr>
        <w:pStyle w:val="ListParagraph"/>
        <w:numPr>
          <w:ilvl w:val="0"/>
          <w:numId w:val="14"/>
        </w:numPr>
      </w:pPr>
      <w:r>
        <w:t>a member of your family</w:t>
      </w:r>
    </w:p>
    <w:p w14:paraId="12FBF719" w14:textId="77777777" w:rsidR="00E0596A" w:rsidRDefault="00E0596A" w:rsidP="00C17906">
      <w:pPr>
        <w:pStyle w:val="ListParagraph"/>
        <w:numPr>
          <w:ilvl w:val="0"/>
          <w:numId w:val="14"/>
        </w:numPr>
      </w:pPr>
      <w:r>
        <w:t>a friend</w:t>
      </w:r>
    </w:p>
    <w:p w14:paraId="674326AA" w14:textId="77777777" w:rsidR="00E0596A" w:rsidRDefault="00E0596A" w:rsidP="00C17906">
      <w:pPr>
        <w:pStyle w:val="ListParagraph"/>
        <w:numPr>
          <w:ilvl w:val="0"/>
          <w:numId w:val="14"/>
        </w:numPr>
      </w:pPr>
      <w:r>
        <w:t>chosen for you by the government.</w:t>
      </w:r>
    </w:p>
    <w:p w14:paraId="5F3B4B9C" w14:textId="74B49BDB" w:rsidR="00354DF6" w:rsidRPr="006A7E16" w:rsidRDefault="00624CE7" w:rsidP="0018611B">
      <w:pPr>
        <w:pStyle w:val="Heading2"/>
        <w:rPr>
          <w:lang w:val="en-AU"/>
        </w:rPr>
      </w:pPr>
      <w:bookmarkStart w:id="120" w:name="_Toc153809493"/>
      <w:r>
        <w:rPr>
          <w:lang w:val="en-AU"/>
        </w:rPr>
        <w:lastRenderedPageBreak/>
        <w:t>Update on NDIA home and living decisions</w:t>
      </w:r>
      <w:bookmarkEnd w:id="120"/>
    </w:p>
    <w:p w14:paraId="5407A32A" w14:textId="77777777" w:rsidR="00E0596A" w:rsidRPr="00EA6A01" w:rsidRDefault="00E0596A" w:rsidP="00E0596A">
      <w:pPr>
        <w:rPr>
          <w:spacing w:val="2"/>
        </w:rPr>
      </w:pPr>
      <w:r w:rsidRPr="00EA6A01">
        <w:rPr>
          <w:spacing w:val="2"/>
        </w:rPr>
        <w:t>Mr Ed Duncan gave the Reference Group an update on the NDIA’s work to improve home and living decisions.</w:t>
      </w:r>
    </w:p>
    <w:p w14:paraId="440B598D" w14:textId="77777777" w:rsidR="00E0596A" w:rsidRDefault="00E0596A" w:rsidP="00E0596A">
      <w:r>
        <w:t>Reference Group members shared that plans for participants over 65 years old are often the same.</w:t>
      </w:r>
    </w:p>
    <w:p w14:paraId="02774128" w14:textId="77777777" w:rsidR="00E0596A" w:rsidRDefault="00E0596A" w:rsidP="00E0596A">
      <w:r>
        <w:t>This might mean some older participants don’t get the supports they need.</w:t>
      </w:r>
    </w:p>
    <w:p w14:paraId="340B4139" w14:textId="77777777" w:rsidR="00E0596A" w:rsidRDefault="00E0596A" w:rsidP="00E0596A">
      <w:r>
        <w:t xml:space="preserve">Members worry that some NDIA staff tell older participants to move into </w:t>
      </w:r>
      <w:r w:rsidRPr="00663009">
        <w:rPr>
          <w:rStyle w:val="Strong"/>
        </w:rPr>
        <w:t>aged care</w:t>
      </w:r>
      <w:r>
        <w:t>.</w:t>
      </w:r>
    </w:p>
    <w:p w14:paraId="2ED1E933" w14:textId="04CD5363" w:rsidR="00E0596A" w:rsidRDefault="00E0596A" w:rsidP="00E0596A">
      <w:r w:rsidRPr="00FA4F61">
        <w:t xml:space="preserve">Aged care is where older </w:t>
      </w:r>
      <w:r>
        <w:t>people</w:t>
      </w:r>
      <w:r w:rsidRPr="00FA4F61">
        <w:t xml:space="preserve"> live when they can’t stay in their home</w:t>
      </w:r>
      <w:r w:rsidR="004A60EA">
        <w:t> </w:t>
      </w:r>
      <w:r w:rsidRPr="00FA4F61">
        <w:t>anymore.</w:t>
      </w:r>
    </w:p>
    <w:p w14:paraId="45EC0A91" w14:textId="53BAE7AB" w:rsidR="00E0596A" w:rsidRDefault="00E0596A" w:rsidP="00E0596A">
      <w:r>
        <w:t>Members explained that disability and aged care organisations should work</w:t>
      </w:r>
      <w:r w:rsidR="004A60EA">
        <w:t> </w:t>
      </w:r>
      <w:r>
        <w:t>together.</w:t>
      </w:r>
    </w:p>
    <w:p w14:paraId="0B5E29A1" w14:textId="77777777" w:rsidR="00E0596A" w:rsidRDefault="00E0596A" w:rsidP="00E0596A">
      <w:r>
        <w:t>They should work together to understand how the age of a person affects:</w:t>
      </w:r>
    </w:p>
    <w:p w14:paraId="366FCDDF" w14:textId="77777777" w:rsidR="00E0596A" w:rsidRDefault="00E0596A" w:rsidP="00C17906">
      <w:pPr>
        <w:pStyle w:val="ListParagraph"/>
        <w:numPr>
          <w:ilvl w:val="0"/>
          <w:numId w:val="21"/>
        </w:numPr>
      </w:pPr>
      <w:r>
        <w:t>their disability</w:t>
      </w:r>
    </w:p>
    <w:p w14:paraId="7A39A951" w14:textId="77777777" w:rsidR="00E0596A" w:rsidRDefault="00E0596A" w:rsidP="00C17906">
      <w:pPr>
        <w:pStyle w:val="ListParagraph"/>
        <w:numPr>
          <w:ilvl w:val="0"/>
          <w:numId w:val="21"/>
        </w:numPr>
      </w:pPr>
      <w:r>
        <w:t>the support they need.</w:t>
      </w:r>
    </w:p>
    <w:p w14:paraId="1121894E" w14:textId="77777777" w:rsidR="00E0596A" w:rsidRDefault="00E0596A" w:rsidP="00E0596A">
      <w:r>
        <w:t>Members shared that people with disability should be able to live in their own home for as long as they want.</w:t>
      </w:r>
    </w:p>
    <w:p w14:paraId="4E9D38FF" w14:textId="77777777" w:rsidR="00E0596A" w:rsidRDefault="00E0596A" w:rsidP="00E0596A">
      <w:r w:rsidRPr="00EA6A01">
        <w:rPr>
          <w:spacing w:val="-2"/>
        </w:rPr>
        <w:t xml:space="preserve">Members also shared that some people with </w:t>
      </w:r>
      <w:r w:rsidRPr="00EA6A01">
        <w:rPr>
          <w:spacing w:val="2"/>
        </w:rPr>
        <w:t xml:space="preserve">disability need help to use their home and </w:t>
      </w:r>
      <w:r>
        <w:t>living supports.</w:t>
      </w:r>
    </w:p>
    <w:p w14:paraId="5B7C9D2C" w14:textId="6A927D22" w:rsidR="001C24C8" w:rsidRDefault="00E0596A" w:rsidP="00E0596A">
      <w:r>
        <w:t>For example, people with disability might need support to understand the changes to the cost of SDA.</w:t>
      </w:r>
    </w:p>
    <w:p w14:paraId="2E3AFD9E" w14:textId="77777777" w:rsidR="00E0596A" w:rsidRDefault="00E0596A" w:rsidP="00E0596A">
      <w:r>
        <w:t>The NDIA has rules for how long it will take them to </w:t>
      </w:r>
      <w:proofErr w:type="gramStart"/>
      <w:r>
        <w:t>make a decision</w:t>
      </w:r>
      <w:proofErr w:type="gramEnd"/>
      <w:r>
        <w:t>.</w:t>
      </w:r>
    </w:p>
    <w:p w14:paraId="6F3953B1" w14:textId="77777777" w:rsidR="004A60EA" w:rsidRDefault="004A60EA">
      <w:pPr>
        <w:spacing w:before="0" w:after="0" w:line="240" w:lineRule="auto"/>
      </w:pPr>
      <w:r>
        <w:br w:type="page"/>
      </w:r>
    </w:p>
    <w:p w14:paraId="28205F01" w14:textId="51957F16" w:rsidR="00E0596A" w:rsidRDefault="00E0596A" w:rsidP="00E0596A">
      <w:r>
        <w:lastRenderedPageBreak/>
        <w:t>Members explained that the NDIA does not always meet these rules when they make decisions about home and living supports.</w:t>
      </w:r>
    </w:p>
    <w:p w14:paraId="7CE98393" w14:textId="088ECE4C" w:rsidR="00E0596A" w:rsidRDefault="00E0596A" w:rsidP="00E0596A">
      <w:r>
        <w:t>The NDIA need to make sure they support participants while they make</w:t>
      </w:r>
      <w:r w:rsidR="004A60EA">
        <w:t> </w:t>
      </w:r>
      <w:r>
        <w:t>decisions.</w:t>
      </w:r>
    </w:p>
    <w:p w14:paraId="256992EB" w14:textId="77777777" w:rsidR="00E0596A" w:rsidRDefault="00E0596A" w:rsidP="00E0596A">
      <w:r w:rsidRPr="00EA6A01">
        <w:rPr>
          <w:spacing w:val="-2"/>
        </w:rPr>
        <w:t>Members shared that some participants don’t feel</w:t>
      </w:r>
      <w:r>
        <w:t xml:space="preserve"> </w:t>
      </w:r>
      <w:r w:rsidRPr="00EA6A01">
        <w:rPr>
          <w:spacing w:val="2"/>
        </w:rPr>
        <w:t xml:space="preserve">heard when people make decisions about their </w:t>
      </w:r>
      <w:r>
        <w:t>home and living supports.</w:t>
      </w:r>
    </w:p>
    <w:p w14:paraId="22C4F77F" w14:textId="2DE14A22" w:rsidR="00624CE7" w:rsidRPr="00624CE7" w:rsidRDefault="003626E7" w:rsidP="00E0596A">
      <w:r>
        <w:br w:type="page"/>
      </w:r>
      <w:bookmarkStart w:id="121" w:name="_Toc149215243"/>
    </w:p>
    <w:p w14:paraId="7E5EFC71" w14:textId="50D8514F" w:rsidR="00624CE7" w:rsidRDefault="005705B3" w:rsidP="00624CE7">
      <w:pPr>
        <w:pStyle w:val="Heading2"/>
        <w:rPr>
          <w:lang w:val="en-AU"/>
        </w:rPr>
      </w:pPr>
      <w:bookmarkStart w:id="122" w:name="_Toc152943812"/>
      <w:bookmarkStart w:id="123" w:name="_Toc153809494"/>
      <w:bookmarkEnd w:id="121"/>
      <w:r>
        <w:rPr>
          <w:lang w:val="en-AU"/>
        </w:rPr>
        <w:lastRenderedPageBreak/>
        <w:t>NDIA co-design projects</w:t>
      </w:r>
      <w:bookmarkEnd w:id="122"/>
      <w:bookmarkEnd w:id="123"/>
    </w:p>
    <w:p w14:paraId="1FD7AA29" w14:textId="77777777" w:rsidR="00E0596A" w:rsidRPr="00EA6A01" w:rsidRDefault="00E0596A" w:rsidP="00E0596A">
      <w:r w:rsidRPr="00EA6A01">
        <w:t xml:space="preserve">IAC Members gave the Reference Group an update </w:t>
      </w:r>
      <w:r w:rsidRPr="00EA6A01">
        <w:rPr>
          <w:spacing w:val="-2"/>
        </w:rPr>
        <w:t xml:space="preserve">about their work on the NDIA’s </w:t>
      </w:r>
      <w:r w:rsidRPr="003131E4">
        <w:rPr>
          <w:rStyle w:val="Strong"/>
        </w:rPr>
        <w:t>co-design</w:t>
      </w:r>
      <w:r>
        <w:rPr>
          <w:spacing w:val="-2"/>
        </w:rPr>
        <w:t xml:space="preserve"> projects</w:t>
      </w:r>
      <w:r w:rsidRPr="00EA6A01">
        <w:rPr>
          <w:spacing w:val="-2"/>
        </w:rPr>
        <w:t>.</w:t>
      </w:r>
    </w:p>
    <w:p w14:paraId="2FA7AA42" w14:textId="77777777" w:rsidR="00E0596A" w:rsidRDefault="00E0596A" w:rsidP="00E0596A">
      <w:pPr>
        <w:rPr>
          <w:spacing w:val="-2"/>
        </w:rPr>
      </w:pPr>
      <w:r w:rsidRPr="005B545C">
        <w:rPr>
          <w:spacing w:val="-2"/>
        </w:rPr>
        <w:t>Co-design is when people work together to plan something</w:t>
      </w:r>
      <w:r>
        <w:rPr>
          <w:spacing w:val="-2"/>
        </w:rPr>
        <w:t> </w:t>
      </w:r>
      <w:r w:rsidRPr="005B545C">
        <w:rPr>
          <w:spacing w:val="-2"/>
        </w:rPr>
        <w:t>new.</w:t>
      </w:r>
    </w:p>
    <w:p w14:paraId="098A0AE0" w14:textId="36AC47E5" w:rsidR="005B545C" w:rsidRDefault="005B545C" w:rsidP="004A60EA">
      <w:pPr>
        <w:pStyle w:val="Heading3"/>
        <w:spacing w:before="600" w:after="240"/>
      </w:pPr>
      <w:r>
        <w:t>What did Dr George Taleporos share?</w:t>
      </w:r>
    </w:p>
    <w:p w14:paraId="2B17CB10" w14:textId="77777777" w:rsidR="00E0596A" w:rsidRPr="004A702D" w:rsidRDefault="00E0596A" w:rsidP="00E0596A">
      <w:pPr>
        <w:rPr>
          <w:spacing w:val="-2"/>
        </w:rPr>
      </w:pPr>
      <w:r w:rsidRPr="00EA6A01">
        <w:rPr>
          <w:spacing w:val="2"/>
        </w:rPr>
        <w:t xml:space="preserve">Dr George Taleporos gave an update about </w:t>
      </w:r>
      <w:r w:rsidRPr="003131E4">
        <w:t>the co</w:t>
      </w:r>
      <w:r w:rsidRPr="003131E4">
        <w:noBreakHyphen/>
        <w:t>design</w:t>
      </w:r>
      <w:r w:rsidRPr="00EA6A01">
        <w:rPr>
          <w:spacing w:val="-2"/>
        </w:rPr>
        <w:t xml:space="preserve"> work for the independent living </w:t>
      </w:r>
      <w:r>
        <w:rPr>
          <w:spacing w:val="-2"/>
        </w:rPr>
        <w:t>working group.</w:t>
      </w:r>
    </w:p>
    <w:p w14:paraId="4AD6010D" w14:textId="77777777" w:rsidR="00E0596A" w:rsidRPr="00EA6A01" w:rsidRDefault="00E0596A" w:rsidP="00E0596A">
      <w:r w:rsidRPr="00EA6A01">
        <w:t>Reference Group members shared that ‘market’ might not be the best word to describe the work that providers do.</w:t>
      </w:r>
    </w:p>
    <w:p w14:paraId="0EF31A34" w14:textId="77777777" w:rsidR="00E0596A" w:rsidRPr="00EA6A01" w:rsidRDefault="00E0596A" w:rsidP="00E0596A">
      <w:r w:rsidRPr="00EA6A01">
        <w:rPr>
          <w:spacing w:val="-2"/>
        </w:rPr>
        <w:t xml:space="preserve">They worry that this word will make providers </w:t>
      </w:r>
      <w:r w:rsidRPr="00EA6A01">
        <w:rPr>
          <w:spacing w:val="2"/>
        </w:rPr>
        <w:t xml:space="preserve">think of people with disability as a chance </w:t>
      </w:r>
      <w:r w:rsidRPr="00EA6A01">
        <w:t>to</w:t>
      </w:r>
      <w:r>
        <w:t> </w:t>
      </w:r>
      <w:r w:rsidRPr="00EA6A01">
        <w:t>make</w:t>
      </w:r>
      <w:r>
        <w:t> </w:t>
      </w:r>
      <w:r w:rsidRPr="00EA6A01">
        <w:t>money.</w:t>
      </w:r>
    </w:p>
    <w:p w14:paraId="1F410580" w14:textId="77777777" w:rsidR="00E0596A" w:rsidRPr="00EA6A01" w:rsidRDefault="00E0596A" w:rsidP="00E0596A">
      <w:r w:rsidRPr="00B239DE">
        <w:rPr>
          <w:spacing w:val="-2"/>
        </w:rPr>
        <w:t xml:space="preserve">Members also shared that people with disability </w:t>
      </w:r>
      <w:r w:rsidRPr="00B239DE">
        <w:rPr>
          <w:spacing w:val="4"/>
        </w:rPr>
        <w:t xml:space="preserve">should have choice and control over where </w:t>
      </w:r>
      <w:r w:rsidRPr="00EA6A01">
        <w:t>they</w:t>
      </w:r>
      <w:r>
        <w:t> </w:t>
      </w:r>
      <w:r w:rsidRPr="00EA6A01">
        <w:t>live.</w:t>
      </w:r>
    </w:p>
    <w:p w14:paraId="1C7CB35A" w14:textId="77777777" w:rsidR="00E0596A" w:rsidRPr="00EA6A01" w:rsidRDefault="00E0596A" w:rsidP="00E0596A">
      <w:r w:rsidRPr="00EA6A01">
        <w:t>Some people with disability live in housing that isn’t</w:t>
      </w:r>
      <w:r>
        <w:t> </w:t>
      </w:r>
      <w:r w:rsidRPr="00EA6A01">
        <w:t>good.</w:t>
      </w:r>
    </w:p>
    <w:p w14:paraId="553A89DC" w14:textId="74700049" w:rsidR="00881576" w:rsidRDefault="00E0596A" w:rsidP="00E0596A">
      <w:r w:rsidRPr="00EA6A01">
        <w:t>Members explained that the NDIA should support these people to find a better place to live.</w:t>
      </w:r>
    </w:p>
    <w:p w14:paraId="6FB9F7E5" w14:textId="77777777" w:rsidR="00E0596A" w:rsidRDefault="00E0596A" w:rsidP="00E0596A">
      <w:pPr>
        <w:rPr>
          <w:spacing w:val="-2"/>
        </w:rPr>
      </w:pPr>
      <w:r>
        <w:rPr>
          <w:spacing w:val="-2"/>
        </w:rPr>
        <w:t>Members shared that the community like the idea of a home and living navigator role.</w:t>
      </w:r>
    </w:p>
    <w:p w14:paraId="4C67FF0E" w14:textId="77777777" w:rsidR="00E0596A" w:rsidRDefault="00E0596A" w:rsidP="00E0596A">
      <w:pPr>
        <w:rPr>
          <w:spacing w:val="-2"/>
        </w:rPr>
      </w:pPr>
      <w:r>
        <w:t>A navigator is a person who connects participants with NDIS supports.</w:t>
      </w:r>
    </w:p>
    <w:p w14:paraId="4CB0A775" w14:textId="07515F69" w:rsidR="00E0596A" w:rsidRDefault="00E0596A" w:rsidP="00E0596A">
      <w:pPr>
        <w:rPr>
          <w:spacing w:val="-2"/>
        </w:rPr>
      </w:pPr>
      <w:r>
        <w:rPr>
          <w:spacing w:val="-2"/>
        </w:rPr>
        <w:t xml:space="preserve">But it’s important that the NDIA make sure they manage any </w:t>
      </w:r>
      <w:r w:rsidRPr="001B1CF9">
        <w:rPr>
          <w:rStyle w:val="Strong"/>
        </w:rPr>
        <w:t>conflicts</w:t>
      </w:r>
      <w:r w:rsidR="00EA2FEE">
        <w:rPr>
          <w:rStyle w:val="Strong"/>
        </w:rPr>
        <w:t> </w:t>
      </w:r>
      <w:r w:rsidRPr="001B1CF9">
        <w:rPr>
          <w:rStyle w:val="Strong"/>
        </w:rPr>
        <w:t>of</w:t>
      </w:r>
      <w:r w:rsidR="00EA2FEE">
        <w:rPr>
          <w:rStyle w:val="Strong"/>
        </w:rPr>
        <w:t> </w:t>
      </w:r>
      <w:r w:rsidRPr="001B1CF9">
        <w:rPr>
          <w:rStyle w:val="Strong"/>
        </w:rPr>
        <w:t>interest</w:t>
      </w:r>
      <w:r>
        <w:rPr>
          <w:spacing w:val="-2"/>
        </w:rPr>
        <w:t>.</w:t>
      </w:r>
    </w:p>
    <w:p w14:paraId="30151882" w14:textId="77777777" w:rsidR="00E0596A" w:rsidRDefault="00E0596A" w:rsidP="00E0596A">
      <w:pPr>
        <w:rPr>
          <w:spacing w:val="-2"/>
        </w:rPr>
      </w:pPr>
      <w:r>
        <w:rPr>
          <w:spacing w:val="-2"/>
        </w:rPr>
        <w:t>A conflict of interest is w</w:t>
      </w:r>
      <w:r w:rsidRPr="00DE00E3">
        <w:rPr>
          <w:spacing w:val="-2"/>
        </w:rPr>
        <w:t>hen someone could affect a</w:t>
      </w:r>
      <w:r>
        <w:rPr>
          <w:spacing w:val="-2"/>
        </w:rPr>
        <w:t> </w:t>
      </w:r>
      <w:proofErr w:type="gramStart"/>
      <w:r w:rsidRPr="00DE00E3">
        <w:rPr>
          <w:spacing w:val="-2"/>
        </w:rPr>
        <w:t>decision</w:t>
      </w:r>
      <w:proofErr w:type="gramEnd"/>
      <w:r w:rsidRPr="00DE00E3">
        <w:rPr>
          <w:spacing w:val="-2"/>
        </w:rPr>
        <w:t xml:space="preserve"> so the result is better for them.</w:t>
      </w:r>
    </w:p>
    <w:p w14:paraId="2D54889D" w14:textId="0DB08F50" w:rsidR="005B545C" w:rsidRDefault="005B545C" w:rsidP="002A3156">
      <w:pPr>
        <w:pStyle w:val="Heading3"/>
        <w:spacing w:before="840"/>
      </w:pPr>
      <w:bookmarkStart w:id="124" w:name="_Toc12634029"/>
      <w:bookmarkStart w:id="125" w:name="_Toc12636487"/>
      <w:bookmarkStart w:id="126" w:name="_Toc43391451"/>
      <w:bookmarkStart w:id="127" w:name="_Toc43391513"/>
      <w:r>
        <w:lastRenderedPageBreak/>
        <w:t>What did Mr Gavin Burner share?</w:t>
      </w:r>
    </w:p>
    <w:p w14:paraId="4816E3FE" w14:textId="77777777" w:rsidR="00E0596A" w:rsidRPr="004A702D" w:rsidRDefault="00E0596A" w:rsidP="00E0596A">
      <w:pPr>
        <w:rPr>
          <w:spacing w:val="-2"/>
        </w:rPr>
      </w:pPr>
      <w:r>
        <w:rPr>
          <w:spacing w:val="-2"/>
        </w:rPr>
        <w:t xml:space="preserve">Mr Gavin Burner gave an update about the </w:t>
      </w:r>
      <w:r w:rsidRPr="00B239DE">
        <w:rPr>
          <w:spacing w:val="4"/>
        </w:rPr>
        <w:t>co</w:t>
      </w:r>
      <w:r w:rsidRPr="00B239DE">
        <w:rPr>
          <w:spacing w:val="4"/>
        </w:rPr>
        <w:noBreakHyphen/>
        <w:t xml:space="preserve">design work for the better planning </w:t>
      </w:r>
      <w:r>
        <w:rPr>
          <w:spacing w:val="-2"/>
        </w:rPr>
        <w:t>working group.</w:t>
      </w:r>
    </w:p>
    <w:p w14:paraId="31355CEB" w14:textId="77777777" w:rsidR="00E0596A" w:rsidRDefault="00E0596A" w:rsidP="00E0596A">
      <w:r>
        <w:t xml:space="preserve">An </w:t>
      </w:r>
      <w:r w:rsidRPr="00A51E5E">
        <w:rPr>
          <w:rStyle w:val="Strong"/>
        </w:rPr>
        <w:t>NDIS planner</w:t>
      </w:r>
      <w:r>
        <w:t xml:space="preserve"> is someone who:</w:t>
      </w:r>
    </w:p>
    <w:p w14:paraId="673A6E72" w14:textId="77777777" w:rsidR="00E0596A" w:rsidRDefault="00E0596A" w:rsidP="00A51E5E">
      <w:pPr>
        <w:pStyle w:val="ListParagraph"/>
        <w:numPr>
          <w:ilvl w:val="0"/>
          <w:numId w:val="22"/>
        </w:numPr>
      </w:pPr>
      <w:r>
        <w:t>makes new plans</w:t>
      </w:r>
    </w:p>
    <w:p w14:paraId="2A9D16CB" w14:textId="35BFA8F2" w:rsidR="002A3156" w:rsidRPr="004A60EA" w:rsidRDefault="00E0596A" w:rsidP="00E0596A">
      <w:pPr>
        <w:pStyle w:val="ListParagraph"/>
        <w:numPr>
          <w:ilvl w:val="0"/>
          <w:numId w:val="22"/>
        </w:numPr>
        <w:rPr>
          <w:spacing w:val="-2"/>
        </w:rPr>
      </w:pPr>
      <w:r>
        <w:t>changes plans.</w:t>
      </w:r>
    </w:p>
    <w:p w14:paraId="66067DEF" w14:textId="77777777" w:rsidR="00E0596A" w:rsidRDefault="00E0596A" w:rsidP="00E0596A">
      <w:pPr>
        <w:rPr>
          <w:spacing w:val="-2"/>
        </w:rPr>
      </w:pPr>
      <w:r>
        <w:rPr>
          <w:spacing w:val="-2"/>
        </w:rPr>
        <w:t>Reference Group members shared that the NDIA should support NDIS planners who:</w:t>
      </w:r>
    </w:p>
    <w:p w14:paraId="221A1863" w14:textId="77777777" w:rsidR="00E0596A" w:rsidRPr="003E3D41" w:rsidRDefault="00E0596A" w:rsidP="00A51E5E">
      <w:pPr>
        <w:pStyle w:val="ListParagraph"/>
        <w:numPr>
          <w:ilvl w:val="0"/>
          <w:numId w:val="20"/>
        </w:numPr>
        <w:rPr>
          <w:spacing w:val="-2"/>
        </w:rPr>
      </w:pPr>
      <w:r>
        <w:rPr>
          <w:spacing w:val="-2"/>
        </w:rPr>
        <w:t>have experience with different types of disability</w:t>
      </w:r>
    </w:p>
    <w:p w14:paraId="5E264A48" w14:textId="77777777" w:rsidR="00E0596A" w:rsidRDefault="00E0596A" w:rsidP="00A51E5E">
      <w:pPr>
        <w:pStyle w:val="ListParagraph"/>
        <w:numPr>
          <w:ilvl w:val="0"/>
          <w:numId w:val="20"/>
        </w:numPr>
        <w:rPr>
          <w:spacing w:val="-2"/>
        </w:rPr>
      </w:pPr>
      <w:r>
        <w:rPr>
          <w:spacing w:val="-2"/>
        </w:rPr>
        <w:t xml:space="preserve">are not </w:t>
      </w:r>
      <w:r w:rsidRPr="003E3D41">
        <w:rPr>
          <w:rStyle w:val="Strong"/>
        </w:rPr>
        <w:t>local area coordinators (LACs)</w:t>
      </w:r>
      <w:r>
        <w:rPr>
          <w:spacing w:val="-2"/>
        </w:rPr>
        <w:t>.</w:t>
      </w:r>
    </w:p>
    <w:p w14:paraId="7DFC8E75" w14:textId="77777777" w:rsidR="00E0596A" w:rsidRPr="003E3D41" w:rsidRDefault="00E0596A" w:rsidP="008C22B6">
      <w:pPr>
        <w:pStyle w:val="ListParagraph"/>
        <w:numPr>
          <w:ilvl w:val="0"/>
          <w:numId w:val="0"/>
        </w:numPr>
        <w:ind w:left="720"/>
        <w:rPr>
          <w:spacing w:val="-2"/>
        </w:rPr>
      </w:pPr>
      <w:r w:rsidRPr="004E6E22">
        <w:rPr>
          <w:spacing w:val="2"/>
        </w:rPr>
        <w:t xml:space="preserve">An LAC is someone who helps people with </w:t>
      </w:r>
      <w:r w:rsidRPr="00AA628D">
        <w:t>disability find and use supports and services.</w:t>
      </w:r>
    </w:p>
    <w:p w14:paraId="5CF22AB1" w14:textId="622FD5F4" w:rsidR="00E0596A" w:rsidRDefault="00E0596A" w:rsidP="00E0596A">
      <w:pPr>
        <w:rPr>
          <w:spacing w:val="-2"/>
        </w:rPr>
      </w:pPr>
      <w:r>
        <w:rPr>
          <w:spacing w:val="-2"/>
        </w:rPr>
        <w:t xml:space="preserve">Members also shared that NDIS planners need more training about </w:t>
      </w:r>
      <w:r w:rsidRPr="004D55F5">
        <w:rPr>
          <w:rStyle w:val="Strong"/>
        </w:rPr>
        <w:t>lived</w:t>
      </w:r>
      <w:r w:rsidR="00EA2FEE">
        <w:rPr>
          <w:rStyle w:val="Strong"/>
        </w:rPr>
        <w:t> </w:t>
      </w:r>
      <w:r w:rsidRPr="004D55F5">
        <w:rPr>
          <w:rStyle w:val="Strong"/>
        </w:rPr>
        <w:t>experience</w:t>
      </w:r>
      <w:r>
        <w:rPr>
          <w:spacing w:val="-2"/>
        </w:rPr>
        <w:t>.</w:t>
      </w:r>
    </w:p>
    <w:p w14:paraId="515CC2CF" w14:textId="77777777" w:rsidR="00E0596A" w:rsidRPr="004D55F5" w:rsidRDefault="00E0596A" w:rsidP="00E0596A">
      <w:pPr>
        <w:rPr>
          <w:spacing w:val="-2"/>
        </w:rPr>
      </w:pPr>
      <w:r w:rsidRPr="004D55F5">
        <w:rPr>
          <w:spacing w:val="-2"/>
        </w:rPr>
        <w:t>If you have lived experience of disability, you:</w:t>
      </w:r>
    </w:p>
    <w:p w14:paraId="6EAA585D" w14:textId="77777777" w:rsidR="00E0596A" w:rsidRPr="004D55F5" w:rsidRDefault="00E0596A" w:rsidP="00A51E5E">
      <w:pPr>
        <w:pStyle w:val="ListParagraph"/>
        <w:numPr>
          <w:ilvl w:val="0"/>
          <w:numId w:val="16"/>
        </w:numPr>
        <w:rPr>
          <w:spacing w:val="-2"/>
        </w:rPr>
      </w:pPr>
      <w:r w:rsidRPr="004D55F5">
        <w:rPr>
          <w:spacing w:val="-2"/>
        </w:rPr>
        <w:t xml:space="preserve">have a disability </w:t>
      </w:r>
    </w:p>
    <w:p w14:paraId="180CC779" w14:textId="77777777" w:rsidR="00E0596A" w:rsidRPr="004D55F5" w:rsidRDefault="00E0596A" w:rsidP="00A51E5E">
      <w:pPr>
        <w:pStyle w:val="ListParagraph"/>
        <w:numPr>
          <w:ilvl w:val="0"/>
          <w:numId w:val="16"/>
        </w:numPr>
        <w:rPr>
          <w:spacing w:val="-2"/>
        </w:rPr>
      </w:pPr>
      <w:r w:rsidRPr="004D55F5">
        <w:rPr>
          <w:spacing w:val="-2"/>
        </w:rPr>
        <w:t>know what life can be like for people with</w:t>
      </w:r>
      <w:r>
        <w:rPr>
          <w:spacing w:val="-2"/>
        </w:rPr>
        <w:t> </w:t>
      </w:r>
      <w:r w:rsidRPr="004D55F5">
        <w:rPr>
          <w:spacing w:val="-2"/>
        </w:rPr>
        <w:t xml:space="preserve">disability </w:t>
      </w:r>
    </w:p>
    <w:p w14:paraId="76520BCF" w14:textId="2D98B083" w:rsidR="008C22B6" w:rsidRPr="004A60EA" w:rsidRDefault="00E0596A" w:rsidP="00E0596A">
      <w:pPr>
        <w:pStyle w:val="ListParagraph"/>
        <w:numPr>
          <w:ilvl w:val="0"/>
          <w:numId w:val="16"/>
        </w:numPr>
        <w:spacing w:after="120"/>
        <w:rPr>
          <w:spacing w:val="-2"/>
        </w:rPr>
      </w:pPr>
      <w:r w:rsidRPr="004D55F5">
        <w:rPr>
          <w:spacing w:val="-2"/>
        </w:rPr>
        <w:t>can tell your story to help others.</w:t>
      </w:r>
    </w:p>
    <w:p w14:paraId="0DB6DA8F" w14:textId="77777777" w:rsidR="00E0596A" w:rsidRDefault="00E0596A" w:rsidP="00E0596A">
      <w:pPr>
        <w:rPr>
          <w:spacing w:val="-2"/>
        </w:rPr>
      </w:pPr>
      <w:r>
        <w:rPr>
          <w:spacing w:val="-2"/>
        </w:rPr>
        <w:t>Members explained that NDIS planners should:</w:t>
      </w:r>
    </w:p>
    <w:p w14:paraId="3AEB54D9" w14:textId="77777777" w:rsidR="00E0596A" w:rsidRDefault="00E0596A" w:rsidP="00A51E5E">
      <w:pPr>
        <w:pStyle w:val="ListParagraph"/>
        <w:numPr>
          <w:ilvl w:val="0"/>
          <w:numId w:val="15"/>
        </w:numPr>
        <w:rPr>
          <w:spacing w:val="-2"/>
        </w:rPr>
      </w:pPr>
      <w:r>
        <w:rPr>
          <w:spacing w:val="-2"/>
        </w:rPr>
        <w:t>listen to what participants need</w:t>
      </w:r>
    </w:p>
    <w:p w14:paraId="7122EBCF" w14:textId="77777777" w:rsidR="00E0596A" w:rsidRPr="009A7BFE" w:rsidRDefault="00E0596A" w:rsidP="00A51E5E">
      <w:pPr>
        <w:pStyle w:val="ListParagraph"/>
        <w:numPr>
          <w:ilvl w:val="0"/>
          <w:numId w:val="15"/>
        </w:numPr>
        <w:rPr>
          <w:spacing w:val="-2"/>
        </w:rPr>
      </w:pPr>
      <w:r>
        <w:rPr>
          <w:spacing w:val="-2"/>
        </w:rPr>
        <w:t>respect what participants need.</w:t>
      </w:r>
    </w:p>
    <w:p w14:paraId="63BD6260" w14:textId="295DE8A7" w:rsidR="00E0596A" w:rsidRDefault="00E0596A" w:rsidP="00E0596A">
      <w:pPr>
        <w:rPr>
          <w:spacing w:val="-2"/>
        </w:rPr>
      </w:pPr>
      <w:r>
        <w:rPr>
          <w:spacing w:val="-2"/>
        </w:rPr>
        <w:t>And that plan meetings should happen in a place where participants feel</w:t>
      </w:r>
      <w:r w:rsidR="00EA2FEE">
        <w:rPr>
          <w:spacing w:val="-2"/>
        </w:rPr>
        <w:t> </w:t>
      </w:r>
      <w:r>
        <w:rPr>
          <w:spacing w:val="-2"/>
        </w:rPr>
        <w:t>comfortable.</w:t>
      </w:r>
    </w:p>
    <w:p w14:paraId="7373F894" w14:textId="77777777" w:rsidR="00E0596A" w:rsidRDefault="00E0596A" w:rsidP="00E0596A">
      <w:pPr>
        <w:rPr>
          <w:spacing w:val="-2"/>
        </w:rPr>
      </w:pPr>
      <w:r w:rsidRPr="00B239DE">
        <w:rPr>
          <w:spacing w:val="4"/>
        </w:rPr>
        <w:t xml:space="preserve">NDIS planners should make plans that let </w:t>
      </w:r>
      <w:r>
        <w:rPr>
          <w:spacing w:val="-2"/>
        </w:rPr>
        <w:t>participants use their supports in different ways.</w:t>
      </w:r>
    </w:p>
    <w:p w14:paraId="7030942A" w14:textId="1E9F50E7" w:rsidR="002A3156" w:rsidRPr="004A60EA" w:rsidRDefault="00E0596A" w:rsidP="00E0596A">
      <w:pPr>
        <w:rPr>
          <w:spacing w:val="-2"/>
        </w:rPr>
      </w:pPr>
      <w:r w:rsidRPr="000F0D13">
        <w:rPr>
          <w:rStyle w:val="Strong"/>
        </w:rPr>
        <w:lastRenderedPageBreak/>
        <w:t>Supported decision-making</w:t>
      </w:r>
      <w:r w:rsidRPr="004B7F9F">
        <w:rPr>
          <w:spacing w:val="-2"/>
        </w:rPr>
        <w:t xml:space="preserve"> is when someone helps you make important decisions about your life</w:t>
      </w:r>
      <w:r>
        <w:rPr>
          <w:spacing w:val="-2"/>
        </w:rPr>
        <w:t> </w:t>
      </w:r>
      <w:r w:rsidRPr="004B7F9F">
        <w:rPr>
          <w:spacing w:val="-2"/>
        </w:rPr>
        <w:t>and how you will live.</w:t>
      </w:r>
    </w:p>
    <w:p w14:paraId="6279CE55" w14:textId="77777777" w:rsidR="00E0596A" w:rsidRPr="006908EC" w:rsidRDefault="00E0596A" w:rsidP="00E0596A">
      <w:r w:rsidRPr="006908EC">
        <w:t>Members also shared that supported decision</w:t>
      </w:r>
      <w:r w:rsidRPr="006908EC">
        <w:noBreakHyphen/>
        <w:t>making can take time.</w:t>
      </w:r>
    </w:p>
    <w:p w14:paraId="75ED813F" w14:textId="77777777" w:rsidR="00E0596A" w:rsidRPr="006908EC" w:rsidRDefault="00E0596A" w:rsidP="00E0596A">
      <w:r w:rsidRPr="006908EC">
        <w:t>This means plan meetings should be longer.</w:t>
      </w:r>
    </w:p>
    <w:p w14:paraId="33843D15" w14:textId="77777777" w:rsidR="00E0596A" w:rsidRPr="006908EC" w:rsidRDefault="00E0596A" w:rsidP="00E0596A">
      <w:r w:rsidRPr="006908EC">
        <w:t>Members explained that the NDIA should share information in ways that participants can understand.</w:t>
      </w:r>
    </w:p>
    <w:p w14:paraId="73281762" w14:textId="77777777" w:rsidR="00E0596A" w:rsidRPr="006908EC" w:rsidRDefault="00E0596A" w:rsidP="00E0596A">
      <w:r w:rsidRPr="006908EC">
        <w:t>For example, in Easy Read.</w:t>
      </w:r>
    </w:p>
    <w:p w14:paraId="6415F2C0" w14:textId="77777777" w:rsidR="00E0596A" w:rsidRPr="006908EC" w:rsidRDefault="00E0596A" w:rsidP="00E0596A">
      <w:r w:rsidRPr="006908EC">
        <w:t>Members shared that there should be more support and information about how to:</w:t>
      </w:r>
    </w:p>
    <w:p w14:paraId="390E9C2C" w14:textId="77777777" w:rsidR="00E0596A" w:rsidRPr="006908EC" w:rsidRDefault="00E0596A" w:rsidP="00A51E5E">
      <w:pPr>
        <w:pStyle w:val="ListParagraph"/>
        <w:numPr>
          <w:ilvl w:val="0"/>
          <w:numId w:val="17"/>
        </w:numPr>
      </w:pPr>
      <w:r w:rsidRPr="006908EC">
        <w:t>manage your own plan</w:t>
      </w:r>
    </w:p>
    <w:p w14:paraId="008A1775" w14:textId="77777777" w:rsidR="00E0596A" w:rsidRPr="006908EC" w:rsidRDefault="00E0596A" w:rsidP="00A51E5E">
      <w:pPr>
        <w:pStyle w:val="ListParagraph"/>
        <w:numPr>
          <w:ilvl w:val="0"/>
          <w:numId w:val="17"/>
        </w:numPr>
      </w:pPr>
      <w:r w:rsidRPr="006908EC">
        <w:t xml:space="preserve">use your plan. </w:t>
      </w:r>
    </w:p>
    <w:p w14:paraId="4CB2A451" w14:textId="77777777" w:rsidR="00E0596A" w:rsidRPr="006908EC" w:rsidRDefault="00E0596A" w:rsidP="00E0596A">
      <w:r w:rsidRPr="006908EC">
        <w:rPr>
          <w:spacing w:val="-2"/>
        </w:rPr>
        <w:t xml:space="preserve">Members also shared that participants want </w:t>
      </w:r>
      <w:r w:rsidRPr="006908EC">
        <w:rPr>
          <w:spacing w:val="4"/>
        </w:rPr>
        <w:t xml:space="preserve">an easier way for them to contact their </w:t>
      </w:r>
      <w:r w:rsidRPr="006908EC">
        <w:t>NDIS</w:t>
      </w:r>
      <w:r>
        <w:t> </w:t>
      </w:r>
      <w:r w:rsidRPr="006908EC">
        <w:t>planner.</w:t>
      </w:r>
    </w:p>
    <w:p w14:paraId="74B7F588" w14:textId="029AFEAD" w:rsidR="00624CE7" w:rsidRPr="004A60EA" w:rsidRDefault="00624CE7" w:rsidP="004A60EA">
      <w:pPr>
        <w:pStyle w:val="Heading3"/>
      </w:pPr>
      <w:r>
        <w:br w:type="page"/>
      </w:r>
    </w:p>
    <w:p w14:paraId="203B7714" w14:textId="33CD7FEA" w:rsidR="00031E57" w:rsidRPr="004A60EA" w:rsidRDefault="00031E57" w:rsidP="004A60EA">
      <w:pPr>
        <w:pStyle w:val="Heading2"/>
      </w:pPr>
      <w:bookmarkStart w:id="128" w:name="_Toc153809495"/>
      <w:r w:rsidRPr="004A60EA">
        <w:lastRenderedPageBreak/>
        <w:t>Our next meeting</w:t>
      </w:r>
      <w:bookmarkEnd w:id="128"/>
      <w:r w:rsidR="000473F6" w:rsidRPr="004A60EA">
        <w:tab/>
      </w:r>
    </w:p>
    <w:p w14:paraId="65F68C04" w14:textId="77777777" w:rsidR="00E0596A" w:rsidRPr="006A7E16" w:rsidRDefault="00E0596A" w:rsidP="00E0596A">
      <w:r>
        <w:t>Our next meeting will be in 2024.</w:t>
      </w:r>
    </w:p>
    <w:p w14:paraId="3E6659EF" w14:textId="77777777" w:rsidR="00E0596A" w:rsidRPr="006A7E16" w:rsidRDefault="00E0596A" w:rsidP="00E0596A">
      <w:r w:rsidRPr="006A7E16">
        <w:t>You can find out more about our meetings and bulletins on our website.</w:t>
      </w:r>
    </w:p>
    <w:p w14:paraId="216CA88E" w14:textId="12B31734" w:rsidR="004A60EA" w:rsidRPr="00EA2FEE" w:rsidRDefault="001E507D" w:rsidP="004A60EA">
      <w:pPr>
        <w:rPr>
          <w:rFonts w:cs="Arial"/>
        </w:rPr>
      </w:pPr>
      <w:hyperlink r:id="rId9" w:history="1">
        <w:r w:rsidR="00E0596A" w:rsidRPr="00EA2FEE">
          <w:rPr>
            <w:rStyle w:val="Hyperlink"/>
            <w:rFonts w:cs="Arial"/>
          </w:rPr>
          <w:t>www.ndis-iac.com.au/meetings</w:t>
        </w:r>
      </w:hyperlink>
    </w:p>
    <w:p w14:paraId="24D7AFE9" w14:textId="40AF4335" w:rsidR="00493D5D" w:rsidRPr="006A7E16" w:rsidRDefault="00493D5D" w:rsidP="00EA2FEE">
      <w:pPr>
        <w:pStyle w:val="Heading2"/>
        <w:spacing w:before="600" w:after="240"/>
        <w:rPr>
          <w:lang w:val="en-AU"/>
        </w:rPr>
      </w:pPr>
      <w:bookmarkStart w:id="129" w:name="_Toc153809496"/>
      <w:r w:rsidRPr="006A7E16">
        <w:rPr>
          <w:lang w:val="en-AU"/>
        </w:rPr>
        <w:t>More information</w:t>
      </w:r>
      <w:bookmarkEnd w:id="124"/>
      <w:bookmarkEnd w:id="125"/>
      <w:bookmarkEnd w:id="126"/>
      <w:bookmarkEnd w:id="127"/>
      <w:bookmarkEnd w:id="129"/>
    </w:p>
    <w:p w14:paraId="1EB22CE3" w14:textId="60FBF6E3" w:rsidR="008C7B9E" w:rsidRPr="00EA2FEE" w:rsidRDefault="008C7B9E" w:rsidP="00E0596A">
      <w:pPr>
        <w:rPr>
          <w:rFonts w:cs="Arial"/>
          <w:lang w:eastAsia="x-none"/>
        </w:rPr>
      </w:pPr>
      <w:r w:rsidRPr="00EA2FEE">
        <w:rPr>
          <w:rFonts w:cs="Arial"/>
        </w:rPr>
        <w:t>For more information about this bulletin, please contact</w:t>
      </w:r>
      <w:r w:rsidR="001D43EF" w:rsidRPr="00EA2FEE">
        <w:rPr>
          <w:rFonts w:cs="Arial"/>
        </w:rPr>
        <w:t> </w:t>
      </w:r>
      <w:r w:rsidRPr="00EA2FEE">
        <w:rPr>
          <w:rFonts w:cs="Arial"/>
        </w:rPr>
        <w:t>us.</w:t>
      </w:r>
    </w:p>
    <w:p w14:paraId="5494244E" w14:textId="77777777" w:rsidR="00E0596A" w:rsidRPr="00EA2FEE" w:rsidRDefault="00E0596A" w:rsidP="00E0596A">
      <w:pPr>
        <w:rPr>
          <w:rFonts w:cs="Arial"/>
        </w:rPr>
      </w:pPr>
      <w:r w:rsidRPr="00EA2FEE">
        <w:rPr>
          <w:rFonts w:cs="Arial"/>
        </w:rPr>
        <w:t>You can visit our website.</w:t>
      </w:r>
    </w:p>
    <w:p w14:paraId="5241A392" w14:textId="77777777" w:rsidR="00E0596A" w:rsidRPr="00EA2FEE" w:rsidRDefault="001E507D" w:rsidP="00E0596A">
      <w:pPr>
        <w:rPr>
          <w:rFonts w:cs="Arial"/>
        </w:rPr>
      </w:pPr>
      <w:hyperlink r:id="rId10" w:history="1">
        <w:r w:rsidR="00E0596A" w:rsidRPr="00EA2FEE">
          <w:rPr>
            <w:rStyle w:val="Hyperlink"/>
            <w:rFonts w:cs="Arial"/>
          </w:rPr>
          <w:t>www.ndis-iac.com.au</w:t>
        </w:r>
      </w:hyperlink>
      <w:r w:rsidR="00E0596A" w:rsidRPr="00EA2FEE">
        <w:rPr>
          <w:rFonts w:cs="Arial"/>
        </w:rPr>
        <w:t xml:space="preserve"> </w:t>
      </w:r>
    </w:p>
    <w:p w14:paraId="3B2CECB5" w14:textId="77777777" w:rsidR="00E0596A" w:rsidRPr="00EA2FEE" w:rsidRDefault="00E0596A" w:rsidP="00E0596A">
      <w:pPr>
        <w:rPr>
          <w:rFonts w:cs="Arial"/>
        </w:rPr>
      </w:pPr>
      <w:r w:rsidRPr="00EA2FEE">
        <w:rPr>
          <w:rFonts w:cs="Arial"/>
        </w:rPr>
        <w:t>You can send us an email.</w:t>
      </w:r>
    </w:p>
    <w:p w14:paraId="4581BF55" w14:textId="77777777" w:rsidR="00E0596A" w:rsidRPr="00EA2FEE" w:rsidRDefault="001E507D" w:rsidP="00E0596A">
      <w:pPr>
        <w:rPr>
          <w:rFonts w:cs="Arial"/>
        </w:rPr>
      </w:pPr>
      <w:hyperlink r:id="rId11" w:history="1">
        <w:r w:rsidR="00E0596A" w:rsidRPr="00EA2FEE">
          <w:rPr>
            <w:rStyle w:val="Hyperlink"/>
            <w:rFonts w:cs="Arial"/>
          </w:rPr>
          <w:t>advisorycouncil@ndis.gov.au</w:t>
        </w:r>
      </w:hyperlink>
      <w:r w:rsidR="00E0596A" w:rsidRPr="00EA2FEE">
        <w:rPr>
          <w:rFonts w:cs="Arial"/>
        </w:rPr>
        <w:t xml:space="preserve"> </w:t>
      </w:r>
    </w:p>
    <w:p w14:paraId="1D960915" w14:textId="77777777" w:rsidR="00E0596A" w:rsidRPr="00EA2FEE" w:rsidRDefault="00E0596A" w:rsidP="00E0596A">
      <w:pPr>
        <w:rPr>
          <w:rFonts w:cs="Arial"/>
        </w:rPr>
      </w:pPr>
      <w:r w:rsidRPr="00EA2FEE">
        <w:rPr>
          <w:rFonts w:cs="Arial"/>
        </w:rPr>
        <w:t>You can learn more about the NDIS on their website.</w:t>
      </w:r>
    </w:p>
    <w:p w14:paraId="1FE71F02" w14:textId="77777777" w:rsidR="00E0596A" w:rsidRPr="00EA2FEE" w:rsidRDefault="001E507D" w:rsidP="00E0596A">
      <w:pPr>
        <w:rPr>
          <w:rFonts w:cs="Arial"/>
        </w:rPr>
      </w:pPr>
      <w:hyperlink r:id="rId12" w:history="1">
        <w:r w:rsidR="00E0596A" w:rsidRPr="00EA2FEE">
          <w:rPr>
            <w:rStyle w:val="Hyperlink"/>
            <w:rFonts w:cs="Arial"/>
          </w:rPr>
          <w:t>www.ndis.gov.au</w:t>
        </w:r>
      </w:hyperlink>
    </w:p>
    <w:p w14:paraId="009D41EF" w14:textId="77777777" w:rsidR="00E0596A" w:rsidRPr="00EA2FEE" w:rsidRDefault="00E0596A" w:rsidP="00E0596A">
      <w:pPr>
        <w:rPr>
          <w:rFonts w:cs="Arial"/>
        </w:rPr>
      </w:pPr>
      <w:r w:rsidRPr="00EA2FEE">
        <w:rPr>
          <w:rFonts w:cs="Arial"/>
        </w:rPr>
        <w:t>You can call the NDIS.</w:t>
      </w:r>
    </w:p>
    <w:p w14:paraId="2BF715C3" w14:textId="77777777" w:rsidR="00E0596A" w:rsidRPr="00EA2FEE" w:rsidRDefault="00E0596A" w:rsidP="00E0596A">
      <w:pPr>
        <w:rPr>
          <w:rStyle w:val="IntenseEmphasis1"/>
          <w:rFonts w:cs="Arial"/>
        </w:rPr>
      </w:pPr>
      <w:r w:rsidRPr="00EA2FEE">
        <w:rPr>
          <w:rStyle w:val="IntenseEmphasis1"/>
          <w:rFonts w:cs="Arial"/>
        </w:rPr>
        <w:t>1800 800 110</w:t>
      </w:r>
    </w:p>
    <w:p w14:paraId="3ADF810E" w14:textId="2B66BE52" w:rsidR="004A60EA" w:rsidRDefault="004A60EA">
      <w:pPr>
        <w:spacing w:before="0" w:after="0" w:line="240" w:lineRule="auto"/>
      </w:pPr>
      <w:bookmarkStart w:id="130" w:name="_Toc43391452"/>
      <w:bookmarkStart w:id="131" w:name="_Toc43391515"/>
      <w:bookmarkStart w:id="132" w:name="_Ref117847116"/>
      <w:bookmarkStart w:id="133" w:name="_Ref121493383"/>
      <w:r>
        <w:br w:type="page"/>
      </w:r>
    </w:p>
    <w:p w14:paraId="46C392ED" w14:textId="4CA6ED04" w:rsidR="008928D5" w:rsidRPr="006A7E16" w:rsidRDefault="008928D5" w:rsidP="00724A97">
      <w:pPr>
        <w:pStyle w:val="Heading2"/>
        <w:spacing w:after="120"/>
        <w:rPr>
          <w:lang w:val="en-AU"/>
        </w:rPr>
      </w:pPr>
      <w:bookmarkStart w:id="134" w:name="_Word_list"/>
      <w:bookmarkStart w:id="135" w:name="_Toc153809497"/>
      <w:bookmarkEnd w:id="134"/>
      <w:r w:rsidRPr="006A7E16">
        <w:rPr>
          <w:lang w:val="en-AU"/>
        </w:rPr>
        <w:lastRenderedPageBreak/>
        <w:t>Word list</w:t>
      </w:r>
      <w:bookmarkEnd w:id="130"/>
      <w:bookmarkEnd w:id="131"/>
      <w:bookmarkEnd w:id="132"/>
      <w:bookmarkEnd w:id="133"/>
      <w:bookmarkEnd w:id="135"/>
    </w:p>
    <w:p w14:paraId="2DC540D7" w14:textId="3BA933D9" w:rsidR="00F03241" w:rsidRPr="006A7E16" w:rsidRDefault="00B16BC6" w:rsidP="00E0596A">
      <w:r w:rsidRPr="006A7E16">
        <w:t xml:space="preserve">This list explains what the </w:t>
      </w:r>
      <w:r w:rsidRPr="006A7E16">
        <w:rPr>
          <w:rStyle w:val="Strong"/>
        </w:rPr>
        <w:t>bold</w:t>
      </w:r>
      <w:r w:rsidRPr="006A7E16">
        <w:t xml:space="preserve"> words in this document mean.</w:t>
      </w:r>
    </w:p>
    <w:p w14:paraId="63D2C87D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Accessible</w:t>
      </w:r>
    </w:p>
    <w:p w14:paraId="2862530E" w14:textId="77777777" w:rsidR="00E0596A" w:rsidRPr="006908EC" w:rsidRDefault="00E0596A" w:rsidP="00E0596A">
      <w:r w:rsidRPr="006908EC">
        <w:t>When housing is accessible it:</w:t>
      </w:r>
    </w:p>
    <w:p w14:paraId="5F190C49" w14:textId="77777777" w:rsidR="00E0596A" w:rsidRPr="006908EC" w:rsidRDefault="00E0596A" w:rsidP="00161300">
      <w:pPr>
        <w:pStyle w:val="ListParagraph"/>
        <w:numPr>
          <w:ilvl w:val="0"/>
          <w:numId w:val="25"/>
        </w:numPr>
      </w:pPr>
      <w:r w:rsidRPr="006908EC">
        <w:t>supports what you need</w:t>
      </w:r>
    </w:p>
    <w:p w14:paraId="5EF9424E" w14:textId="77777777" w:rsidR="00E0596A" w:rsidRPr="006908EC" w:rsidRDefault="00E0596A" w:rsidP="00161300">
      <w:pPr>
        <w:pStyle w:val="ListParagraph"/>
        <w:numPr>
          <w:ilvl w:val="0"/>
          <w:numId w:val="25"/>
        </w:numPr>
        <w:rPr>
          <w:rStyle w:val="Strong"/>
        </w:rPr>
      </w:pPr>
      <w:r w:rsidRPr="006908EC">
        <w:t>is easy to move around in.</w:t>
      </w:r>
    </w:p>
    <w:p w14:paraId="1B7198DC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Aged care</w:t>
      </w:r>
    </w:p>
    <w:p w14:paraId="7001E053" w14:textId="77777777" w:rsidR="00E0596A" w:rsidRPr="006908EC" w:rsidRDefault="00E0596A" w:rsidP="00E0596A">
      <w:pPr>
        <w:rPr>
          <w:rStyle w:val="Strong"/>
        </w:rPr>
      </w:pPr>
      <w:r w:rsidRPr="006908EC">
        <w:t>Aged care is where older people live when they can’t stay in their home anymore.</w:t>
      </w:r>
    </w:p>
    <w:p w14:paraId="1307B708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Bulletin</w:t>
      </w:r>
    </w:p>
    <w:p w14:paraId="2A057085" w14:textId="77777777" w:rsidR="00E0596A" w:rsidRPr="006908EC" w:rsidRDefault="00E0596A" w:rsidP="00E0596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908EC">
        <w:t>A bulletin is an important news item we share with</w:t>
      </w:r>
      <w:r>
        <w:t> </w:t>
      </w:r>
      <w:r w:rsidRPr="006908EC">
        <w:t>the community.</w:t>
      </w:r>
    </w:p>
    <w:p w14:paraId="2DBA6427" w14:textId="77777777" w:rsidR="00E0596A" w:rsidRPr="006908EC" w:rsidRDefault="00E0596A" w:rsidP="00E0596A">
      <w:r w:rsidRPr="006908EC">
        <w:t>It explains what we did in our meeting.</w:t>
      </w:r>
    </w:p>
    <w:p w14:paraId="62A0EABB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 xml:space="preserve">Co-design </w:t>
      </w:r>
    </w:p>
    <w:p w14:paraId="5259FB79" w14:textId="77777777" w:rsidR="00E0596A" w:rsidRPr="006908EC" w:rsidRDefault="00E0596A" w:rsidP="00E0596A">
      <w:pPr>
        <w:rPr>
          <w:rStyle w:val="Strong"/>
        </w:rPr>
      </w:pPr>
      <w:r w:rsidRPr="006908EC">
        <w:t>Co-design is when people work together to plan something</w:t>
      </w:r>
      <w:r>
        <w:t> </w:t>
      </w:r>
      <w:r w:rsidRPr="006908EC">
        <w:t>new.</w:t>
      </w:r>
    </w:p>
    <w:p w14:paraId="61112E3E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Conflict of interest</w:t>
      </w:r>
    </w:p>
    <w:p w14:paraId="6B27DFD4" w14:textId="77777777" w:rsidR="00E0596A" w:rsidRPr="006908EC" w:rsidRDefault="00E0596A" w:rsidP="00E0596A">
      <w:pPr>
        <w:rPr>
          <w:rStyle w:val="Strong"/>
        </w:rPr>
      </w:pPr>
      <w:r w:rsidRPr="006908EC">
        <w:t>A conflict of interest is when someone could affect a</w:t>
      </w:r>
      <w:r>
        <w:t> </w:t>
      </w:r>
      <w:proofErr w:type="gramStart"/>
      <w:r w:rsidRPr="006908EC">
        <w:t>decision</w:t>
      </w:r>
      <w:proofErr w:type="gramEnd"/>
      <w:r w:rsidRPr="006908EC">
        <w:t xml:space="preserve"> so the result is better for them.</w:t>
      </w:r>
    </w:p>
    <w:p w14:paraId="73C2CA03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Guardian</w:t>
      </w:r>
    </w:p>
    <w:p w14:paraId="12CCDAFD" w14:textId="77777777" w:rsidR="00E0596A" w:rsidRPr="006908EC" w:rsidRDefault="00E0596A" w:rsidP="00E0596A">
      <w:r w:rsidRPr="006908EC">
        <w:t xml:space="preserve">A guardian is a person who acts and makes decisions for you. </w:t>
      </w:r>
    </w:p>
    <w:p w14:paraId="57F9E62A" w14:textId="77777777" w:rsidR="00E0596A" w:rsidRPr="006908EC" w:rsidRDefault="00E0596A" w:rsidP="00E0596A">
      <w:r w:rsidRPr="006908EC">
        <w:t xml:space="preserve">Your guardian might be: </w:t>
      </w:r>
    </w:p>
    <w:p w14:paraId="28FFB353" w14:textId="77777777" w:rsidR="00E0596A" w:rsidRPr="006908EC" w:rsidRDefault="00E0596A" w:rsidP="00497DAA">
      <w:pPr>
        <w:pStyle w:val="ListParagraph"/>
        <w:numPr>
          <w:ilvl w:val="0"/>
          <w:numId w:val="14"/>
        </w:numPr>
      </w:pPr>
      <w:r w:rsidRPr="006908EC">
        <w:t xml:space="preserve">a member of your family </w:t>
      </w:r>
    </w:p>
    <w:p w14:paraId="748F375D" w14:textId="77777777" w:rsidR="00E0596A" w:rsidRPr="006908EC" w:rsidRDefault="00E0596A" w:rsidP="00497DAA">
      <w:pPr>
        <w:pStyle w:val="ListParagraph"/>
        <w:numPr>
          <w:ilvl w:val="0"/>
          <w:numId w:val="14"/>
        </w:numPr>
      </w:pPr>
      <w:r w:rsidRPr="006908EC">
        <w:t xml:space="preserve">a friend </w:t>
      </w:r>
    </w:p>
    <w:p w14:paraId="354BDE2D" w14:textId="77777777" w:rsidR="00E0596A" w:rsidRPr="006908EC" w:rsidRDefault="00E0596A" w:rsidP="00497DAA">
      <w:pPr>
        <w:pStyle w:val="ListParagraph"/>
        <w:numPr>
          <w:ilvl w:val="0"/>
          <w:numId w:val="14"/>
        </w:numPr>
        <w:rPr>
          <w:rStyle w:val="Strong"/>
        </w:rPr>
      </w:pPr>
      <w:r w:rsidRPr="006908EC">
        <w:t>chosen for you by the government.</w:t>
      </w:r>
    </w:p>
    <w:p w14:paraId="5F653A3F" w14:textId="77777777" w:rsidR="00EA2FEE" w:rsidRDefault="00EA2FEE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3A9733B3" w14:textId="7A02FB0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lastRenderedPageBreak/>
        <w:t>Intellectual disability</w:t>
      </w:r>
    </w:p>
    <w:p w14:paraId="55A71B37" w14:textId="77777777" w:rsidR="00E0596A" w:rsidRPr="006908EC" w:rsidRDefault="00E0596A" w:rsidP="00E0596A">
      <w:pPr>
        <w:rPr>
          <w:lang w:eastAsia="en-AU"/>
        </w:rPr>
      </w:pPr>
      <w:r w:rsidRPr="006908EC">
        <w:t>An intellectual disability affects how you:</w:t>
      </w:r>
    </w:p>
    <w:p w14:paraId="06CBE7DF" w14:textId="77777777" w:rsidR="00E0596A" w:rsidRPr="006908EC" w:rsidRDefault="00E0596A" w:rsidP="00C17906">
      <w:pPr>
        <w:pStyle w:val="ListParagraph"/>
        <w:numPr>
          <w:ilvl w:val="0"/>
          <w:numId w:val="6"/>
        </w:numPr>
      </w:pPr>
      <w:r w:rsidRPr="006908EC">
        <w:t>learn new things</w:t>
      </w:r>
    </w:p>
    <w:p w14:paraId="578B1626" w14:textId="77777777" w:rsidR="00E0596A" w:rsidRPr="006908EC" w:rsidRDefault="00E0596A" w:rsidP="00C17906">
      <w:pPr>
        <w:pStyle w:val="ListParagraph"/>
        <w:numPr>
          <w:ilvl w:val="0"/>
          <w:numId w:val="6"/>
        </w:numPr>
      </w:pPr>
      <w:r w:rsidRPr="006908EC">
        <w:t>solve problems</w:t>
      </w:r>
    </w:p>
    <w:p w14:paraId="0DDD9C3B" w14:textId="77777777" w:rsidR="00E0596A" w:rsidRPr="006908EC" w:rsidRDefault="00E0596A" w:rsidP="00C17906">
      <w:pPr>
        <w:pStyle w:val="ListParagraph"/>
        <w:numPr>
          <w:ilvl w:val="0"/>
          <w:numId w:val="6"/>
        </w:numPr>
      </w:pPr>
      <w:r w:rsidRPr="006908EC">
        <w:t>communicate</w:t>
      </w:r>
    </w:p>
    <w:p w14:paraId="09BF308B" w14:textId="77777777" w:rsidR="00E0596A" w:rsidRPr="006908EC" w:rsidRDefault="00E0596A" w:rsidP="00C17906">
      <w:pPr>
        <w:pStyle w:val="ListParagraph"/>
        <w:numPr>
          <w:ilvl w:val="0"/>
          <w:numId w:val="6"/>
        </w:numPr>
        <w:rPr>
          <w:rStyle w:val="Strong"/>
        </w:rPr>
      </w:pPr>
      <w:r w:rsidRPr="006908EC">
        <w:t>do things on your own.</w:t>
      </w:r>
    </w:p>
    <w:p w14:paraId="06B60550" w14:textId="77777777" w:rsidR="00E0596A" w:rsidRDefault="00E0596A" w:rsidP="00E0596A">
      <w:pPr>
        <w:spacing w:before="240"/>
        <w:rPr>
          <w:rStyle w:val="Strong"/>
        </w:rPr>
      </w:pPr>
      <w:r>
        <w:rPr>
          <w:rStyle w:val="Strong"/>
        </w:rPr>
        <w:t>Justice system</w:t>
      </w:r>
    </w:p>
    <w:p w14:paraId="0FF6861D" w14:textId="77777777" w:rsidR="00E0596A" w:rsidRDefault="00E0596A" w:rsidP="00E0596A">
      <w:r>
        <w:t>Our justice system includes:</w:t>
      </w:r>
    </w:p>
    <w:p w14:paraId="7F83B4EA" w14:textId="77777777" w:rsidR="00E0596A" w:rsidRDefault="00E0596A" w:rsidP="00497DAA">
      <w:pPr>
        <w:pStyle w:val="ListParagraph"/>
        <w:numPr>
          <w:ilvl w:val="0"/>
          <w:numId w:val="12"/>
        </w:numPr>
      </w:pPr>
      <w:r>
        <w:t>prisons</w:t>
      </w:r>
    </w:p>
    <w:p w14:paraId="7AC05F8D" w14:textId="77777777" w:rsidR="00E0596A" w:rsidRDefault="00E0596A" w:rsidP="00497DAA">
      <w:pPr>
        <w:pStyle w:val="ListParagraph"/>
        <w:numPr>
          <w:ilvl w:val="0"/>
          <w:numId w:val="12"/>
        </w:numPr>
      </w:pPr>
      <w:r>
        <w:t>the courts</w:t>
      </w:r>
    </w:p>
    <w:p w14:paraId="411EAFD0" w14:textId="77777777" w:rsidR="00E0596A" w:rsidRDefault="00E0596A" w:rsidP="00497DAA">
      <w:pPr>
        <w:pStyle w:val="ListParagraph"/>
        <w:numPr>
          <w:ilvl w:val="0"/>
          <w:numId w:val="12"/>
        </w:numPr>
      </w:pPr>
      <w:r>
        <w:t>police</w:t>
      </w:r>
    </w:p>
    <w:p w14:paraId="514BA7B0" w14:textId="77777777" w:rsidR="00E0596A" w:rsidRDefault="00E0596A" w:rsidP="00497DAA">
      <w:pPr>
        <w:pStyle w:val="ListParagraph"/>
        <w:numPr>
          <w:ilvl w:val="0"/>
          <w:numId w:val="12"/>
        </w:numPr>
        <w:rPr>
          <w:rStyle w:val="Strong"/>
        </w:rPr>
      </w:pPr>
      <w:r>
        <w:t>the law.</w:t>
      </w:r>
    </w:p>
    <w:p w14:paraId="5E6CDEB5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Lived experience</w:t>
      </w:r>
    </w:p>
    <w:p w14:paraId="11A8A271" w14:textId="77777777" w:rsidR="00E0596A" w:rsidRPr="006908EC" w:rsidRDefault="00E0596A" w:rsidP="00E0596A">
      <w:r w:rsidRPr="006908EC">
        <w:t>If you have lived experience of disability, you:</w:t>
      </w:r>
    </w:p>
    <w:p w14:paraId="0D6C96FB" w14:textId="77777777" w:rsidR="00E0596A" w:rsidRPr="006908EC" w:rsidRDefault="00E0596A" w:rsidP="00497DAA">
      <w:pPr>
        <w:pStyle w:val="ListParagraph"/>
        <w:numPr>
          <w:ilvl w:val="0"/>
          <w:numId w:val="16"/>
        </w:numPr>
      </w:pPr>
      <w:r w:rsidRPr="006908EC">
        <w:t xml:space="preserve">have a disability </w:t>
      </w:r>
    </w:p>
    <w:p w14:paraId="19E8CB11" w14:textId="77777777" w:rsidR="00E0596A" w:rsidRPr="006908EC" w:rsidRDefault="00E0596A" w:rsidP="00497DAA">
      <w:pPr>
        <w:pStyle w:val="ListParagraph"/>
        <w:numPr>
          <w:ilvl w:val="0"/>
          <w:numId w:val="16"/>
        </w:numPr>
      </w:pPr>
      <w:r w:rsidRPr="006908EC">
        <w:t>know what life can be like for people with</w:t>
      </w:r>
      <w:r>
        <w:t> </w:t>
      </w:r>
      <w:r w:rsidRPr="006908EC">
        <w:t>disability</w:t>
      </w:r>
    </w:p>
    <w:p w14:paraId="12C30147" w14:textId="77777777" w:rsidR="00E0596A" w:rsidRPr="006908EC" w:rsidRDefault="00E0596A" w:rsidP="00497DAA">
      <w:pPr>
        <w:pStyle w:val="ListParagraph"/>
        <w:numPr>
          <w:ilvl w:val="0"/>
          <w:numId w:val="16"/>
        </w:numPr>
        <w:rPr>
          <w:rStyle w:val="Strong"/>
        </w:rPr>
      </w:pPr>
      <w:r w:rsidRPr="006908EC">
        <w:t>can tell your story to help others.</w:t>
      </w:r>
    </w:p>
    <w:p w14:paraId="5E14B9D0" w14:textId="77777777" w:rsidR="00E0596A" w:rsidRPr="006908EC" w:rsidRDefault="00E0596A" w:rsidP="00E0596A">
      <w:pPr>
        <w:spacing w:before="240"/>
      </w:pPr>
      <w:r w:rsidRPr="006908EC">
        <w:rPr>
          <w:rStyle w:val="Strong"/>
        </w:rPr>
        <w:t>Local area coordinators (LACs)</w:t>
      </w:r>
    </w:p>
    <w:p w14:paraId="5C29432B" w14:textId="77777777" w:rsidR="00E0596A" w:rsidRPr="006908EC" w:rsidRDefault="00E0596A" w:rsidP="00E0596A">
      <w:pPr>
        <w:rPr>
          <w:rStyle w:val="Strong"/>
        </w:rPr>
      </w:pPr>
      <w:r w:rsidRPr="006908EC">
        <w:rPr>
          <w:spacing w:val="2"/>
        </w:rPr>
        <w:t>An LAC is someone who helps people with</w:t>
      </w:r>
      <w:r w:rsidRPr="006908EC">
        <w:t xml:space="preserve"> </w:t>
      </w:r>
      <w:r w:rsidRPr="006908EC">
        <w:rPr>
          <w:spacing w:val="-2"/>
        </w:rPr>
        <w:t>disability find and use supports and services.</w:t>
      </w:r>
    </w:p>
    <w:p w14:paraId="3602A3F6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NDIA Board</w:t>
      </w:r>
    </w:p>
    <w:p w14:paraId="1E58D7F4" w14:textId="77777777" w:rsidR="00E0596A" w:rsidRPr="006908EC" w:rsidRDefault="00E0596A" w:rsidP="00E0596A">
      <w:pPr>
        <w:rPr>
          <w:rStyle w:val="Strong"/>
        </w:rPr>
      </w:pPr>
      <w:r w:rsidRPr="006908EC">
        <w:t>The NDIA Board is a group of people who make decisions about all parts of the NDIA.</w:t>
      </w:r>
    </w:p>
    <w:p w14:paraId="2A7012E6" w14:textId="77777777" w:rsidR="00EA2FEE" w:rsidRDefault="00EA2FEE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51617F56" w14:textId="497862B8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lastRenderedPageBreak/>
        <w:t>NDIS planner</w:t>
      </w:r>
    </w:p>
    <w:p w14:paraId="245EDBF6" w14:textId="77777777" w:rsidR="00E0596A" w:rsidRPr="006908EC" w:rsidRDefault="00E0596A" w:rsidP="00E0596A">
      <w:r w:rsidRPr="006908EC">
        <w:t>An NDIA planner is someone who:</w:t>
      </w:r>
    </w:p>
    <w:p w14:paraId="66293E69" w14:textId="77777777" w:rsidR="00E0596A" w:rsidRPr="006908EC" w:rsidRDefault="00E0596A" w:rsidP="00C17906">
      <w:pPr>
        <w:pStyle w:val="ListParagraph"/>
        <w:numPr>
          <w:ilvl w:val="0"/>
          <w:numId w:val="7"/>
        </w:numPr>
      </w:pPr>
      <w:r w:rsidRPr="006908EC">
        <w:t>makes new plans</w:t>
      </w:r>
    </w:p>
    <w:p w14:paraId="574C3E60" w14:textId="77777777" w:rsidR="00E0596A" w:rsidRPr="006908EC" w:rsidRDefault="00E0596A" w:rsidP="00C17906">
      <w:pPr>
        <w:pStyle w:val="ListParagraph"/>
        <w:numPr>
          <w:ilvl w:val="0"/>
          <w:numId w:val="7"/>
        </w:numPr>
        <w:rPr>
          <w:rStyle w:val="Strong"/>
        </w:rPr>
      </w:pPr>
      <w:r w:rsidRPr="006908EC">
        <w:t>changes plans.</w:t>
      </w:r>
    </w:p>
    <w:p w14:paraId="2301C8DC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Outcomes</w:t>
      </w:r>
    </w:p>
    <w:p w14:paraId="16836D8D" w14:textId="77777777" w:rsidR="00E0596A" w:rsidRPr="006908EC" w:rsidRDefault="00E0596A" w:rsidP="00E0596A">
      <w:pPr>
        <w:rPr>
          <w:rStyle w:val="Strong"/>
        </w:rPr>
      </w:pPr>
      <w:r w:rsidRPr="006908EC">
        <w:t>Outcomes are important results the NDIA want to get for people with disability.</w:t>
      </w:r>
    </w:p>
    <w:p w14:paraId="4B0E7497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Palliative care</w:t>
      </w:r>
    </w:p>
    <w:p w14:paraId="049BB1CE" w14:textId="77777777" w:rsidR="00E0596A" w:rsidRPr="006908EC" w:rsidRDefault="00E0596A" w:rsidP="00E0596A">
      <w:r w:rsidRPr="006908EC">
        <w:t>Palliative care is a support for when you are near the end of your life.</w:t>
      </w:r>
    </w:p>
    <w:p w14:paraId="6400E35B" w14:textId="77777777" w:rsidR="00E0596A" w:rsidRPr="006908EC" w:rsidRDefault="00E0596A" w:rsidP="00E0596A">
      <w:r w:rsidRPr="006908EC">
        <w:t>You use palliative care when you have an</w:t>
      </w:r>
      <w:r>
        <w:t> </w:t>
      </w:r>
      <w:r w:rsidRPr="006908EC">
        <w:t>illness</w:t>
      </w:r>
      <w:r>
        <w:t> </w:t>
      </w:r>
      <w:r w:rsidRPr="006908EC">
        <w:t>that:</w:t>
      </w:r>
    </w:p>
    <w:p w14:paraId="111F0AC1" w14:textId="77777777" w:rsidR="00E0596A" w:rsidRPr="006908EC" w:rsidRDefault="00E0596A" w:rsidP="00497DAA">
      <w:pPr>
        <w:pStyle w:val="ListParagraph"/>
        <w:numPr>
          <w:ilvl w:val="0"/>
          <w:numId w:val="23"/>
        </w:numPr>
      </w:pPr>
      <w:r w:rsidRPr="006908EC">
        <w:t>will get worse</w:t>
      </w:r>
    </w:p>
    <w:p w14:paraId="6EEC48C8" w14:textId="77777777" w:rsidR="00E0596A" w:rsidRPr="006908EC" w:rsidRDefault="00E0596A" w:rsidP="00497DAA">
      <w:pPr>
        <w:pStyle w:val="ListParagraph"/>
        <w:numPr>
          <w:ilvl w:val="0"/>
          <w:numId w:val="23"/>
        </w:numPr>
        <w:rPr>
          <w:rStyle w:val="Strong"/>
        </w:rPr>
      </w:pPr>
      <w:r w:rsidRPr="006908EC">
        <w:t>will last the rest of your life.</w:t>
      </w:r>
    </w:p>
    <w:p w14:paraId="79B1031C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Participants</w:t>
      </w:r>
    </w:p>
    <w:p w14:paraId="16D13D17" w14:textId="77777777" w:rsidR="00E0596A" w:rsidRPr="006908EC" w:rsidRDefault="00E0596A" w:rsidP="00E0596A">
      <w:r w:rsidRPr="006908EC">
        <w:rPr>
          <w:lang w:eastAsia="en-AU"/>
        </w:rPr>
        <w:t>Participants are people with disability who take part in</w:t>
      </w:r>
      <w:r w:rsidRPr="006908EC">
        <w:rPr>
          <w:rFonts w:ascii="Calibri" w:hAnsi="Calibri" w:cs="Calibri"/>
          <w:lang w:eastAsia="en-AU"/>
        </w:rPr>
        <w:t> </w:t>
      </w:r>
      <w:r w:rsidRPr="006908EC">
        <w:rPr>
          <w:lang w:eastAsia="en-AU"/>
        </w:rPr>
        <w:t>the NDIS.</w:t>
      </w:r>
    </w:p>
    <w:p w14:paraId="74214ED4" w14:textId="77777777" w:rsidR="00E0596A" w:rsidRPr="006908EC" w:rsidRDefault="00E0596A" w:rsidP="00E0596A">
      <w:pPr>
        <w:spacing w:before="240"/>
        <w:rPr>
          <w:rStyle w:val="edit-node"/>
          <w:b/>
          <w:bCs/>
          <w:color w:val="6B2976"/>
        </w:rPr>
      </w:pPr>
      <w:r w:rsidRPr="006908EC">
        <w:rPr>
          <w:rStyle w:val="Strong"/>
        </w:rPr>
        <w:t>Providers</w:t>
      </w:r>
    </w:p>
    <w:p w14:paraId="3CDA130D" w14:textId="77777777" w:rsidR="00E0596A" w:rsidRPr="006908EC" w:rsidRDefault="00E0596A" w:rsidP="00E0596A">
      <w:pPr>
        <w:rPr>
          <w:rStyle w:val="Strong"/>
        </w:rPr>
      </w:pPr>
      <w:r w:rsidRPr="006908EC">
        <w:rPr>
          <w:rStyle w:val="edit-node"/>
        </w:rPr>
        <w:t>Providers support people with disability by</w:t>
      </w:r>
      <w:r w:rsidRPr="006908EC">
        <w:rPr>
          <w:rStyle w:val="edit-node"/>
          <w:rFonts w:ascii="Calibri" w:hAnsi="Calibri" w:cs="Calibri"/>
        </w:rPr>
        <w:t> </w:t>
      </w:r>
      <w:r w:rsidRPr="006908EC">
        <w:rPr>
          <w:rStyle w:val="edit-node"/>
        </w:rPr>
        <w:t>delivering a service.</w:t>
      </w:r>
    </w:p>
    <w:p w14:paraId="1519B344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Psychosocial disability</w:t>
      </w:r>
    </w:p>
    <w:p w14:paraId="15FEED81" w14:textId="77777777" w:rsidR="00E0596A" w:rsidRPr="006908EC" w:rsidRDefault="00E0596A" w:rsidP="00E0596A">
      <w:pPr>
        <w:rPr>
          <w:lang w:eastAsia="en-AU"/>
        </w:rPr>
      </w:pPr>
      <w:r w:rsidRPr="006908EC">
        <w:t>A psychosocial disability affects your mental</w:t>
      </w:r>
      <w:r w:rsidRPr="006908EC">
        <w:rPr>
          <w:rStyle w:val="StyleCalibriCondensedby02pt"/>
          <w:spacing w:val="0"/>
        </w:rPr>
        <w:t> </w:t>
      </w:r>
      <w:r w:rsidRPr="006908EC">
        <w:t>health.</w:t>
      </w:r>
    </w:p>
    <w:p w14:paraId="6FEA315F" w14:textId="77777777" w:rsidR="00E0596A" w:rsidRPr="006908EC" w:rsidRDefault="00E0596A" w:rsidP="00E0596A">
      <w:r w:rsidRPr="006908EC">
        <w:t>It can affect how you:</w:t>
      </w:r>
    </w:p>
    <w:p w14:paraId="0674FC9B" w14:textId="77777777" w:rsidR="00E0596A" w:rsidRPr="006908EC" w:rsidRDefault="00E0596A" w:rsidP="0087495D">
      <w:pPr>
        <w:pStyle w:val="ListParagraph"/>
        <w:numPr>
          <w:ilvl w:val="0"/>
          <w:numId w:val="4"/>
        </w:numPr>
      </w:pPr>
      <w:r w:rsidRPr="006908EC">
        <w:t>think</w:t>
      </w:r>
    </w:p>
    <w:p w14:paraId="510B79C9" w14:textId="77777777" w:rsidR="00E0596A" w:rsidRPr="006908EC" w:rsidRDefault="00E0596A" w:rsidP="0087495D">
      <w:pPr>
        <w:pStyle w:val="ListParagraph"/>
        <w:numPr>
          <w:ilvl w:val="0"/>
          <w:numId w:val="4"/>
        </w:numPr>
      </w:pPr>
      <w:r w:rsidRPr="006908EC">
        <w:t>feel</w:t>
      </w:r>
    </w:p>
    <w:p w14:paraId="404BE5B1" w14:textId="77777777" w:rsidR="00E0596A" w:rsidRPr="006908EC" w:rsidRDefault="00E0596A" w:rsidP="0087495D">
      <w:pPr>
        <w:pStyle w:val="ListParagraph"/>
        <w:numPr>
          <w:ilvl w:val="0"/>
          <w:numId w:val="4"/>
        </w:numPr>
        <w:rPr>
          <w:rStyle w:val="Strong"/>
        </w:rPr>
      </w:pPr>
      <w:r w:rsidRPr="006908EC">
        <w:t>deal with other people.</w:t>
      </w:r>
    </w:p>
    <w:p w14:paraId="7B1F6B73" w14:textId="77777777" w:rsidR="00EA2FEE" w:rsidRDefault="00EA2FEE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3AB790B1" w14:textId="2891C42B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lastRenderedPageBreak/>
        <w:t>Reference Group</w:t>
      </w:r>
    </w:p>
    <w:p w14:paraId="2F36A487" w14:textId="77777777" w:rsidR="00E0596A" w:rsidRPr="006908EC" w:rsidRDefault="00E0596A" w:rsidP="0087495D">
      <w:pPr>
        <w:pStyle w:val="learall"/>
        <w:rPr>
          <w:rStyle w:val="Strong"/>
          <w:b w:val="0"/>
          <w:bCs w:val="0"/>
          <w:color w:val="auto"/>
        </w:rPr>
      </w:pPr>
      <w:r w:rsidRPr="006908EC">
        <w:t>A Reference Group is a group of people who give us</w:t>
      </w:r>
      <w:r w:rsidRPr="006908EC">
        <w:rPr>
          <w:rFonts w:ascii="Calibri" w:hAnsi="Calibri" w:cs="Calibri"/>
        </w:rPr>
        <w:t> </w:t>
      </w:r>
      <w:r w:rsidRPr="006908EC">
        <w:t>advice about a certain topic.</w:t>
      </w:r>
    </w:p>
    <w:p w14:paraId="5E529ACB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Special Disability Trusts</w:t>
      </w:r>
    </w:p>
    <w:p w14:paraId="22095017" w14:textId="77777777" w:rsidR="00E0596A" w:rsidRPr="006908EC" w:rsidRDefault="00E0596A" w:rsidP="00E0596A">
      <w:pPr>
        <w:rPr>
          <w:rStyle w:val="Strong"/>
        </w:rPr>
      </w:pPr>
      <w:r w:rsidRPr="006908EC">
        <w:rPr>
          <w:spacing w:val="-2"/>
        </w:rPr>
        <w:t>Special Disability Trusts are set up by the family</w:t>
      </w:r>
      <w:r w:rsidRPr="006908EC">
        <w:t xml:space="preserve"> </w:t>
      </w:r>
      <w:r w:rsidRPr="006908EC">
        <w:rPr>
          <w:spacing w:val="4"/>
        </w:rPr>
        <w:t xml:space="preserve">of a person with disability who needs a lot </w:t>
      </w:r>
      <w:r w:rsidRPr="006908EC">
        <w:t>of</w:t>
      </w:r>
      <w:r>
        <w:t> </w:t>
      </w:r>
      <w:r w:rsidRPr="006908EC">
        <w:t>support</w:t>
      </w:r>
      <w:r>
        <w:t>.</w:t>
      </w:r>
    </w:p>
    <w:p w14:paraId="5A523CE0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Specialist disability accommodation (SDA)</w:t>
      </w:r>
    </w:p>
    <w:p w14:paraId="1FF631E5" w14:textId="77777777" w:rsidR="00E0596A" w:rsidRPr="006908EC" w:rsidRDefault="00E0596A" w:rsidP="00E0596A">
      <w:pPr>
        <w:rPr>
          <w:rStyle w:val="Strong"/>
        </w:rPr>
      </w:pPr>
      <w:r w:rsidRPr="006908EC">
        <w:t>SDA is housing for people with disability who need extra support most of the time.</w:t>
      </w:r>
    </w:p>
    <w:p w14:paraId="42E4F3D6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Supported decision-making</w:t>
      </w:r>
    </w:p>
    <w:p w14:paraId="646B23D2" w14:textId="77777777" w:rsidR="00E0596A" w:rsidRPr="006908EC" w:rsidRDefault="00E0596A" w:rsidP="00E0596A">
      <w:pPr>
        <w:rPr>
          <w:rStyle w:val="Strong"/>
        </w:rPr>
      </w:pPr>
      <w:r w:rsidRPr="006908EC">
        <w:t>Supported decision-making is when someone helps you make important decisions about your life and how you will live.</w:t>
      </w:r>
    </w:p>
    <w:p w14:paraId="7D4A0946" w14:textId="77777777" w:rsidR="00E0596A" w:rsidRPr="006908EC" w:rsidRDefault="00E0596A" w:rsidP="00E0596A">
      <w:pPr>
        <w:spacing w:before="240"/>
        <w:rPr>
          <w:rStyle w:val="Strong"/>
        </w:rPr>
      </w:pPr>
      <w:r w:rsidRPr="006908EC">
        <w:rPr>
          <w:rStyle w:val="Strong"/>
        </w:rPr>
        <w:t>Supported independent living (SIL)</w:t>
      </w:r>
    </w:p>
    <w:p w14:paraId="1C52C867" w14:textId="77777777" w:rsidR="00E0596A" w:rsidRPr="006908EC" w:rsidRDefault="00E0596A" w:rsidP="00E0596A">
      <w:r w:rsidRPr="006908EC">
        <w:t>SIL is help with day-to-day tasks around your home so you can:</w:t>
      </w:r>
    </w:p>
    <w:p w14:paraId="2EDEE891" w14:textId="77777777" w:rsidR="00E0596A" w:rsidRPr="006908EC" w:rsidRDefault="00E0596A" w:rsidP="004F0961">
      <w:pPr>
        <w:pStyle w:val="ListParagraph"/>
        <w:numPr>
          <w:ilvl w:val="0"/>
          <w:numId w:val="3"/>
        </w:numPr>
      </w:pPr>
      <w:r w:rsidRPr="006908EC">
        <w:t>do things for yourself</w:t>
      </w:r>
    </w:p>
    <w:p w14:paraId="634A4339" w14:textId="5D505E2F" w:rsidR="000E4E3C" w:rsidRPr="006A7E16" w:rsidRDefault="00E0596A" w:rsidP="00E0596A">
      <w:pPr>
        <w:pStyle w:val="ListParagraph"/>
        <w:numPr>
          <w:ilvl w:val="0"/>
          <w:numId w:val="3"/>
        </w:numPr>
      </w:pPr>
      <w:r w:rsidRPr="006908EC">
        <w:t>learn new skills.</w:t>
      </w:r>
    </w:p>
    <w:p w14:paraId="757DB64B" w14:textId="651BBC81" w:rsidR="00EC31C6" w:rsidRPr="00EA2FEE" w:rsidRDefault="00E0596A" w:rsidP="00EA2FEE">
      <w:pPr>
        <w:spacing w:before="4560"/>
        <w:rPr>
          <w:rFonts w:cs="Arial"/>
          <w:b/>
          <w:bCs/>
          <w:color w:val="FFFFFF" w:themeColor="background1"/>
          <w:sz w:val="44"/>
          <w:szCs w:val="36"/>
        </w:rPr>
      </w:pPr>
      <w:r w:rsidRPr="00EA2FEE">
        <w:rPr>
          <w:rFonts w:cs="Arial"/>
          <w:sz w:val="24"/>
          <w:szCs w:val="24"/>
        </w:rPr>
        <w:t>The Information Access Group cre</w:t>
      </w:r>
      <w:r w:rsidRPr="00EA2FEE">
        <w:rPr>
          <w:rStyle w:val="EndnoteTextChar"/>
          <w:rFonts w:ascii="Arial" w:hAnsi="Arial" w:cs="Arial"/>
        </w:rPr>
        <w:t xml:space="preserve">ated this </w:t>
      </w:r>
      <w:r w:rsidR="004A60EA" w:rsidRPr="00EA2FEE">
        <w:rPr>
          <w:rStyle w:val="EndnoteTextChar"/>
          <w:rFonts w:ascii="Arial" w:hAnsi="Arial" w:cs="Arial"/>
        </w:rPr>
        <w:t xml:space="preserve">text-only </w:t>
      </w:r>
      <w:r w:rsidRPr="00EA2FEE">
        <w:rPr>
          <w:rStyle w:val="EndnoteTextChar"/>
          <w:rFonts w:ascii="Arial" w:hAnsi="Arial" w:cs="Arial"/>
        </w:rPr>
        <w:t xml:space="preserve">Easy Read document. </w:t>
      </w:r>
      <w:r w:rsidRPr="00EA2FEE">
        <w:rPr>
          <w:rFonts w:cs="Arial"/>
          <w:sz w:val="24"/>
          <w:szCs w:val="24"/>
        </w:rPr>
        <w:t xml:space="preserve">For any enquiries, please visit </w:t>
      </w:r>
      <w:hyperlink r:id="rId13" w:history="1">
        <w:r w:rsidRPr="00EA2FEE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EA2FEE">
        <w:rPr>
          <w:rFonts w:cs="Arial"/>
          <w:sz w:val="24"/>
          <w:szCs w:val="24"/>
        </w:rPr>
        <w:t>. Quote job number 5264-B</w:t>
      </w:r>
      <w:bookmarkEnd w:id="112"/>
      <w:bookmarkEnd w:id="113"/>
    </w:p>
    <w:sectPr w:rsidR="00EC31C6" w:rsidRPr="00EA2FEE" w:rsidSect="00E310D5">
      <w:footerReference w:type="default" r:id="rId14"/>
      <w:headerReference w:type="first" r:id="rId15"/>
      <w:footerReference w:type="firs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64089" w14:textId="77777777" w:rsidR="00CF1567" w:rsidRDefault="00CF1567" w:rsidP="00134CC3">
      <w:pPr>
        <w:spacing w:before="0" w:after="0" w:line="240" w:lineRule="auto"/>
      </w:pPr>
      <w:r>
        <w:separator/>
      </w:r>
    </w:p>
  </w:endnote>
  <w:endnote w:type="continuationSeparator" w:id="0">
    <w:p w14:paraId="4584E12D" w14:textId="77777777" w:rsidR="00CF1567" w:rsidRDefault="00CF156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6201C08" w14:textId="77777777" w:rsidR="00CF1567" w:rsidRDefault="00CF156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F5C5" w14:textId="58F9E26A" w:rsidR="00384C4C" w:rsidRPr="00E0596A" w:rsidRDefault="00E0596A" w:rsidP="00E0596A">
    <w:pPr>
      <w:pStyle w:val="Footer"/>
      <w:jc w:val="center"/>
      <w:rPr>
        <w:color w:val="auto"/>
      </w:rPr>
    </w:pPr>
    <w:r w:rsidRPr="00E0596A">
      <w:rPr>
        <w:color w:val="auto"/>
      </w:rPr>
      <w:t xml:space="preserve">Page </w:t>
    </w:r>
    <w:r w:rsidRPr="00E0596A">
      <w:rPr>
        <w:color w:val="auto"/>
      </w:rPr>
      <w:fldChar w:fldCharType="begin"/>
    </w:r>
    <w:r w:rsidRPr="00E0596A">
      <w:rPr>
        <w:color w:val="auto"/>
      </w:rPr>
      <w:instrText xml:space="preserve"> PAGE  \* Arabic  \* MERGEFORMAT </w:instrText>
    </w:r>
    <w:r w:rsidRPr="00E0596A">
      <w:rPr>
        <w:color w:val="auto"/>
      </w:rPr>
      <w:fldChar w:fldCharType="separate"/>
    </w:r>
    <w:r w:rsidRPr="00E0596A">
      <w:rPr>
        <w:color w:val="auto"/>
      </w:rPr>
      <w:t>2</w:t>
    </w:r>
    <w:r w:rsidRPr="00E0596A">
      <w:rPr>
        <w:color w:val="auto"/>
      </w:rPr>
      <w:fldChar w:fldCharType="end"/>
    </w:r>
    <w:r w:rsidRPr="00E0596A">
      <w:rPr>
        <w:color w:val="auto"/>
      </w:rPr>
      <w:t xml:space="preserve"> of </w:t>
    </w:r>
    <w:r w:rsidRPr="00E0596A">
      <w:rPr>
        <w:color w:val="auto"/>
      </w:rPr>
      <w:fldChar w:fldCharType="begin"/>
    </w:r>
    <w:r w:rsidRPr="00E0596A">
      <w:rPr>
        <w:color w:val="auto"/>
      </w:rPr>
      <w:instrText xml:space="preserve"> NUMPAGES  \* Arabic  \* MERGEFORMAT </w:instrText>
    </w:r>
    <w:r w:rsidRPr="00E0596A">
      <w:rPr>
        <w:color w:val="auto"/>
      </w:rPr>
      <w:fldChar w:fldCharType="separate"/>
    </w:r>
    <w:r w:rsidRPr="00E0596A">
      <w:rPr>
        <w:color w:val="auto"/>
      </w:rPr>
      <w:t>2</w:t>
    </w:r>
    <w:r w:rsidRPr="00E0596A">
      <w:rPr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5CAE1" w14:textId="5B26AEDC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28904" w14:textId="77777777" w:rsidR="00CF1567" w:rsidRDefault="00CF156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25882E8" w14:textId="77777777" w:rsidR="00CF1567" w:rsidRDefault="00CF156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E12A35A" w14:textId="77777777" w:rsidR="00CF1567" w:rsidRDefault="00CF156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6498" w14:textId="6F8D5337" w:rsidR="00384C4C" w:rsidRPr="00C65783" w:rsidRDefault="00384C4C" w:rsidP="005842C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27F2A"/>
    <w:multiLevelType w:val="hybridMultilevel"/>
    <w:tmpl w:val="A12E0E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45BAC"/>
    <w:multiLevelType w:val="hybridMultilevel"/>
    <w:tmpl w:val="0634720A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C3C8C"/>
    <w:multiLevelType w:val="hybridMultilevel"/>
    <w:tmpl w:val="FD3A2D36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3418FF"/>
    <w:multiLevelType w:val="hybridMultilevel"/>
    <w:tmpl w:val="0DA4B8A4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D738AA"/>
    <w:multiLevelType w:val="hybridMultilevel"/>
    <w:tmpl w:val="29DE799C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C920997"/>
    <w:multiLevelType w:val="hybridMultilevel"/>
    <w:tmpl w:val="C16E397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629BE"/>
    <w:multiLevelType w:val="hybridMultilevel"/>
    <w:tmpl w:val="7CB48718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E9644A"/>
    <w:multiLevelType w:val="hybridMultilevel"/>
    <w:tmpl w:val="503C75AE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805D4A"/>
    <w:multiLevelType w:val="hybridMultilevel"/>
    <w:tmpl w:val="D9728EA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B66083"/>
    <w:multiLevelType w:val="hybridMultilevel"/>
    <w:tmpl w:val="62BA18DE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E16BD6"/>
    <w:multiLevelType w:val="hybridMultilevel"/>
    <w:tmpl w:val="4C6AEAD2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BA0A97"/>
    <w:multiLevelType w:val="hybridMultilevel"/>
    <w:tmpl w:val="393E76A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1A60"/>
    <w:multiLevelType w:val="hybridMultilevel"/>
    <w:tmpl w:val="140690E8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36629"/>
    <w:multiLevelType w:val="hybridMultilevel"/>
    <w:tmpl w:val="F77872D6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950859"/>
    <w:multiLevelType w:val="hybridMultilevel"/>
    <w:tmpl w:val="1770737A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BF42C3"/>
    <w:multiLevelType w:val="hybridMultilevel"/>
    <w:tmpl w:val="C888B406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1163CB"/>
    <w:multiLevelType w:val="hybridMultilevel"/>
    <w:tmpl w:val="46569F6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AD46D9"/>
    <w:multiLevelType w:val="hybridMultilevel"/>
    <w:tmpl w:val="0F244DDA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80621F"/>
    <w:multiLevelType w:val="hybridMultilevel"/>
    <w:tmpl w:val="31ECA9B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511C39"/>
    <w:multiLevelType w:val="hybridMultilevel"/>
    <w:tmpl w:val="CECE7264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B847FD"/>
    <w:multiLevelType w:val="hybridMultilevel"/>
    <w:tmpl w:val="14CADE82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D910A2"/>
    <w:multiLevelType w:val="hybridMultilevel"/>
    <w:tmpl w:val="82DCA954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506E08"/>
    <w:multiLevelType w:val="hybridMultilevel"/>
    <w:tmpl w:val="D1BEDC0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FC14DE"/>
    <w:multiLevelType w:val="hybridMultilevel"/>
    <w:tmpl w:val="720242E0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C25518"/>
    <w:multiLevelType w:val="hybridMultilevel"/>
    <w:tmpl w:val="1694A30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2902877">
    <w:abstractNumId w:val="5"/>
  </w:num>
  <w:num w:numId="2" w16cid:durableId="362366335">
    <w:abstractNumId w:val="18"/>
  </w:num>
  <w:num w:numId="3" w16cid:durableId="543834842">
    <w:abstractNumId w:val="25"/>
  </w:num>
  <w:num w:numId="4" w16cid:durableId="43330819">
    <w:abstractNumId w:val="12"/>
  </w:num>
  <w:num w:numId="5" w16cid:durableId="815148612">
    <w:abstractNumId w:val="9"/>
  </w:num>
  <w:num w:numId="6" w16cid:durableId="800224302">
    <w:abstractNumId w:val="24"/>
  </w:num>
  <w:num w:numId="7" w16cid:durableId="1894463313">
    <w:abstractNumId w:val="1"/>
  </w:num>
  <w:num w:numId="8" w16cid:durableId="572742225">
    <w:abstractNumId w:val="19"/>
  </w:num>
  <w:num w:numId="9" w16cid:durableId="339940683">
    <w:abstractNumId w:val="11"/>
  </w:num>
  <w:num w:numId="10" w16cid:durableId="537356600">
    <w:abstractNumId w:val="22"/>
  </w:num>
  <w:num w:numId="11" w16cid:durableId="738140140">
    <w:abstractNumId w:val="16"/>
  </w:num>
  <w:num w:numId="12" w16cid:durableId="1825462665">
    <w:abstractNumId w:val="10"/>
  </w:num>
  <w:num w:numId="13" w16cid:durableId="1698962397">
    <w:abstractNumId w:val="20"/>
  </w:num>
  <w:num w:numId="14" w16cid:durableId="735395429">
    <w:abstractNumId w:val="14"/>
  </w:num>
  <w:num w:numId="15" w16cid:durableId="2094741454">
    <w:abstractNumId w:val="6"/>
  </w:num>
  <w:num w:numId="16" w16cid:durableId="688915639">
    <w:abstractNumId w:val="15"/>
  </w:num>
  <w:num w:numId="17" w16cid:durableId="1682855945">
    <w:abstractNumId w:val="21"/>
  </w:num>
  <w:num w:numId="18" w16cid:durableId="705955901">
    <w:abstractNumId w:val="3"/>
  </w:num>
  <w:num w:numId="19" w16cid:durableId="977539256">
    <w:abstractNumId w:val="2"/>
  </w:num>
  <w:num w:numId="20" w16cid:durableId="425924133">
    <w:abstractNumId w:val="23"/>
  </w:num>
  <w:num w:numId="21" w16cid:durableId="1768967212">
    <w:abstractNumId w:val="17"/>
  </w:num>
  <w:num w:numId="22" w16cid:durableId="411199793">
    <w:abstractNumId w:val="7"/>
  </w:num>
  <w:num w:numId="23" w16cid:durableId="1534416101">
    <w:abstractNumId w:val="4"/>
  </w:num>
  <w:num w:numId="24" w16cid:durableId="60178471">
    <w:abstractNumId w:val="13"/>
  </w:num>
  <w:num w:numId="25" w16cid:durableId="2061899498">
    <w:abstractNumId w:val="8"/>
  </w:num>
  <w:num w:numId="26" w16cid:durableId="1397976915">
    <w:abstractNumId w:val="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1468"/>
    <w:rsid w:val="0001162E"/>
    <w:rsid w:val="00011D76"/>
    <w:rsid w:val="00011DF5"/>
    <w:rsid w:val="00011F45"/>
    <w:rsid w:val="00012C36"/>
    <w:rsid w:val="00012DD6"/>
    <w:rsid w:val="000131A3"/>
    <w:rsid w:val="000132BF"/>
    <w:rsid w:val="00013C0A"/>
    <w:rsid w:val="00014008"/>
    <w:rsid w:val="0001404D"/>
    <w:rsid w:val="0001467F"/>
    <w:rsid w:val="000149C3"/>
    <w:rsid w:val="00015997"/>
    <w:rsid w:val="0001613C"/>
    <w:rsid w:val="00016EEB"/>
    <w:rsid w:val="000174BF"/>
    <w:rsid w:val="00017C44"/>
    <w:rsid w:val="0002090D"/>
    <w:rsid w:val="00020BF2"/>
    <w:rsid w:val="00020CAC"/>
    <w:rsid w:val="000236B5"/>
    <w:rsid w:val="00023B64"/>
    <w:rsid w:val="00023DC1"/>
    <w:rsid w:val="00023E1F"/>
    <w:rsid w:val="00024098"/>
    <w:rsid w:val="00025085"/>
    <w:rsid w:val="00025F1F"/>
    <w:rsid w:val="00026A6F"/>
    <w:rsid w:val="00026B4E"/>
    <w:rsid w:val="00026D9B"/>
    <w:rsid w:val="00026E8E"/>
    <w:rsid w:val="000276DA"/>
    <w:rsid w:val="00031E57"/>
    <w:rsid w:val="00032034"/>
    <w:rsid w:val="0003212C"/>
    <w:rsid w:val="000326CA"/>
    <w:rsid w:val="00032C87"/>
    <w:rsid w:val="00033014"/>
    <w:rsid w:val="00034C79"/>
    <w:rsid w:val="000354A6"/>
    <w:rsid w:val="00035CE8"/>
    <w:rsid w:val="00035D95"/>
    <w:rsid w:val="00036BFA"/>
    <w:rsid w:val="00036E23"/>
    <w:rsid w:val="00037534"/>
    <w:rsid w:val="0004022D"/>
    <w:rsid w:val="0004057F"/>
    <w:rsid w:val="000407F8"/>
    <w:rsid w:val="00040894"/>
    <w:rsid w:val="000412EC"/>
    <w:rsid w:val="0004229E"/>
    <w:rsid w:val="0004268F"/>
    <w:rsid w:val="00042E55"/>
    <w:rsid w:val="000432B1"/>
    <w:rsid w:val="000434DF"/>
    <w:rsid w:val="00043949"/>
    <w:rsid w:val="00043986"/>
    <w:rsid w:val="000440AA"/>
    <w:rsid w:val="0004415F"/>
    <w:rsid w:val="00044243"/>
    <w:rsid w:val="00044D74"/>
    <w:rsid w:val="00045E7A"/>
    <w:rsid w:val="00046373"/>
    <w:rsid w:val="000464C1"/>
    <w:rsid w:val="00046C00"/>
    <w:rsid w:val="00046D0B"/>
    <w:rsid w:val="00046E47"/>
    <w:rsid w:val="00046E85"/>
    <w:rsid w:val="000473F6"/>
    <w:rsid w:val="00047818"/>
    <w:rsid w:val="0005049B"/>
    <w:rsid w:val="0005158E"/>
    <w:rsid w:val="00051741"/>
    <w:rsid w:val="00051B69"/>
    <w:rsid w:val="00051DB0"/>
    <w:rsid w:val="00052332"/>
    <w:rsid w:val="00053110"/>
    <w:rsid w:val="00053B9D"/>
    <w:rsid w:val="00054B49"/>
    <w:rsid w:val="00055CA9"/>
    <w:rsid w:val="00055E49"/>
    <w:rsid w:val="000565B6"/>
    <w:rsid w:val="00056735"/>
    <w:rsid w:val="000569A2"/>
    <w:rsid w:val="00056EB9"/>
    <w:rsid w:val="00057092"/>
    <w:rsid w:val="0005720B"/>
    <w:rsid w:val="00057B43"/>
    <w:rsid w:val="00057E76"/>
    <w:rsid w:val="00060533"/>
    <w:rsid w:val="00060614"/>
    <w:rsid w:val="0006074B"/>
    <w:rsid w:val="00060E3E"/>
    <w:rsid w:val="00061545"/>
    <w:rsid w:val="0006169B"/>
    <w:rsid w:val="00061EAF"/>
    <w:rsid w:val="00061FF6"/>
    <w:rsid w:val="000625EB"/>
    <w:rsid w:val="00062D53"/>
    <w:rsid w:val="0006339E"/>
    <w:rsid w:val="00063772"/>
    <w:rsid w:val="000638F0"/>
    <w:rsid w:val="00063F29"/>
    <w:rsid w:val="000641A6"/>
    <w:rsid w:val="00064806"/>
    <w:rsid w:val="00065443"/>
    <w:rsid w:val="000668C2"/>
    <w:rsid w:val="000669E2"/>
    <w:rsid w:val="00066B8B"/>
    <w:rsid w:val="00067033"/>
    <w:rsid w:val="00067268"/>
    <w:rsid w:val="000676E6"/>
    <w:rsid w:val="00070DF1"/>
    <w:rsid w:val="00071AA5"/>
    <w:rsid w:val="0007213A"/>
    <w:rsid w:val="0007286C"/>
    <w:rsid w:val="00073579"/>
    <w:rsid w:val="00073C4F"/>
    <w:rsid w:val="00073CF0"/>
    <w:rsid w:val="00073D6E"/>
    <w:rsid w:val="000741EF"/>
    <w:rsid w:val="000745FC"/>
    <w:rsid w:val="000749C5"/>
    <w:rsid w:val="00074F07"/>
    <w:rsid w:val="00074F0A"/>
    <w:rsid w:val="0007564C"/>
    <w:rsid w:val="00076225"/>
    <w:rsid w:val="00076426"/>
    <w:rsid w:val="000765B7"/>
    <w:rsid w:val="00076A51"/>
    <w:rsid w:val="00076B17"/>
    <w:rsid w:val="00076E7A"/>
    <w:rsid w:val="00076FDD"/>
    <w:rsid w:val="000770B3"/>
    <w:rsid w:val="00077149"/>
    <w:rsid w:val="0007758B"/>
    <w:rsid w:val="00077682"/>
    <w:rsid w:val="00077B2A"/>
    <w:rsid w:val="00080002"/>
    <w:rsid w:val="000802BB"/>
    <w:rsid w:val="000809CC"/>
    <w:rsid w:val="00081281"/>
    <w:rsid w:val="00081601"/>
    <w:rsid w:val="00081CAB"/>
    <w:rsid w:val="00081CF6"/>
    <w:rsid w:val="00082231"/>
    <w:rsid w:val="0008232C"/>
    <w:rsid w:val="00082456"/>
    <w:rsid w:val="00082485"/>
    <w:rsid w:val="00082754"/>
    <w:rsid w:val="00083A0D"/>
    <w:rsid w:val="00084B33"/>
    <w:rsid w:val="00084F8E"/>
    <w:rsid w:val="0008501C"/>
    <w:rsid w:val="00085103"/>
    <w:rsid w:val="00085203"/>
    <w:rsid w:val="00085D87"/>
    <w:rsid w:val="00086352"/>
    <w:rsid w:val="00086457"/>
    <w:rsid w:val="0008678B"/>
    <w:rsid w:val="000868CE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2F2"/>
    <w:rsid w:val="000A0B89"/>
    <w:rsid w:val="000A12ED"/>
    <w:rsid w:val="000A1AC3"/>
    <w:rsid w:val="000A210F"/>
    <w:rsid w:val="000A22C5"/>
    <w:rsid w:val="000A2CA7"/>
    <w:rsid w:val="000A31E6"/>
    <w:rsid w:val="000A3816"/>
    <w:rsid w:val="000A418E"/>
    <w:rsid w:val="000A5D45"/>
    <w:rsid w:val="000A6160"/>
    <w:rsid w:val="000A6221"/>
    <w:rsid w:val="000A627C"/>
    <w:rsid w:val="000A6AC9"/>
    <w:rsid w:val="000A7480"/>
    <w:rsid w:val="000A767E"/>
    <w:rsid w:val="000A7976"/>
    <w:rsid w:val="000B0B85"/>
    <w:rsid w:val="000B1F3D"/>
    <w:rsid w:val="000B2808"/>
    <w:rsid w:val="000B2B08"/>
    <w:rsid w:val="000B3023"/>
    <w:rsid w:val="000B3505"/>
    <w:rsid w:val="000B3542"/>
    <w:rsid w:val="000B3729"/>
    <w:rsid w:val="000B3AB2"/>
    <w:rsid w:val="000B40DA"/>
    <w:rsid w:val="000B429D"/>
    <w:rsid w:val="000B438B"/>
    <w:rsid w:val="000B43C5"/>
    <w:rsid w:val="000B43F8"/>
    <w:rsid w:val="000B4D35"/>
    <w:rsid w:val="000B4D9E"/>
    <w:rsid w:val="000B573C"/>
    <w:rsid w:val="000B58C9"/>
    <w:rsid w:val="000B5E70"/>
    <w:rsid w:val="000B6C30"/>
    <w:rsid w:val="000B6C74"/>
    <w:rsid w:val="000B7679"/>
    <w:rsid w:val="000B7B68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704"/>
    <w:rsid w:val="000C1955"/>
    <w:rsid w:val="000C1AC5"/>
    <w:rsid w:val="000C1AF5"/>
    <w:rsid w:val="000C242F"/>
    <w:rsid w:val="000C2722"/>
    <w:rsid w:val="000C34EC"/>
    <w:rsid w:val="000C3B9B"/>
    <w:rsid w:val="000C3D30"/>
    <w:rsid w:val="000C3D5E"/>
    <w:rsid w:val="000C3F23"/>
    <w:rsid w:val="000C44A7"/>
    <w:rsid w:val="000C51F1"/>
    <w:rsid w:val="000C60AA"/>
    <w:rsid w:val="000C6865"/>
    <w:rsid w:val="000C73B6"/>
    <w:rsid w:val="000C7419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1CA0"/>
    <w:rsid w:val="000D2072"/>
    <w:rsid w:val="000D2127"/>
    <w:rsid w:val="000D24DE"/>
    <w:rsid w:val="000D282A"/>
    <w:rsid w:val="000D2C19"/>
    <w:rsid w:val="000D2CA4"/>
    <w:rsid w:val="000D2D97"/>
    <w:rsid w:val="000D3188"/>
    <w:rsid w:val="000D36DD"/>
    <w:rsid w:val="000D3ECA"/>
    <w:rsid w:val="000D4A13"/>
    <w:rsid w:val="000D57A2"/>
    <w:rsid w:val="000D5DB2"/>
    <w:rsid w:val="000D5DBE"/>
    <w:rsid w:val="000D7347"/>
    <w:rsid w:val="000D78AF"/>
    <w:rsid w:val="000D7998"/>
    <w:rsid w:val="000D7DE3"/>
    <w:rsid w:val="000D7F04"/>
    <w:rsid w:val="000E042D"/>
    <w:rsid w:val="000E06E3"/>
    <w:rsid w:val="000E1147"/>
    <w:rsid w:val="000E16BF"/>
    <w:rsid w:val="000E176D"/>
    <w:rsid w:val="000E18AB"/>
    <w:rsid w:val="000E203E"/>
    <w:rsid w:val="000E4C48"/>
    <w:rsid w:val="000E4E3C"/>
    <w:rsid w:val="000E55B2"/>
    <w:rsid w:val="000E5E0E"/>
    <w:rsid w:val="000E627C"/>
    <w:rsid w:val="000F0D13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ABF"/>
    <w:rsid w:val="000F79C4"/>
    <w:rsid w:val="001000C8"/>
    <w:rsid w:val="00100247"/>
    <w:rsid w:val="001011BF"/>
    <w:rsid w:val="00101DC6"/>
    <w:rsid w:val="0010205D"/>
    <w:rsid w:val="00103FD1"/>
    <w:rsid w:val="00104C96"/>
    <w:rsid w:val="00104CF5"/>
    <w:rsid w:val="00104D82"/>
    <w:rsid w:val="001050D9"/>
    <w:rsid w:val="0010561C"/>
    <w:rsid w:val="001056CB"/>
    <w:rsid w:val="001066AD"/>
    <w:rsid w:val="001077C6"/>
    <w:rsid w:val="001078E4"/>
    <w:rsid w:val="001110D2"/>
    <w:rsid w:val="00111BC2"/>
    <w:rsid w:val="00112060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05A"/>
    <w:rsid w:val="001179C2"/>
    <w:rsid w:val="00117AEC"/>
    <w:rsid w:val="00117E95"/>
    <w:rsid w:val="001207BF"/>
    <w:rsid w:val="00120897"/>
    <w:rsid w:val="00120A79"/>
    <w:rsid w:val="00120C33"/>
    <w:rsid w:val="00120D65"/>
    <w:rsid w:val="00120EEC"/>
    <w:rsid w:val="0012189A"/>
    <w:rsid w:val="00121BE9"/>
    <w:rsid w:val="00121EC5"/>
    <w:rsid w:val="001220C2"/>
    <w:rsid w:val="001222F2"/>
    <w:rsid w:val="00122FE0"/>
    <w:rsid w:val="00123A8C"/>
    <w:rsid w:val="00123C0D"/>
    <w:rsid w:val="00124307"/>
    <w:rsid w:val="00124625"/>
    <w:rsid w:val="00124F36"/>
    <w:rsid w:val="00125BDF"/>
    <w:rsid w:val="00125EE3"/>
    <w:rsid w:val="001264AC"/>
    <w:rsid w:val="00126658"/>
    <w:rsid w:val="00126E41"/>
    <w:rsid w:val="00126FC2"/>
    <w:rsid w:val="00130F69"/>
    <w:rsid w:val="00131635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01D"/>
    <w:rsid w:val="001401FE"/>
    <w:rsid w:val="00140622"/>
    <w:rsid w:val="001406F8"/>
    <w:rsid w:val="00140DB8"/>
    <w:rsid w:val="0014133F"/>
    <w:rsid w:val="00141AEC"/>
    <w:rsid w:val="00141D69"/>
    <w:rsid w:val="001420EB"/>
    <w:rsid w:val="0014286F"/>
    <w:rsid w:val="00142BC6"/>
    <w:rsid w:val="00144000"/>
    <w:rsid w:val="0014402F"/>
    <w:rsid w:val="001448DE"/>
    <w:rsid w:val="001453C8"/>
    <w:rsid w:val="00145FAF"/>
    <w:rsid w:val="00147C2C"/>
    <w:rsid w:val="0015039E"/>
    <w:rsid w:val="00150560"/>
    <w:rsid w:val="00150649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5205"/>
    <w:rsid w:val="0015569B"/>
    <w:rsid w:val="001565CC"/>
    <w:rsid w:val="001600B3"/>
    <w:rsid w:val="00160217"/>
    <w:rsid w:val="001606BE"/>
    <w:rsid w:val="00160B29"/>
    <w:rsid w:val="00161300"/>
    <w:rsid w:val="001619E4"/>
    <w:rsid w:val="00162701"/>
    <w:rsid w:val="00164186"/>
    <w:rsid w:val="00164C20"/>
    <w:rsid w:val="00164C4A"/>
    <w:rsid w:val="00165099"/>
    <w:rsid w:val="0016570E"/>
    <w:rsid w:val="00165863"/>
    <w:rsid w:val="00165DF8"/>
    <w:rsid w:val="00165FEA"/>
    <w:rsid w:val="0016630A"/>
    <w:rsid w:val="001663A3"/>
    <w:rsid w:val="001669B2"/>
    <w:rsid w:val="00167927"/>
    <w:rsid w:val="00170506"/>
    <w:rsid w:val="00170784"/>
    <w:rsid w:val="001710DB"/>
    <w:rsid w:val="001711FF"/>
    <w:rsid w:val="001712A0"/>
    <w:rsid w:val="00171592"/>
    <w:rsid w:val="0017256E"/>
    <w:rsid w:val="001725B7"/>
    <w:rsid w:val="00172FC5"/>
    <w:rsid w:val="001731F9"/>
    <w:rsid w:val="00173B3A"/>
    <w:rsid w:val="00173F69"/>
    <w:rsid w:val="00174829"/>
    <w:rsid w:val="00174B02"/>
    <w:rsid w:val="0017564C"/>
    <w:rsid w:val="0017586A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432B"/>
    <w:rsid w:val="00184817"/>
    <w:rsid w:val="00185AE9"/>
    <w:rsid w:val="0018611B"/>
    <w:rsid w:val="001869AE"/>
    <w:rsid w:val="00187383"/>
    <w:rsid w:val="001875A1"/>
    <w:rsid w:val="00187DB4"/>
    <w:rsid w:val="0019031B"/>
    <w:rsid w:val="00190B04"/>
    <w:rsid w:val="00190D93"/>
    <w:rsid w:val="00190EE2"/>
    <w:rsid w:val="001913A3"/>
    <w:rsid w:val="001917D9"/>
    <w:rsid w:val="00191834"/>
    <w:rsid w:val="00191968"/>
    <w:rsid w:val="00191F3D"/>
    <w:rsid w:val="0019246C"/>
    <w:rsid w:val="0019333E"/>
    <w:rsid w:val="00193854"/>
    <w:rsid w:val="00193D17"/>
    <w:rsid w:val="00194A01"/>
    <w:rsid w:val="00194C95"/>
    <w:rsid w:val="00194D9A"/>
    <w:rsid w:val="00195426"/>
    <w:rsid w:val="0019560B"/>
    <w:rsid w:val="00195E2B"/>
    <w:rsid w:val="00195E3C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3F79"/>
    <w:rsid w:val="001A4B16"/>
    <w:rsid w:val="001A4B24"/>
    <w:rsid w:val="001A4B9E"/>
    <w:rsid w:val="001A4D0F"/>
    <w:rsid w:val="001A597F"/>
    <w:rsid w:val="001A5C7B"/>
    <w:rsid w:val="001A712D"/>
    <w:rsid w:val="001A7529"/>
    <w:rsid w:val="001A7730"/>
    <w:rsid w:val="001B1575"/>
    <w:rsid w:val="001B1CF9"/>
    <w:rsid w:val="001B2CCF"/>
    <w:rsid w:val="001B30A8"/>
    <w:rsid w:val="001B30D8"/>
    <w:rsid w:val="001B3815"/>
    <w:rsid w:val="001B4580"/>
    <w:rsid w:val="001B4C88"/>
    <w:rsid w:val="001B4DFE"/>
    <w:rsid w:val="001B5196"/>
    <w:rsid w:val="001B610D"/>
    <w:rsid w:val="001B6BEF"/>
    <w:rsid w:val="001B6E71"/>
    <w:rsid w:val="001B7021"/>
    <w:rsid w:val="001B70A1"/>
    <w:rsid w:val="001B73D8"/>
    <w:rsid w:val="001B7988"/>
    <w:rsid w:val="001C03B4"/>
    <w:rsid w:val="001C0AF6"/>
    <w:rsid w:val="001C0D3C"/>
    <w:rsid w:val="001C0FAF"/>
    <w:rsid w:val="001C18D9"/>
    <w:rsid w:val="001C24C8"/>
    <w:rsid w:val="001C2A56"/>
    <w:rsid w:val="001C30A1"/>
    <w:rsid w:val="001C326A"/>
    <w:rsid w:val="001C37F1"/>
    <w:rsid w:val="001C38D3"/>
    <w:rsid w:val="001C3CDE"/>
    <w:rsid w:val="001C50E7"/>
    <w:rsid w:val="001C6408"/>
    <w:rsid w:val="001C6C2E"/>
    <w:rsid w:val="001D0158"/>
    <w:rsid w:val="001D0608"/>
    <w:rsid w:val="001D0846"/>
    <w:rsid w:val="001D086E"/>
    <w:rsid w:val="001D09D1"/>
    <w:rsid w:val="001D09DB"/>
    <w:rsid w:val="001D0FB0"/>
    <w:rsid w:val="001D116F"/>
    <w:rsid w:val="001D211D"/>
    <w:rsid w:val="001D2337"/>
    <w:rsid w:val="001D2758"/>
    <w:rsid w:val="001D2AB5"/>
    <w:rsid w:val="001D3922"/>
    <w:rsid w:val="001D3FF9"/>
    <w:rsid w:val="001D41D6"/>
    <w:rsid w:val="001D43EF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1E42"/>
    <w:rsid w:val="001E291A"/>
    <w:rsid w:val="001E29FF"/>
    <w:rsid w:val="001E2FC9"/>
    <w:rsid w:val="001E3790"/>
    <w:rsid w:val="001E3937"/>
    <w:rsid w:val="001E3E99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C2D"/>
    <w:rsid w:val="001E7FD5"/>
    <w:rsid w:val="001F011B"/>
    <w:rsid w:val="001F0255"/>
    <w:rsid w:val="001F03BF"/>
    <w:rsid w:val="001F0609"/>
    <w:rsid w:val="001F07F6"/>
    <w:rsid w:val="001F0AEE"/>
    <w:rsid w:val="001F1557"/>
    <w:rsid w:val="001F1A59"/>
    <w:rsid w:val="001F213F"/>
    <w:rsid w:val="001F21A7"/>
    <w:rsid w:val="001F23DC"/>
    <w:rsid w:val="001F2C8E"/>
    <w:rsid w:val="001F2ED6"/>
    <w:rsid w:val="001F38D7"/>
    <w:rsid w:val="001F46AA"/>
    <w:rsid w:val="001F52BB"/>
    <w:rsid w:val="001F5FA0"/>
    <w:rsid w:val="001F6027"/>
    <w:rsid w:val="001F6A2E"/>
    <w:rsid w:val="001F6B89"/>
    <w:rsid w:val="001F788D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6EEC"/>
    <w:rsid w:val="00207F95"/>
    <w:rsid w:val="0021037A"/>
    <w:rsid w:val="002107E9"/>
    <w:rsid w:val="0021290A"/>
    <w:rsid w:val="00212A6D"/>
    <w:rsid w:val="002130F6"/>
    <w:rsid w:val="0021361E"/>
    <w:rsid w:val="00213727"/>
    <w:rsid w:val="002138DD"/>
    <w:rsid w:val="00213990"/>
    <w:rsid w:val="00213A0A"/>
    <w:rsid w:val="00213DEB"/>
    <w:rsid w:val="00214388"/>
    <w:rsid w:val="00214480"/>
    <w:rsid w:val="00214662"/>
    <w:rsid w:val="0021564F"/>
    <w:rsid w:val="002160AE"/>
    <w:rsid w:val="002165B2"/>
    <w:rsid w:val="00217241"/>
    <w:rsid w:val="002173D7"/>
    <w:rsid w:val="00217CB2"/>
    <w:rsid w:val="00220382"/>
    <w:rsid w:val="0022061D"/>
    <w:rsid w:val="00220DA5"/>
    <w:rsid w:val="00220DEF"/>
    <w:rsid w:val="002212B6"/>
    <w:rsid w:val="00221CED"/>
    <w:rsid w:val="002224BE"/>
    <w:rsid w:val="00222640"/>
    <w:rsid w:val="0022296E"/>
    <w:rsid w:val="00222B97"/>
    <w:rsid w:val="00222DD4"/>
    <w:rsid w:val="0022452E"/>
    <w:rsid w:val="002256BD"/>
    <w:rsid w:val="00225825"/>
    <w:rsid w:val="00226294"/>
    <w:rsid w:val="00226311"/>
    <w:rsid w:val="00226DAF"/>
    <w:rsid w:val="00227F37"/>
    <w:rsid w:val="00230100"/>
    <w:rsid w:val="00230213"/>
    <w:rsid w:val="002303C4"/>
    <w:rsid w:val="00231385"/>
    <w:rsid w:val="00231473"/>
    <w:rsid w:val="002320AB"/>
    <w:rsid w:val="0023217A"/>
    <w:rsid w:val="0023245A"/>
    <w:rsid w:val="00233061"/>
    <w:rsid w:val="00233F70"/>
    <w:rsid w:val="00234A9F"/>
    <w:rsid w:val="00234AB5"/>
    <w:rsid w:val="00234B6C"/>
    <w:rsid w:val="00234DFA"/>
    <w:rsid w:val="002355D4"/>
    <w:rsid w:val="00235D23"/>
    <w:rsid w:val="00236622"/>
    <w:rsid w:val="00236C9C"/>
    <w:rsid w:val="00236EC0"/>
    <w:rsid w:val="00236F23"/>
    <w:rsid w:val="00241A33"/>
    <w:rsid w:val="00242F94"/>
    <w:rsid w:val="0024372A"/>
    <w:rsid w:val="00243BE1"/>
    <w:rsid w:val="00244512"/>
    <w:rsid w:val="00244915"/>
    <w:rsid w:val="0024496D"/>
    <w:rsid w:val="00245055"/>
    <w:rsid w:val="0024522E"/>
    <w:rsid w:val="00245425"/>
    <w:rsid w:val="00245AE9"/>
    <w:rsid w:val="00245C14"/>
    <w:rsid w:val="00245C7C"/>
    <w:rsid w:val="00245CEC"/>
    <w:rsid w:val="00245FC2"/>
    <w:rsid w:val="00246B63"/>
    <w:rsid w:val="00247683"/>
    <w:rsid w:val="00247D10"/>
    <w:rsid w:val="00250579"/>
    <w:rsid w:val="0025072B"/>
    <w:rsid w:val="00250FB9"/>
    <w:rsid w:val="00251618"/>
    <w:rsid w:val="00251656"/>
    <w:rsid w:val="002526D7"/>
    <w:rsid w:val="00252800"/>
    <w:rsid w:val="00253A1F"/>
    <w:rsid w:val="0025424C"/>
    <w:rsid w:val="0025424F"/>
    <w:rsid w:val="0025430D"/>
    <w:rsid w:val="00255716"/>
    <w:rsid w:val="00255E68"/>
    <w:rsid w:val="00256E86"/>
    <w:rsid w:val="00257B55"/>
    <w:rsid w:val="00257CA5"/>
    <w:rsid w:val="00257CF8"/>
    <w:rsid w:val="002601B5"/>
    <w:rsid w:val="002605C8"/>
    <w:rsid w:val="00260E8A"/>
    <w:rsid w:val="002610D6"/>
    <w:rsid w:val="0026115A"/>
    <w:rsid w:val="002611B8"/>
    <w:rsid w:val="00261363"/>
    <w:rsid w:val="00261C3A"/>
    <w:rsid w:val="00261DEC"/>
    <w:rsid w:val="0026225B"/>
    <w:rsid w:val="00262B93"/>
    <w:rsid w:val="00262CCD"/>
    <w:rsid w:val="00265D26"/>
    <w:rsid w:val="00266304"/>
    <w:rsid w:val="00266FB3"/>
    <w:rsid w:val="002673F4"/>
    <w:rsid w:val="00267921"/>
    <w:rsid w:val="00270372"/>
    <w:rsid w:val="00270553"/>
    <w:rsid w:val="002705A3"/>
    <w:rsid w:val="00270AB5"/>
    <w:rsid w:val="00270B66"/>
    <w:rsid w:val="0027147A"/>
    <w:rsid w:val="00271C4E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1D"/>
    <w:rsid w:val="002767AB"/>
    <w:rsid w:val="00276A75"/>
    <w:rsid w:val="00276E27"/>
    <w:rsid w:val="0027749C"/>
    <w:rsid w:val="00277BF1"/>
    <w:rsid w:val="00280401"/>
    <w:rsid w:val="00281080"/>
    <w:rsid w:val="00281094"/>
    <w:rsid w:val="002810CB"/>
    <w:rsid w:val="00281194"/>
    <w:rsid w:val="00281643"/>
    <w:rsid w:val="00282503"/>
    <w:rsid w:val="00283435"/>
    <w:rsid w:val="0028370E"/>
    <w:rsid w:val="00283D52"/>
    <w:rsid w:val="0028416F"/>
    <w:rsid w:val="00284B9F"/>
    <w:rsid w:val="00284DB2"/>
    <w:rsid w:val="00285004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DE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97B7F"/>
    <w:rsid w:val="002A02BB"/>
    <w:rsid w:val="002A0804"/>
    <w:rsid w:val="002A1F6B"/>
    <w:rsid w:val="002A1F75"/>
    <w:rsid w:val="002A2EFB"/>
    <w:rsid w:val="002A3156"/>
    <w:rsid w:val="002A3384"/>
    <w:rsid w:val="002A3997"/>
    <w:rsid w:val="002A3A25"/>
    <w:rsid w:val="002A3D7F"/>
    <w:rsid w:val="002A45FD"/>
    <w:rsid w:val="002A4819"/>
    <w:rsid w:val="002A4A0F"/>
    <w:rsid w:val="002A4A7A"/>
    <w:rsid w:val="002A5164"/>
    <w:rsid w:val="002A5165"/>
    <w:rsid w:val="002A573B"/>
    <w:rsid w:val="002A58B5"/>
    <w:rsid w:val="002A656F"/>
    <w:rsid w:val="002A79E5"/>
    <w:rsid w:val="002A7B2E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E95"/>
    <w:rsid w:val="002B5777"/>
    <w:rsid w:val="002B5A75"/>
    <w:rsid w:val="002B6257"/>
    <w:rsid w:val="002B78FD"/>
    <w:rsid w:val="002B7929"/>
    <w:rsid w:val="002C1D0D"/>
    <w:rsid w:val="002C2AE8"/>
    <w:rsid w:val="002C3091"/>
    <w:rsid w:val="002C4196"/>
    <w:rsid w:val="002C44DD"/>
    <w:rsid w:val="002C5562"/>
    <w:rsid w:val="002C55A6"/>
    <w:rsid w:val="002C5792"/>
    <w:rsid w:val="002C5B50"/>
    <w:rsid w:val="002C611F"/>
    <w:rsid w:val="002C6664"/>
    <w:rsid w:val="002C6C1F"/>
    <w:rsid w:val="002C7125"/>
    <w:rsid w:val="002C75B6"/>
    <w:rsid w:val="002C79AC"/>
    <w:rsid w:val="002D0077"/>
    <w:rsid w:val="002D080A"/>
    <w:rsid w:val="002D098E"/>
    <w:rsid w:val="002D161C"/>
    <w:rsid w:val="002D2099"/>
    <w:rsid w:val="002D220D"/>
    <w:rsid w:val="002D2435"/>
    <w:rsid w:val="002D3CF2"/>
    <w:rsid w:val="002D4144"/>
    <w:rsid w:val="002D4419"/>
    <w:rsid w:val="002D552C"/>
    <w:rsid w:val="002D55B1"/>
    <w:rsid w:val="002D5935"/>
    <w:rsid w:val="002D5F7E"/>
    <w:rsid w:val="002D6314"/>
    <w:rsid w:val="002D6BC0"/>
    <w:rsid w:val="002D6EC8"/>
    <w:rsid w:val="002E0A8A"/>
    <w:rsid w:val="002E0C4C"/>
    <w:rsid w:val="002E0CDB"/>
    <w:rsid w:val="002E100F"/>
    <w:rsid w:val="002E183A"/>
    <w:rsid w:val="002E1A40"/>
    <w:rsid w:val="002E1F65"/>
    <w:rsid w:val="002E38B5"/>
    <w:rsid w:val="002E3F76"/>
    <w:rsid w:val="002E4149"/>
    <w:rsid w:val="002E4155"/>
    <w:rsid w:val="002E4AA7"/>
    <w:rsid w:val="002E535B"/>
    <w:rsid w:val="002E54F1"/>
    <w:rsid w:val="002E5B2D"/>
    <w:rsid w:val="002E5C81"/>
    <w:rsid w:val="002E5D89"/>
    <w:rsid w:val="002E5FFC"/>
    <w:rsid w:val="002E688F"/>
    <w:rsid w:val="002E7178"/>
    <w:rsid w:val="002E75FA"/>
    <w:rsid w:val="002F0787"/>
    <w:rsid w:val="002F0B5C"/>
    <w:rsid w:val="002F12B0"/>
    <w:rsid w:val="002F12F7"/>
    <w:rsid w:val="002F1895"/>
    <w:rsid w:val="002F294B"/>
    <w:rsid w:val="002F4234"/>
    <w:rsid w:val="002F4984"/>
    <w:rsid w:val="002F4CE9"/>
    <w:rsid w:val="002F5FA3"/>
    <w:rsid w:val="002F6260"/>
    <w:rsid w:val="002F637F"/>
    <w:rsid w:val="002F7283"/>
    <w:rsid w:val="002F79D1"/>
    <w:rsid w:val="002F7AA8"/>
    <w:rsid w:val="00300974"/>
    <w:rsid w:val="00300FF6"/>
    <w:rsid w:val="00301159"/>
    <w:rsid w:val="0030151D"/>
    <w:rsid w:val="00302BF8"/>
    <w:rsid w:val="00302D64"/>
    <w:rsid w:val="00302E6C"/>
    <w:rsid w:val="00303412"/>
    <w:rsid w:val="003034FD"/>
    <w:rsid w:val="00304301"/>
    <w:rsid w:val="003045BB"/>
    <w:rsid w:val="0030594A"/>
    <w:rsid w:val="00305BA9"/>
    <w:rsid w:val="00307200"/>
    <w:rsid w:val="00307AEC"/>
    <w:rsid w:val="00310336"/>
    <w:rsid w:val="0031094C"/>
    <w:rsid w:val="00310AF3"/>
    <w:rsid w:val="00311BB8"/>
    <w:rsid w:val="0031259F"/>
    <w:rsid w:val="003131E4"/>
    <w:rsid w:val="00313DF2"/>
    <w:rsid w:val="00313E24"/>
    <w:rsid w:val="00314FF9"/>
    <w:rsid w:val="003154C5"/>
    <w:rsid w:val="00315535"/>
    <w:rsid w:val="00315B15"/>
    <w:rsid w:val="0031604E"/>
    <w:rsid w:val="00316697"/>
    <w:rsid w:val="00317198"/>
    <w:rsid w:val="00317960"/>
    <w:rsid w:val="00317AB1"/>
    <w:rsid w:val="00317ACC"/>
    <w:rsid w:val="003200FA"/>
    <w:rsid w:val="00320137"/>
    <w:rsid w:val="00320559"/>
    <w:rsid w:val="00321BA3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05C3"/>
    <w:rsid w:val="003307E7"/>
    <w:rsid w:val="00331243"/>
    <w:rsid w:val="00331372"/>
    <w:rsid w:val="00331C1F"/>
    <w:rsid w:val="0033269A"/>
    <w:rsid w:val="00332A20"/>
    <w:rsid w:val="003332F3"/>
    <w:rsid w:val="0033366A"/>
    <w:rsid w:val="003341BC"/>
    <w:rsid w:val="003341F4"/>
    <w:rsid w:val="00334EEB"/>
    <w:rsid w:val="003351DF"/>
    <w:rsid w:val="0033556E"/>
    <w:rsid w:val="0033627B"/>
    <w:rsid w:val="00336532"/>
    <w:rsid w:val="0033698F"/>
    <w:rsid w:val="00336A2D"/>
    <w:rsid w:val="00336B9B"/>
    <w:rsid w:val="0033741E"/>
    <w:rsid w:val="003375AD"/>
    <w:rsid w:val="0033787D"/>
    <w:rsid w:val="00340481"/>
    <w:rsid w:val="00340BFB"/>
    <w:rsid w:val="00341176"/>
    <w:rsid w:val="0034119D"/>
    <w:rsid w:val="0034139F"/>
    <w:rsid w:val="00341652"/>
    <w:rsid w:val="00341C5D"/>
    <w:rsid w:val="003425A0"/>
    <w:rsid w:val="003427C1"/>
    <w:rsid w:val="00343869"/>
    <w:rsid w:val="00343926"/>
    <w:rsid w:val="00343ADF"/>
    <w:rsid w:val="00343CB8"/>
    <w:rsid w:val="00344601"/>
    <w:rsid w:val="00344D04"/>
    <w:rsid w:val="00345859"/>
    <w:rsid w:val="00346C10"/>
    <w:rsid w:val="003476F9"/>
    <w:rsid w:val="00347753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B6C"/>
    <w:rsid w:val="00354C00"/>
    <w:rsid w:val="00354DF6"/>
    <w:rsid w:val="00354FD6"/>
    <w:rsid w:val="0035552A"/>
    <w:rsid w:val="0035558A"/>
    <w:rsid w:val="003563D8"/>
    <w:rsid w:val="00356448"/>
    <w:rsid w:val="003567D6"/>
    <w:rsid w:val="00356A05"/>
    <w:rsid w:val="00357305"/>
    <w:rsid w:val="0035746F"/>
    <w:rsid w:val="00357DCB"/>
    <w:rsid w:val="00360317"/>
    <w:rsid w:val="003619B1"/>
    <w:rsid w:val="003626E7"/>
    <w:rsid w:val="00362BA7"/>
    <w:rsid w:val="00362F00"/>
    <w:rsid w:val="0036372B"/>
    <w:rsid w:val="00364165"/>
    <w:rsid w:val="003645FE"/>
    <w:rsid w:val="00364E77"/>
    <w:rsid w:val="00365437"/>
    <w:rsid w:val="00365C02"/>
    <w:rsid w:val="00365E2C"/>
    <w:rsid w:val="00365F18"/>
    <w:rsid w:val="003663E4"/>
    <w:rsid w:val="00366A3D"/>
    <w:rsid w:val="00366BA2"/>
    <w:rsid w:val="00366D0C"/>
    <w:rsid w:val="00366D71"/>
    <w:rsid w:val="003678DE"/>
    <w:rsid w:val="00367F2B"/>
    <w:rsid w:val="003701A5"/>
    <w:rsid w:val="00370A3B"/>
    <w:rsid w:val="00370B82"/>
    <w:rsid w:val="00371EC9"/>
    <w:rsid w:val="00372DE5"/>
    <w:rsid w:val="003741D2"/>
    <w:rsid w:val="0037449D"/>
    <w:rsid w:val="0037458D"/>
    <w:rsid w:val="00374CB3"/>
    <w:rsid w:val="0037521B"/>
    <w:rsid w:val="003763EE"/>
    <w:rsid w:val="003766DC"/>
    <w:rsid w:val="0037676C"/>
    <w:rsid w:val="00376BB0"/>
    <w:rsid w:val="00377BAF"/>
    <w:rsid w:val="00377BCD"/>
    <w:rsid w:val="003809AE"/>
    <w:rsid w:val="003811C8"/>
    <w:rsid w:val="00381C4C"/>
    <w:rsid w:val="003830CC"/>
    <w:rsid w:val="0038327A"/>
    <w:rsid w:val="00383968"/>
    <w:rsid w:val="003846BE"/>
    <w:rsid w:val="00384C4C"/>
    <w:rsid w:val="00384EA5"/>
    <w:rsid w:val="00386118"/>
    <w:rsid w:val="00386587"/>
    <w:rsid w:val="003867E0"/>
    <w:rsid w:val="0038687B"/>
    <w:rsid w:val="00386883"/>
    <w:rsid w:val="00386993"/>
    <w:rsid w:val="00386B69"/>
    <w:rsid w:val="003879A4"/>
    <w:rsid w:val="00387D97"/>
    <w:rsid w:val="00390979"/>
    <w:rsid w:val="00391176"/>
    <w:rsid w:val="00391816"/>
    <w:rsid w:val="00391ADB"/>
    <w:rsid w:val="00391DE8"/>
    <w:rsid w:val="00392562"/>
    <w:rsid w:val="0039312B"/>
    <w:rsid w:val="003932E2"/>
    <w:rsid w:val="003935F3"/>
    <w:rsid w:val="00395043"/>
    <w:rsid w:val="003955F4"/>
    <w:rsid w:val="0039574C"/>
    <w:rsid w:val="003962D0"/>
    <w:rsid w:val="00396380"/>
    <w:rsid w:val="00396B5A"/>
    <w:rsid w:val="00397314"/>
    <w:rsid w:val="00397682"/>
    <w:rsid w:val="003978EE"/>
    <w:rsid w:val="00397EC6"/>
    <w:rsid w:val="003A0025"/>
    <w:rsid w:val="003A03A9"/>
    <w:rsid w:val="003A0CD9"/>
    <w:rsid w:val="003A26EB"/>
    <w:rsid w:val="003A2983"/>
    <w:rsid w:val="003A29BA"/>
    <w:rsid w:val="003A2E46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23C0"/>
    <w:rsid w:val="003B2F51"/>
    <w:rsid w:val="003B34BE"/>
    <w:rsid w:val="003B3832"/>
    <w:rsid w:val="003B3ED1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C07"/>
    <w:rsid w:val="003C1FCE"/>
    <w:rsid w:val="003C2054"/>
    <w:rsid w:val="003C25FD"/>
    <w:rsid w:val="003C2729"/>
    <w:rsid w:val="003C30D3"/>
    <w:rsid w:val="003C3145"/>
    <w:rsid w:val="003C36FC"/>
    <w:rsid w:val="003C3EE1"/>
    <w:rsid w:val="003C451A"/>
    <w:rsid w:val="003C4A3D"/>
    <w:rsid w:val="003C4F7E"/>
    <w:rsid w:val="003C55F6"/>
    <w:rsid w:val="003C57C9"/>
    <w:rsid w:val="003C5B88"/>
    <w:rsid w:val="003C5D2C"/>
    <w:rsid w:val="003C5F51"/>
    <w:rsid w:val="003C61B2"/>
    <w:rsid w:val="003C68E3"/>
    <w:rsid w:val="003C706D"/>
    <w:rsid w:val="003C7928"/>
    <w:rsid w:val="003C7DAA"/>
    <w:rsid w:val="003D110D"/>
    <w:rsid w:val="003D19FA"/>
    <w:rsid w:val="003D2AEC"/>
    <w:rsid w:val="003D2B61"/>
    <w:rsid w:val="003D31FE"/>
    <w:rsid w:val="003D369B"/>
    <w:rsid w:val="003D3777"/>
    <w:rsid w:val="003D37AC"/>
    <w:rsid w:val="003D4962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0CF"/>
    <w:rsid w:val="003D7355"/>
    <w:rsid w:val="003D7BFE"/>
    <w:rsid w:val="003D7CCF"/>
    <w:rsid w:val="003E05D6"/>
    <w:rsid w:val="003E0E59"/>
    <w:rsid w:val="003E10B1"/>
    <w:rsid w:val="003E1DAD"/>
    <w:rsid w:val="003E2B88"/>
    <w:rsid w:val="003E37CC"/>
    <w:rsid w:val="003E3989"/>
    <w:rsid w:val="003E3D41"/>
    <w:rsid w:val="003E3DB0"/>
    <w:rsid w:val="003E4D74"/>
    <w:rsid w:val="003E4FFB"/>
    <w:rsid w:val="003E6416"/>
    <w:rsid w:val="003E6B41"/>
    <w:rsid w:val="003E6FCB"/>
    <w:rsid w:val="003E77AA"/>
    <w:rsid w:val="003F02B1"/>
    <w:rsid w:val="003F12F9"/>
    <w:rsid w:val="003F1C1D"/>
    <w:rsid w:val="003F1FF9"/>
    <w:rsid w:val="003F204C"/>
    <w:rsid w:val="003F24C7"/>
    <w:rsid w:val="003F2984"/>
    <w:rsid w:val="003F300B"/>
    <w:rsid w:val="003F3363"/>
    <w:rsid w:val="003F3AEC"/>
    <w:rsid w:val="003F3DC8"/>
    <w:rsid w:val="003F3EFD"/>
    <w:rsid w:val="003F426C"/>
    <w:rsid w:val="003F437C"/>
    <w:rsid w:val="003F504F"/>
    <w:rsid w:val="003F5ED6"/>
    <w:rsid w:val="003F6D12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1FA"/>
    <w:rsid w:val="004047B9"/>
    <w:rsid w:val="0040525D"/>
    <w:rsid w:val="004052C5"/>
    <w:rsid w:val="004060ED"/>
    <w:rsid w:val="004063C2"/>
    <w:rsid w:val="00406498"/>
    <w:rsid w:val="00406799"/>
    <w:rsid w:val="004077C4"/>
    <w:rsid w:val="00410AD6"/>
    <w:rsid w:val="004112D1"/>
    <w:rsid w:val="0041265F"/>
    <w:rsid w:val="00412774"/>
    <w:rsid w:val="00412B90"/>
    <w:rsid w:val="00412E27"/>
    <w:rsid w:val="004139D8"/>
    <w:rsid w:val="00413CD9"/>
    <w:rsid w:val="00414768"/>
    <w:rsid w:val="00415C29"/>
    <w:rsid w:val="00415D0B"/>
    <w:rsid w:val="004161AC"/>
    <w:rsid w:val="004161B0"/>
    <w:rsid w:val="004163DD"/>
    <w:rsid w:val="004169F2"/>
    <w:rsid w:val="004200D8"/>
    <w:rsid w:val="00421428"/>
    <w:rsid w:val="00421FCB"/>
    <w:rsid w:val="00422D96"/>
    <w:rsid w:val="00422EA8"/>
    <w:rsid w:val="00422F20"/>
    <w:rsid w:val="00423159"/>
    <w:rsid w:val="00424556"/>
    <w:rsid w:val="0042519C"/>
    <w:rsid w:val="00425227"/>
    <w:rsid w:val="00426A2A"/>
    <w:rsid w:val="00426D29"/>
    <w:rsid w:val="00427142"/>
    <w:rsid w:val="004273B8"/>
    <w:rsid w:val="00427889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39"/>
    <w:rsid w:val="004333A1"/>
    <w:rsid w:val="00433D3C"/>
    <w:rsid w:val="00433F9E"/>
    <w:rsid w:val="00434E8F"/>
    <w:rsid w:val="004353BE"/>
    <w:rsid w:val="00435E48"/>
    <w:rsid w:val="0043629F"/>
    <w:rsid w:val="004362BA"/>
    <w:rsid w:val="004364A1"/>
    <w:rsid w:val="00436C51"/>
    <w:rsid w:val="00436D68"/>
    <w:rsid w:val="00436D72"/>
    <w:rsid w:val="00436F8C"/>
    <w:rsid w:val="0044021A"/>
    <w:rsid w:val="0044021C"/>
    <w:rsid w:val="004408DA"/>
    <w:rsid w:val="00440DA1"/>
    <w:rsid w:val="00441B81"/>
    <w:rsid w:val="00442838"/>
    <w:rsid w:val="004428D8"/>
    <w:rsid w:val="00442C08"/>
    <w:rsid w:val="00443269"/>
    <w:rsid w:val="00443E4B"/>
    <w:rsid w:val="004441F0"/>
    <w:rsid w:val="00445043"/>
    <w:rsid w:val="0044684A"/>
    <w:rsid w:val="0044720B"/>
    <w:rsid w:val="00447301"/>
    <w:rsid w:val="00447FED"/>
    <w:rsid w:val="00450036"/>
    <w:rsid w:val="004508D4"/>
    <w:rsid w:val="004515DB"/>
    <w:rsid w:val="00451802"/>
    <w:rsid w:val="00452016"/>
    <w:rsid w:val="00452057"/>
    <w:rsid w:val="0045208A"/>
    <w:rsid w:val="0045257C"/>
    <w:rsid w:val="004530D3"/>
    <w:rsid w:val="00453B06"/>
    <w:rsid w:val="00453F17"/>
    <w:rsid w:val="00454052"/>
    <w:rsid w:val="00454413"/>
    <w:rsid w:val="00454713"/>
    <w:rsid w:val="004549AD"/>
    <w:rsid w:val="00454F67"/>
    <w:rsid w:val="00455BC7"/>
    <w:rsid w:val="00455D52"/>
    <w:rsid w:val="0045681A"/>
    <w:rsid w:val="00456AF9"/>
    <w:rsid w:val="00456F69"/>
    <w:rsid w:val="00457CDB"/>
    <w:rsid w:val="00460A68"/>
    <w:rsid w:val="00460DB0"/>
    <w:rsid w:val="0046140A"/>
    <w:rsid w:val="00461950"/>
    <w:rsid w:val="00461B6A"/>
    <w:rsid w:val="00462395"/>
    <w:rsid w:val="00462DF9"/>
    <w:rsid w:val="0046305E"/>
    <w:rsid w:val="00463323"/>
    <w:rsid w:val="0046428D"/>
    <w:rsid w:val="004643DF"/>
    <w:rsid w:val="0046447E"/>
    <w:rsid w:val="00464AC2"/>
    <w:rsid w:val="0046573B"/>
    <w:rsid w:val="00465C40"/>
    <w:rsid w:val="00465D75"/>
    <w:rsid w:val="004663DB"/>
    <w:rsid w:val="004666BC"/>
    <w:rsid w:val="0046790B"/>
    <w:rsid w:val="00467F78"/>
    <w:rsid w:val="00470432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18B"/>
    <w:rsid w:val="004722DC"/>
    <w:rsid w:val="00472F6D"/>
    <w:rsid w:val="00473875"/>
    <w:rsid w:val="00473952"/>
    <w:rsid w:val="004745BD"/>
    <w:rsid w:val="00474979"/>
    <w:rsid w:val="0047544B"/>
    <w:rsid w:val="00475A42"/>
    <w:rsid w:val="00475F57"/>
    <w:rsid w:val="004806A4"/>
    <w:rsid w:val="00481815"/>
    <w:rsid w:val="00481C44"/>
    <w:rsid w:val="00482C02"/>
    <w:rsid w:val="00483E32"/>
    <w:rsid w:val="00484611"/>
    <w:rsid w:val="00484C61"/>
    <w:rsid w:val="004853B3"/>
    <w:rsid w:val="004854B6"/>
    <w:rsid w:val="00485751"/>
    <w:rsid w:val="004901D8"/>
    <w:rsid w:val="00490C88"/>
    <w:rsid w:val="00490FC7"/>
    <w:rsid w:val="00491343"/>
    <w:rsid w:val="004916DE"/>
    <w:rsid w:val="00491778"/>
    <w:rsid w:val="00491930"/>
    <w:rsid w:val="00491CBB"/>
    <w:rsid w:val="0049200E"/>
    <w:rsid w:val="0049204B"/>
    <w:rsid w:val="004924EA"/>
    <w:rsid w:val="00492C30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DAA"/>
    <w:rsid w:val="004A0017"/>
    <w:rsid w:val="004A07FB"/>
    <w:rsid w:val="004A0811"/>
    <w:rsid w:val="004A176E"/>
    <w:rsid w:val="004A224A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3A67"/>
    <w:rsid w:val="004A4E4C"/>
    <w:rsid w:val="004A4E7F"/>
    <w:rsid w:val="004A57E3"/>
    <w:rsid w:val="004A59E6"/>
    <w:rsid w:val="004A60EA"/>
    <w:rsid w:val="004A6361"/>
    <w:rsid w:val="004A6B7F"/>
    <w:rsid w:val="004A6C0D"/>
    <w:rsid w:val="004A7118"/>
    <w:rsid w:val="004A7134"/>
    <w:rsid w:val="004A776E"/>
    <w:rsid w:val="004A77D7"/>
    <w:rsid w:val="004B0173"/>
    <w:rsid w:val="004B039D"/>
    <w:rsid w:val="004B0454"/>
    <w:rsid w:val="004B0465"/>
    <w:rsid w:val="004B0829"/>
    <w:rsid w:val="004B14E6"/>
    <w:rsid w:val="004B270D"/>
    <w:rsid w:val="004B3BDF"/>
    <w:rsid w:val="004B49BD"/>
    <w:rsid w:val="004B49F9"/>
    <w:rsid w:val="004B5CAD"/>
    <w:rsid w:val="004B6626"/>
    <w:rsid w:val="004B6972"/>
    <w:rsid w:val="004B6F6A"/>
    <w:rsid w:val="004B7399"/>
    <w:rsid w:val="004B7D69"/>
    <w:rsid w:val="004B7E9B"/>
    <w:rsid w:val="004B7F9F"/>
    <w:rsid w:val="004C02EC"/>
    <w:rsid w:val="004C0564"/>
    <w:rsid w:val="004C0606"/>
    <w:rsid w:val="004C0C43"/>
    <w:rsid w:val="004C0F29"/>
    <w:rsid w:val="004C1182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3BE"/>
    <w:rsid w:val="004D05A6"/>
    <w:rsid w:val="004D0CA9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1C"/>
    <w:rsid w:val="004D3D8C"/>
    <w:rsid w:val="004D4A3D"/>
    <w:rsid w:val="004D4BD8"/>
    <w:rsid w:val="004D53C7"/>
    <w:rsid w:val="004D55F5"/>
    <w:rsid w:val="004D5972"/>
    <w:rsid w:val="004D5A4E"/>
    <w:rsid w:val="004D5A83"/>
    <w:rsid w:val="004D6007"/>
    <w:rsid w:val="004D62E9"/>
    <w:rsid w:val="004D64FC"/>
    <w:rsid w:val="004D732F"/>
    <w:rsid w:val="004D75DB"/>
    <w:rsid w:val="004E01BD"/>
    <w:rsid w:val="004E0C16"/>
    <w:rsid w:val="004E13D1"/>
    <w:rsid w:val="004E1912"/>
    <w:rsid w:val="004E193B"/>
    <w:rsid w:val="004E1C4F"/>
    <w:rsid w:val="004E1E6E"/>
    <w:rsid w:val="004E2588"/>
    <w:rsid w:val="004E277B"/>
    <w:rsid w:val="004E29E8"/>
    <w:rsid w:val="004E3C1B"/>
    <w:rsid w:val="004E3C46"/>
    <w:rsid w:val="004E3EE1"/>
    <w:rsid w:val="004E45CA"/>
    <w:rsid w:val="004E47A9"/>
    <w:rsid w:val="004E52CA"/>
    <w:rsid w:val="004E5386"/>
    <w:rsid w:val="004E5938"/>
    <w:rsid w:val="004E6573"/>
    <w:rsid w:val="004E6638"/>
    <w:rsid w:val="004E6781"/>
    <w:rsid w:val="004E6BBA"/>
    <w:rsid w:val="004E6E22"/>
    <w:rsid w:val="004E6E8C"/>
    <w:rsid w:val="004E7088"/>
    <w:rsid w:val="004E725E"/>
    <w:rsid w:val="004E797A"/>
    <w:rsid w:val="004E79FD"/>
    <w:rsid w:val="004F017B"/>
    <w:rsid w:val="004F0193"/>
    <w:rsid w:val="004F0551"/>
    <w:rsid w:val="004F0961"/>
    <w:rsid w:val="004F1388"/>
    <w:rsid w:val="004F1EAF"/>
    <w:rsid w:val="004F2989"/>
    <w:rsid w:val="004F2D9B"/>
    <w:rsid w:val="004F30BA"/>
    <w:rsid w:val="004F3679"/>
    <w:rsid w:val="004F3ACC"/>
    <w:rsid w:val="004F44AE"/>
    <w:rsid w:val="004F4845"/>
    <w:rsid w:val="004F4D95"/>
    <w:rsid w:val="004F5039"/>
    <w:rsid w:val="004F5044"/>
    <w:rsid w:val="004F519F"/>
    <w:rsid w:val="004F5327"/>
    <w:rsid w:val="004F5BA9"/>
    <w:rsid w:val="004F5EB4"/>
    <w:rsid w:val="004F6C49"/>
    <w:rsid w:val="004F6E4C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5358"/>
    <w:rsid w:val="00506326"/>
    <w:rsid w:val="00506644"/>
    <w:rsid w:val="00506BD4"/>
    <w:rsid w:val="005074EB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2A12"/>
    <w:rsid w:val="00513BDC"/>
    <w:rsid w:val="00513F80"/>
    <w:rsid w:val="00514105"/>
    <w:rsid w:val="00514301"/>
    <w:rsid w:val="00514BE7"/>
    <w:rsid w:val="00514EF1"/>
    <w:rsid w:val="00515070"/>
    <w:rsid w:val="00515EBE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5EB"/>
    <w:rsid w:val="00524B85"/>
    <w:rsid w:val="00524C52"/>
    <w:rsid w:val="00524FE3"/>
    <w:rsid w:val="005255E3"/>
    <w:rsid w:val="0052560A"/>
    <w:rsid w:val="00527BC5"/>
    <w:rsid w:val="00527D52"/>
    <w:rsid w:val="00530437"/>
    <w:rsid w:val="005309E4"/>
    <w:rsid w:val="00530ACB"/>
    <w:rsid w:val="00530D1E"/>
    <w:rsid w:val="00530D80"/>
    <w:rsid w:val="00531C6D"/>
    <w:rsid w:val="005321CD"/>
    <w:rsid w:val="00532AA7"/>
    <w:rsid w:val="00534520"/>
    <w:rsid w:val="00534879"/>
    <w:rsid w:val="00535D3D"/>
    <w:rsid w:val="00535D98"/>
    <w:rsid w:val="00537A9D"/>
    <w:rsid w:val="00537ECF"/>
    <w:rsid w:val="0054043A"/>
    <w:rsid w:val="00542493"/>
    <w:rsid w:val="00542512"/>
    <w:rsid w:val="00542789"/>
    <w:rsid w:val="00542C13"/>
    <w:rsid w:val="0054331E"/>
    <w:rsid w:val="005434E9"/>
    <w:rsid w:val="0054406D"/>
    <w:rsid w:val="0054412F"/>
    <w:rsid w:val="0054416C"/>
    <w:rsid w:val="00544F22"/>
    <w:rsid w:val="005451D3"/>
    <w:rsid w:val="00545224"/>
    <w:rsid w:val="00545447"/>
    <w:rsid w:val="00545CF4"/>
    <w:rsid w:val="005467D4"/>
    <w:rsid w:val="00546E1F"/>
    <w:rsid w:val="0054733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5C0"/>
    <w:rsid w:val="00555650"/>
    <w:rsid w:val="00555D5D"/>
    <w:rsid w:val="00555EFD"/>
    <w:rsid w:val="00556295"/>
    <w:rsid w:val="005568D0"/>
    <w:rsid w:val="00557779"/>
    <w:rsid w:val="00557F0D"/>
    <w:rsid w:val="005600D4"/>
    <w:rsid w:val="0056010A"/>
    <w:rsid w:val="00560597"/>
    <w:rsid w:val="005606A0"/>
    <w:rsid w:val="005607DE"/>
    <w:rsid w:val="0056091D"/>
    <w:rsid w:val="005611AA"/>
    <w:rsid w:val="005611D8"/>
    <w:rsid w:val="00561713"/>
    <w:rsid w:val="00561AA1"/>
    <w:rsid w:val="00562B1B"/>
    <w:rsid w:val="00562E4E"/>
    <w:rsid w:val="005635A7"/>
    <w:rsid w:val="00563892"/>
    <w:rsid w:val="00563C8E"/>
    <w:rsid w:val="00563FCE"/>
    <w:rsid w:val="005641E3"/>
    <w:rsid w:val="00565E00"/>
    <w:rsid w:val="00566767"/>
    <w:rsid w:val="00566F05"/>
    <w:rsid w:val="00567387"/>
    <w:rsid w:val="005673E0"/>
    <w:rsid w:val="00567AA7"/>
    <w:rsid w:val="00567F79"/>
    <w:rsid w:val="005705B3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3BFC"/>
    <w:rsid w:val="00574728"/>
    <w:rsid w:val="00574D3F"/>
    <w:rsid w:val="00574FE4"/>
    <w:rsid w:val="00575907"/>
    <w:rsid w:val="00575C49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BF9"/>
    <w:rsid w:val="00582CF9"/>
    <w:rsid w:val="00583079"/>
    <w:rsid w:val="00583A77"/>
    <w:rsid w:val="00583D3F"/>
    <w:rsid w:val="005842C0"/>
    <w:rsid w:val="00584D66"/>
    <w:rsid w:val="00584EF4"/>
    <w:rsid w:val="0058532C"/>
    <w:rsid w:val="0058569C"/>
    <w:rsid w:val="005871C7"/>
    <w:rsid w:val="005879D3"/>
    <w:rsid w:val="00590115"/>
    <w:rsid w:val="0059050E"/>
    <w:rsid w:val="005907BC"/>
    <w:rsid w:val="0059094A"/>
    <w:rsid w:val="00590A0F"/>
    <w:rsid w:val="00590B90"/>
    <w:rsid w:val="00590CA6"/>
    <w:rsid w:val="00590F15"/>
    <w:rsid w:val="005912FB"/>
    <w:rsid w:val="00591B7B"/>
    <w:rsid w:val="005924DE"/>
    <w:rsid w:val="00592746"/>
    <w:rsid w:val="0059275C"/>
    <w:rsid w:val="00592A2C"/>
    <w:rsid w:val="00593454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97036"/>
    <w:rsid w:val="005A079F"/>
    <w:rsid w:val="005A0F26"/>
    <w:rsid w:val="005A1169"/>
    <w:rsid w:val="005A1C6F"/>
    <w:rsid w:val="005A1FC7"/>
    <w:rsid w:val="005A21AC"/>
    <w:rsid w:val="005A3AB1"/>
    <w:rsid w:val="005A3DA8"/>
    <w:rsid w:val="005A44B3"/>
    <w:rsid w:val="005A450A"/>
    <w:rsid w:val="005A46F1"/>
    <w:rsid w:val="005A4828"/>
    <w:rsid w:val="005A486F"/>
    <w:rsid w:val="005A494B"/>
    <w:rsid w:val="005A49FB"/>
    <w:rsid w:val="005A4A29"/>
    <w:rsid w:val="005A4CF2"/>
    <w:rsid w:val="005A501C"/>
    <w:rsid w:val="005A5CCA"/>
    <w:rsid w:val="005A5D3D"/>
    <w:rsid w:val="005A6211"/>
    <w:rsid w:val="005A72D3"/>
    <w:rsid w:val="005A7DAC"/>
    <w:rsid w:val="005B01C2"/>
    <w:rsid w:val="005B0824"/>
    <w:rsid w:val="005B0852"/>
    <w:rsid w:val="005B0BB1"/>
    <w:rsid w:val="005B1C24"/>
    <w:rsid w:val="005B30A8"/>
    <w:rsid w:val="005B342B"/>
    <w:rsid w:val="005B3A19"/>
    <w:rsid w:val="005B4253"/>
    <w:rsid w:val="005B47B8"/>
    <w:rsid w:val="005B4A44"/>
    <w:rsid w:val="005B4C28"/>
    <w:rsid w:val="005B4CA3"/>
    <w:rsid w:val="005B4D4E"/>
    <w:rsid w:val="005B4D7B"/>
    <w:rsid w:val="005B5098"/>
    <w:rsid w:val="005B545C"/>
    <w:rsid w:val="005B583C"/>
    <w:rsid w:val="005B6E92"/>
    <w:rsid w:val="005B7BD9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8EB"/>
    <w:rsid w:val="005C6960"/>
    <w:rsid w:val="005C6C46"/>
    <w:rsid w:val="005D013E"/>
    <w:rsid w:val="005D1EC9"/>
    <w:rsid w:val="005D24E4"/>
    <w:rsid w:val="005D37FF"/>
    <w:rsid w:val="005D3860"/>
    <w:rsid w:val="005D38E3"/>
    <w:rsid w:val="005D4403"/>
    <w:rsid w:val="005D4546"/>
    <w:rsid w:val="005D5005"/>
    <w:rsid w:val="005D52DF"/>
    <w:rsid w:val="005D59CD"/>
    <w:rsid w:val="005D5F72"/>
    <w:rsid w:val="005D75E2"/>
    <w:rsid w:val="005D784B"/>
    <w:rsid w:val="005D788A"/>
    <w:rsid w:val="005E0BA3"/>
    <w:rsid w:val="005E18D5"/>
    <w:rsid w:val="005E1DEF"/>
    <w:rsid w:val="005E1F80"/>
    <w:rsid w:val="005E2083"/>
    <w:rsid w:val="005E281A"/>
    <w:rsid w:val="005E2A9E"/>
    <w:rsid w:val="005E3984"/>
    <w:rsid w:val="005E3F7D"/>
    <w:rsid w:val="005E43A8"/>
    <w:rsid w:val="005E44A1"/>
    <w:rsid w:val="005E4623"/>
    <w:rsid w:val="005E55D9"/>
    <w:rsid w:val="005E5AAD"/>
    <w:rsid w:val="005E5FEA"/>
    <w:rsid w:val="005E664A"/>
    <w:rsid w:val="005E6862"/>
    <w:rsid w:val="005E6CD4"/>
    <w:rsid w:val="005E6F57"/>
    <w:rsid w:val="005E7888"/>
    <w:rsid w:val="005F08D9"/>
    <w:rsid w:val="005F0D4A"/>
    <w:rsid w:val="005F0F90"/>
    <w:rsid w:val="005F1065"/>
    <w:rsid w:val="005F11B9"/>
    <w:rsid w:val="005F1711"/>
    <w:rsid w:val="005F1D18"/>
    <w:rsid w:val="005F31BA"/>
    <w:rsid w:val="005F32DC"/>
    <w:rsid w:val="005F3412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D79"/>
    <w:rsid w:val="005F5FA0"/>
    <w:rsid w:val="005F6090"/>
    <w:rsid w:val="005F6711"/>
    <w:rsid w:val="005F6743"/>
    <w:rsid w:val="005F746B"/>
    <w:rsid w:val="005F74C0"/>
    <w:rsid w:val="005F7A9E"/>
    <w:rsid w:val="005F7D66"/>
    <w:rsid w:val="00600010"/>
    <w:rsid w:val="00600914"/>
    <w:rsid w:val="00601714"/>
    <w:rsid w:val="00601778"/>
    <w:rsid w:val="00602995"/>
    <w:rsid w:val="00602DED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4EA"/>
    <w:rsid w:val="00606689"/>
    <w:rsid w:val="0060691F"/>
    <w:rsid w:val="00606B84"/>
    <w:rsid w:val="00606D3B"/>
    <w:rsid w:val="00607718"/>
    <w:rsid w:val="00607FE7"/>
    <w:rsid w:val="006107CF"/>
    <w:rsid w:val="00610EB7"/>
    <w:rsid w:val="0061146A"/>
    <w:rsid w:val="0061195E"/>
    <w:rsid w:val="00612302"/>
    <w:rsid w:val="0061265D"/>
    <w:rsid w:val="006127A6"/>
    <w:rsid w:val="00612B39"/>
    <w:rsid w:val="006136F9"/>
    <w:rsid w:val="00613940"/>
    <w:rsid w:val="00614114"/>
    <w:rsid w:val="006147DB"/>
    <w:rsid w:val="00614E40"/>
    <w:rsid w:val="006154A9"/>
    <w:rsid w:val="00615F13"/>
    <w:rsid w:val="00616C85"/>
    <w:rsid w:val="00617AA0"/>
    <w:rsid w:val="00617C87"/>
    <w:rsid w:val="0062090B"/>
    <w:rsid w:val="00620E2F"/>
    <w:rsid w:val="00622022"/>
    <w:rsid w:val="0062234D"/>
    <w:rsid w:val="00622B26"/>
    <w:rsid w:val="00622BBD"/>
    <w:rsid w:val="00623177"/>
    <w:rsid w:val="00623861"/>
    <w:rsid w:val="006239B1"/>
    <w:rsid w:val="00623BEE"/>
    <w:rsid w:val="00623E4A"/>
    <w:rsid w:val="00623EF7"/>
    <w:rsid w:val="00624448"/>
    <w:rsid w:val="0062485B"/>
    <w:rsid w:val="00624BC1"/>
    <w:rsid w:val="00624CE7"/>
    <w:rsid w:val="00624E77"/>
    <w:rsid w:val="00625765"/>
    <w:rsid w:val="006257E8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3FA4"/>
    <w:rsid w:val="00634721"/>
    <w:rsid w:val="0063474E"/>
    <w:rsid w:val="00634A87"/>
    <w:rsid w:val="00634CBD"/>
    <w:rsid w:val="006355FB"/>
    <w:rsid w:val="006361CA"/>
    <w:rsid w:val="00636F9D"/>
    <w:rsid w:val="00636FFA"/>
    <w:rsid w:val="00637011"/>
    <w:rsid w:val="0063728E"/>
    <w:rsid w:val="006375D0"/>
    <w:rsid w:val="006400F3"/>
    <w:rsid w:val="00640310"/>
    <w:rsid w:val="00640420"/>
    <w:rsid w:val="0064043A"/>
    <w:rsid w:val="00640D52"/>
    <w:rsid w:val="00641269"/>
    <w:rsid w:val="00641C3E"/>
    <w:rsid w:val="0064204A"/>
    <w:rsid w:val="0064254C"/>
    <w:rsid w:val="006425F8"/>
    <w:rsid w:val="006427A8"/>
    <w:rsid w:val="00642C71"/>
    <w:rsid w:val="006431EC"/>
    <w:rsid w:val="0064398A"/>
    <w:rsid w:val="00644449"/>
    <w:rsid w:val="00644674"/>
    <w:rsid w:val="00644964"/>
    <w:rsid w:val="00644C39"/>
    <w:rsid w:val="006459D5"/>
    <w:rsid w:val="00646BDD"/>
    <w:rsid w:val="006475B1"/>
    <w:rsid w:val="00647623"/>
    <w:rsid w:val="00650B9A"/>
    <w:rsid w:val="006513B3"/>
    <w:rsid w:val="006513FB"/>
    <w:rsid w:val="0065143F"/>
    <w:rsid w:val="00651567"/>
    <w:rsid w:val="00652819"/>
    <w:rsid w:val="00652ACA"/>
    <w:rsid w:val="00652D29"/>
    <w:rsid w:val="006536B1"/>
    <w:rsid w:val="00653D73"/>
    <w:rsid w:val="00653E86"/>
    <w:rsid w:val="0065403E"/>
    <w:rsid w:val="00655012"/>
    <w:rsid w:val="0065516B"/>
    <w:rsid w:val="00655955"/>
    <w:rsid w:val="00656F7F"/>
    <w:rsid w:val="006570A7"/>
    <w:rsid w:val="0065763B"/>
    <w:rsid w:val="00660761"/>
    <w:rsid w:val="00660C3D"/>
    <w:rsid w:val="00660C93"/>
    <w:rsid w:val="00661F97"/>
    <w:rsid w:val="00662AB7"/>
    <w:rsid w:val="00662ABB"/>
    <w:rsid w:val="00662E25"/>
    <w:rsid w:val="00663009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2176"/>
    <w:rsid w:val="00672DBB"/>
    <w:rsid w:val="00673645"/>
    <w:rsid w:val="00674568"/>
    <w:rsid w:val="006750D4"/>
    <w:rsid w:val="006752A2"/>
    <w:rsid w:val="0067569E"/>
    <w:rsid w:val="00675E81"/>
    <w:rsid w:val="00675E8C"/>
    <w:rsid w:val="006765BE"/>
    <w:rsid w:val="006768D8"/>
    <w:rsid w:val="0067723D"/>
    <w:rsid w:val="00677907"/>
    <w:rsid w:val="00677D3B"/>
    <w:rsid w:val="00677E67"/>
    <w:rsid w:val="006809F2"/>
    <w:rsid w:val="00680BDD"/>
    <w:rsid w:val="00680D13"/>
    <w:rsid w:val="00681077"/>
    <w:rsid w:val="0068124D"/>
    <w:rsid w:val="00681663"/>
    <w:rsid w:val="0068176B"/>
    <w:rsid w:val="00681D9F"/>
    <w:rsid w:val="006822E2"/>
    <w:rsid w:val="00682E24"/>
    <w:rsid w:val="00683057"/>
    <w:rsid w:val="006833DF"/>
    <w:rsid w:val="00684CC9"/>
    <w:rsid w:val="00684D62"/>
    <w:rsid w:val="006852B7"/>
    <w:rsid w:val="00685919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8EC"/>
    <w:rsid w:val="00690AF8"/>
    <w:rsid w:val="00692290"/>
    <w:rsid w:val="00692A65"/>
    <w:rsid w:val="00692BFE"/>
    <w:rsid w:val="00692C32"/>
    <w:rsid w:val="00692F90"/>
    <w:rsid w:val="0069432A"/>
    <w:rsid w:val="00694798"/>
    <w:rsid w:val="006947F8"/>
    <w:rsid w:val="00695A6E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E16"/>
    <w:rsid w:val="006B02E6"/>
    <w:rsid w:val="006B0703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15E"/>
    <w:rsid w:val="006B461C"/>
    <w:rsid w:val="006B489F"/>
    <w:rsid w:val="006B4A6A"/>
    <w:rsid w:val="006B5F56"/>
    <w:rsid w:val="006B7020"/>
    <w:rsid w:val="006B7AFC"/>
    <w:rsid w:val="006B7D83"/>
    <w:rsid w:val="006B7F7C"/>
    <w:rsid w:val="006C03D8"/>
    <w:rsid w:val="006C04D7"/>
    <w:rsid w:val="006C0C81"/>
    <w:rsid w:val="006C0EB1"/>
    <w:rsid w:val="006C1258"/>
    <w:rsid w:val="006C15C2"/>
    <w:rsid w:val="006C192E"/>
    <w:rsid w:val="006C22F3"/>
    <w:rsid w:val="006C2F73"/>
    <w:rsid w:val="006C3210"/>
    <w:rsid w:val="006C3813"/>
    <w:rsid w:val="006C39CF"/>
    <w:rsid w:val="006C3F3D"/>
    <w:rsid w:val="006C43B9"/>
    <w:rsid w:val="006C4D4D"/>
    <w:rsid w:val="006C4F2A"/>
    <w:rsid w:val="006C5478"/>
    <w:rsid w:val="006C59EC"/>
    <w:rsid w:val="006C5B74"/>
    <w:rsid w:val="006C5C12"/>
    <w:rsid w:val="006C6077"/>
    <w:rsid w:val="006C6627"/>
    <w:rsid w:val="006C6BC1"/>
    <w:rsid w:val="006C6FFB"/>
    <w:rsid w:val="006C7441"/>
    <w:rsid w:val="006D0D00"/>
    <w:rsid w:val="006D170C"/>
    <w:rsid w:val="006D1CF7"/>
    <w:rsid w:val="006D2521"/>
    <w:rsid w:val="006D2E5E"/>
    <w:rsid w:val="006D2ECD"/>
    <w:rsid w:val="006D3380"/>
    <w:rsid w:val="006D34D7"/>
    <w:rsid w:val="006D37EE"/>
    <w:rsid w:val="006D3EA5"/>
    <w:rsid w:val="006D42D3"/>
    <w:rsid w:val="006D4E0F"/>
    <w:rsid w:val="006D5177"/>
    <w:rsid w:val="006D55AC"/>
    <w:rsid w:val="006D6D4C"/>
    <w:rsid w:val="006D6F33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3F62"/>
    <w:rsid w:val="006E413B"/>
    <w:rsid w:val="006E474F"/>
    <w:rsid w:val="006E49D5"/>
    <w:rsid w:val="006E4B17"/>
    <w:rsid w:val="006E4EA0"/>
    <w:rsid w:val="006E57C5"/>
    <w:rsid w:val="006E6184"/>
    <w:rsid w:val="006F028F"/>
    <w:rsid w:val="006F1220"/>
    <w:rsid w:val="006F1590"/>
    <w:rsid w:val="006F1C70"/>
    <w:rsid w:val="006F28B7"/>
    <w:rsid w:val="006F2B85"/>
    <w:rsid w:val="006F2C8C"/>
    <w:rsid w:val="006F302C"/>
    <w:rsid w:val="006F31F2"/>
    <w:rsid w:val="006F35BA"/>
    <w:rsid w:val="006F3B59"/>
    <w:rsid w:val="006F41A6"/>
    <w:rsid w:val="006F42F2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143"/>
    <w:rsid w:val="006F7517"/>
    <w:rsid w:val="006F776F"/>
    <w:rsid w:val="006F785A"/>
    <w:rsid w:val="007001B1"/>
    <w:rsid w:val="007004C3"/>
    <w:rsid w:val="0070142C"/>
    <w:rsid w:val="007015C7"/>
    <w:rsid w:val="00701CBA"/>
    <w:rsid w:val="00701E8F"/>
    <w:rsid w:val="00702852"/>
    <w:rsid w:val="007028D3"/>
    <w:rsid w:val="007029E4"/>
    <w:rsid w:val="00702EAB"/>
    <w:rsid w:val="007031D1"/>
    <w:rsid w:val="00703466"/>
    <w:rsid w:val="00703533"/>
    <w:rsid w:val="0070402F"/>
    <w:rsid w:val="007046C9"/>
    <w:rsid w:val="00704CE2"/>
    <w:rsid w:val="00705A02"/>
    <w:rsid w:val="00705B1E"/>
    <w:rsid w:val="00705C53"/>
    <w:rsid w:val="007073FE"/>
    <w:rsid w:val="0070791C"/>
    <w:rsid w:val="007118E0"/>
    <w:rsid w:val="00711A25"/>
    <w:rsid w:val="00712417"/>
    <w:rsid w:val="007126B8"/>
    <w:rsid w:val="00712830"/>
    <w:rsid w:val="00713B9C"/>
    <w:rsid w:val="007141F0"/>
    <w:rsid w:val="007147F3"/>
    <w:rsid w:val="00714922"/>
    <w:rsid w:val="00714AF3"/>
    <w:rsid w:val="0071568A"/>
    <w:rsid w:val="00715BF1"/>
    <w:rsid w:val="00715DD6"/>
    <w:rsid w:val="007162A8"/>
    <w:rsid w:val="00716B39"/>
    <w:rsid w:val="0071750D"/>
    <w:rsid w:val="007175EB"/>
    <w:rsid w:val="00717E09"/>
    <w:rsid w:val="007204D9"/>
    <w:rsid w:val="00720BCE"/>
    <w:rsid w:val="00720C90"/>
    <w:rsid w:val="00720DDD"/>
    <w:rsid w:val="00721742"/>
    <w:rsid w:val="0072183B"/>
    <w:rsid w:val="00721CE2"/>
    <w:rsid w:val="00721FEA"/>
    <w:rsid w:val="007227CD"/>
    <w:rsid w:val="00722980"/>
    <w:rsid w:val="00722AEB"/>
    <w:rsid w:val="00723993"/>
    <w:rsid w:val="007248CE"/>
    <w:rsid w:val="00724A97"/>
    <w:rsid w:val="00724D1F"/>
    <w:rsid w:val="007259A9"/>
    <w:rsid w:val="00725E3E"/>
    <w:rsid w:val="007260AB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481"/>
    <w:rsid w:val="00732A86"/>
    <w:rsid w:val="00732E40"/>
    <w:rsid w:val="00732FC2"/>
    <w:rsid w:val="00733A75"/>
    <w:rsid w:val="00733CB0"/>
    <w:rsid w:val="00733D0F"/>
    <w:rsid w:val="00734014"/>
    <w:rsid w:val="0073473F"/>
    <w:rsid w:val="007347A7"/>
    <w:rsid w:val="007349DA"/>
    <w:rsid w:val="00734A6D"/>
    <w:rsid w:val="00735315"/>
    <w:rsid w:val="007354AA"/>
    <w:rsid w:val="00735596"/>
    <w:rsid w:val="007355FB"/>
    <w:rsid w:val="007361CD"/>
    <w:rsid w:val="007363F4"/>
    <w:rsid w:val="0073640F"/>
    <w:rsid w:val="0073681D"/>
    <w:rsid w:val="00737409"/>
    <w:rsid w:val="00737802"/>
    <w:rsid w:val="007402D5"/>
    <w:rsid w:val="007404F5"/>
    <w:rsid w:val="007413E6"/>
    <w:rsid w:val="007415E6"/>
    <w:rsid w:val="00741E92"/>
    <w:rsid w:val="00743A1B"/>
    <w:rsid w:val="00743B02"/>
    <w:rsid w:val="00743FE8"/>
    <w:rsid w:val="00744132"/>
    <w:rsid w:val="007441CA"/>
    <w:rsid w:val="0074447E"/>
    <w:rsid w:val="007446D1"/>
    <w:rsid w:val="00744E62"/>
    <w:rsid w:val="00744F07"/>
    <w:rsid w:val="00745175"/>
    <w:rsid w:val="007458A5"/>
    <w:rsid w:val="007459B2"/>
    <w:rsid w:val="0074610F"/>
    <w:rsid w:val="007462DC"/>
    <w:rsid w:val="0074659E"/>
    <w:rsid w:val="00746948"/>
    <w:rsid w:val="00747672"/>
    <w:rsid w:val="00747E39"/>
    <w:rsid w:val="00747E59"/>
    <w:rsid w:val="00750034"/>
    <w:rsid w:val="00750279"/>
    <w:rsid w:val="00750693"/>
    <w:rsid w:val="0075076C"/>
    <w:rsid w:val="007507FD"/>
    <w:rsid w:val="00750D2C"/>
    <w:rsid w:val="00752829"/>
    <w:rsid w:val="00752AF4"/>
    <w:rsid w:val="00752C9B"/>
    <w:rsid w:val="00752F3F"/>
    <w:rsid w:val="00754233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6C5"/>
    <w:rsid w:val="00763B89"/>
    <w:rsid w:val="00763F90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18F"/>
    <w:rsid w:val="00773FE7"/>
    <w:rsid w:val="00774412"/>
    <w:rsid w:val="007749E0"/>
    <w:rsid w:val="00776E94"/>
    <w:rsid w:val="00777314"/>
    <w:rsid w:val="007778FA"/>
    <w:rsid w:val="0078007F"/>
    <w:rsid w:val="00780CCC"/>
    <w:rsid w:val="00780E50"/>
    <w:rsid w:val="007811F0"/>
    <w:rsid w:val="00781668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48D3"/>
    <w:rsid w:val="007850CB"/>
    <w:rsid w:val="007853DC"/>
    <w:rsid w:val="00785889"/>
    <w:rsid w:val="0078592A"/>
    <w:rsid w:val="00785FE2"/>
    <w:rsid w:val="007861AA"/>
    <w:rsid w:val="00786260"/>
    <w:rsid w:val="0078648E"/>
    <w:rsid w:val="00786964"/>
    <w:rsid w:val="0078771D"/>
    <w:rsid w:val="007901A8"/>
    <w:rsid w:val="00791498"/>
    <w:rsid w:val="007914E8"/>
    <w:rsid w:val="00791A92"/>
    <w:rsid w:val="007927A0"/>
    <w:rsid w:val="00792E58"/>
    <w:rsid w:val="00793E7E"/>
    <w:rsid w:val="00794ED3"/>
    <w:rsid w:val="00794F7F"/>
    <w:rsid w:val="0079504E"/>
    <w:rsid w:val="00795197"/>
    <w:rsid w:val="007960D7"/>
    <w:rsid w:val="00796656"/>
    <w:rsid w:val="0079686F"/>
    <w:rsid w:val="00796A79"/>
    <w:rsid w:val="00796BC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0D74"/>
    <w:rsid w:val="007A15B4"/>
    <w:rsid w:val="007A1C4F"/>
    <w:rsid w:val="007A2325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6FF8"/>
    <w:rsid w:val="007A7036"/>
    <w:rsid w:val="007A739E"/>
    <w:rsid w:val="007A7923"/>
    <w:rsid w:val="007A7BE5"/>
    <w:rsid w:val="007B0A37"/>
    <w:rsid w:val="007B0D4C"/>
    <w:rsid w:val="007B0E1F"/>
    <w:rsid w:val="007B1389"/>
    <w:rsid w:val="007B258C"/>
    <w:rsid w:val="007B25A6"/>
    <w:rsid w:val="007B307D"/>
    <w:rsid w:val="007B3150"/>
    <w:rsid w:val="007B4532"/>
    <w:rsid w:val="007B51F3"/>
    <w:rsid w:val="007B527C"/>
    <w:rsid w:val="007B55E1"/>
    <w:rsid w:val="007B6649"/>
    <w:rsid w:val="007B6D36"/>
    <w:rsid w:val="007B7087"/>
    <w:rsid w:val="007B72C6"/>
    <w:rsid w:val="007B7501"/>
    <w:rsid w:val="007C0092"/>
    <w:rsid w:val="007C129B"/>
    <w:rsid w:val="007C1672"/>
    <w:rsid w:val="007C3343"/>
    <w:rsid w:val="007C360D"/>
    <w:rsid w:val="007C4EE4"/>
    <w:rsid w:val="007C53A6"/>
    <w:rsid w:val="007C5556"/>
    <w:rsid w:val="007C5F31"/>
    <w:rsid w:val="007C7A69"/>
    <w:rsid w:val="007D0314"/>
    <w:rsid w:val="007D0FAE"/>
    <w:rsid w:val="007D1644"/>
    <w:rsid w:val="007D2116"/>
    <w:rsid w:val="007D2DE9"/>
    <w:rsid w:val="007D330C"/>
    <w:rsid w:val="007D3F8F"/>
    <w:rsid w:val="007D4679"/>
    <w:rsid w:val="007D4743"/>
    <w:rsid w:val="007D50AA"/>
    <w:rsid w:val="007D5588"/>
    <w:rsid w:val="007D567C"/>
    <w:rsid w:val="007D6CCC"/>
    <w:rsid w:val="007D70E0"/>
    <w:rsid w:val="007D73EB"/>
    <w:rsid w:val="007E02C0"/>
    <w:rsid w:val="007E075D"/>
    <w:rsid w:val="007E09A7"/>
    <w:rsid w:val="007E0B18"/>
    <w:rsid w:val="007E1586"/>
    <w:rsid w:val="007E1B1E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4994"/>
    <w:rsid w:val="007E5055"/>
    <w:rsid w:val="007E51D2"/>
    <w:rsid w:val="007E5D91"/>
    <w:rsid w:val="007E64FB"/>
    <w:rsid w:val="007E6B56"/>
    <w:rsid w:val="007E78EC"/>
    <w:rsid w:val="007E7B5E"/>
    <w:rsid w:val="007E7C02"/>
    <w:rsid w:val="007E7D09"/>
    <w:rsid w:val="007F02A0"/>
    <w:rsid w:val="007F0583"/>
    <w:rsid w:val="007F09A3"/>
    <w:rsid w:val="007F09C5"/>
    <w:rsid w:val="007F0EC1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753"/>
    <w:rsid w:val="007F7BF4"/>
    <w:rsid w:val="00800787"/>
    <w:rsid w:val="008007C3"/>
    <w:rsid w:val="00800887"/>
    <w:rsid w:val="00801124"/>
    <w:rsid w:val="00801D66"/>
    <w:rsid w:val="0080223E"/>
    <w:rsid w:val="008022AF"/>
    <w:rsid w:val="00802796"/>
    <w:rsid w:val="00802864"/>
    <w:rsid w:val="00802B4D"/>
    <w:rsid w:val="00802F46"/>
    <w:rsid w:val="0080314F"/>
    <w:rsid w:val="00803EFD"/>
    <w:rsid w:val="00804025"/>
    <w:rsid w:val="008040A2"/>
    <w:rsid w:val="00804B76"/>
    <w:rsid w:val="00806750"/>
    <w:rsid w:val="008068B2"/>
    <w:rsid w:val="00806C43"/>
    <w:rsid w:val="00806C69"/>
    <w:rsid w:val="00807EAD"/>
    <w:rsid w:val="00810107"/>
    <w:rsid w:val="00810159"/>
    <w:rsid w:val="0081027F"/>
    <w:rsid w:val="00810468"/>
    <w:rsid w:val="00810475"/>
    <w:rsid w:val="00810820"/>
    <w:rsid w:val="00810F0F"/>
    <w:rsid w:val="00811077"/>
    <w:rsid w:val="0081128E"/>
    <w:rsid w:val="00811FC6"/>
    <w:rsid w:val="0081331A"/>
    <w:rsid w:val="00814F54"/>
    <w:rsid w:val="00815136"/>
    <w:rsid w:val="008152B5"/>
    <w:rsid w:val="00815653"/>
    <w:rsid w:val="008158EC"/>
    <w:rsid w:val="00815CED"/>
    <w:rsid w:val="008176E0"/>
    <w:rsid w:val="00817C1E"/>
    <w:rsid w:val="00817DEA"/>
    <w:rsid w:val="00821035"/>
    <w:rsid w:val="008210C2"/>
    <w:rsid w:val="008212FE"/>
    <w:rsid w:val="008213F1"/>
    <w:rsid w:val="008219A2"/>
    <w:rsid w:val="0082201F"/>
    <w:rsid w:val="0082259D"/>
    <w:rsid w:val="00823016"/>
    <w:rsid w:val="00823461"/>
    <w:rsid w:val="00823988"/>
    <w:rsid w:val="00824443"/>
    <w:rsid w:val="008245CE"/>
    <w:rsid w:val="008249FF"/>
    <w:rsid w:val="00824BF6"/>
    <w:rsid w:val="00825046"/>
    <w:rsid w:val="00825C70"/>
    <w:rsid w:val="00825FEA"/>
    <w:rsid w:val="008265B9"/>
    <w:rsid w:val="008277D5"/>
    <w:rsid w:val="0082788A"/>
    <w:rsid w:val="00827BB3"/>
    <w:rsid w:val="00827EEA"/>
    <w:rsid w:val="00827FCE"/>
    <w:rsid w:val="00831900"/>
    <w:rsid w:val="00831D44"/>
    <w:rsid w:val="00831F8F"/>
    <w:rsid w:val="00832BDA"/>
    <w:rsid w:val="00832DA2"/>
    <w:rsid w:val="00833362"/>
    <w:rsid w:val="0083496C"/>
    <w:rsid w:val="00834D73"/>
    <w:rsid w:val="008354D5"/>
    <w:rsid w:val="008357FD"/>
    <w:rsid w:val="00835A08"/>
    <w:rsid w:val="00835FBA"/>
    <w:rsid w:val="00836145"/>
    <w:rsid w:val="008367B8"/>
    <w:rsid w:val="00836C0C"/>
    <w:rsid w:val="00836DF0"/>
    <w:rsid w:val="00837562"/>
    <w:rsid w:val="008377F2"/>
    <w:rsid w:val="008415A9"/>
    <w:rsid w:val="00841959"/>
    <w:rsid w:val="008436E7"/>
    <w:rsid w:val="00843DA2"/>
    <w:rsid w:val="00843F6C"/>
    <w:rsid w:val="00844AA2"/>
    <w:rsid w:val="00845533"/>
    <w:rsid w:val="00845D8F"/>
    <w:rsid w:val="0084628A"/>
    <w:rsid w:val="00846B9D"/>
    <w:rsid w:val="00846E78"/>
    <w:rsid w:val="00847B14"/>
    <w:rsid w:val="00850665"/>
    <w:rsid w:val="00851B1C"/>
    <w:rsid w:val="00851DED"/>
    <w:rsid w:val="008520AA"/>
    <w:rsid w:val="008525BC"/>
    <w:rsid w:val="00852DCF"/>
    <w:rsid w:val="00852E7F"/>
    <w:rsid w:val="00853D8F"/>
    <w:rsid w:val="00853F5C"/>
    <w:rsid w:val="00854003"/>
    <w:rsid w:val="0085424B"/>
    <w:rsid w:val="00854D4A"/>
    <w:rsid w:val="00855026"/>
    <w:rsid w:val="0085518D"/>
    <w:rsid w:val="008558C6"/>
    <w:rsid w:val="0085594C"/>
    <w:rsid w:val="00855C02"/>
    <w:rsid w:val="00856F7A"/>
    <w:rsid w:val="00857209"/>
    <w:rsid w:val="00857436"/>
    <w:rsid w:val="0085761A"/>
    <w:rsid w:val="008578C6"/>
    <w:rsid w:val="00857E74"/>
    <w:rsid w:val="008603DF"/>
    <w:rsid w:val="008603EA"/>
    <w:rsid w:val="00861106"/>
    <w:rsid w:val="008616F1"/>
    <w:rsid w:val="00861888"/>
    <w:rsid w:val="008618FC"/>
    <w:rsid w:val="00861949"/>
    <w:rsid w:val="008627D3"/>
    <w:rsid w:val="008628CC"/>
    <w:rsid w:val="00862D3D"/>
    <w:rsid w:val="00864565"/>
    <w:rsid w:val="00864B58"/>
    <w:rsid w:val="00864BAE"/>
    <w:rsid w:val="00864C77"/>
    <w:rsid w:val="00865716"/>
    <w:rsid w:val="00866612"/>
    <w:rsid w:val="00871164"/>
    <w:rsid w:val="00871A17"/>
    <w:rsid w:val="00871A9E"/>
    <w:rsid w:val="00872925"/>
    <w:rsid w:val="00873095"/>
    <w:rsid w:val="008732D5"/>
    <w:rsid w:val="0087336D"/>
    <w:rsid w:val="00873791"/>
    <w:rsid w:val="00874721"/>
    <w:rsid w:val="0087475C"/>
    <w:rsid w:val="008748B2"/>
    <w:rsid w:val="0087495D"/>
    <w:rsid w:val="0087637B"/>
    <w:rsid w:val="0087690A"/>
    <w:rsid w:val="00876C04"/>
    <w:rsid w:val="00877A40"/>
    <w:rsid w:val="008806D0"/>
    <w:rsid w:val="00880A03"/>
    <w:rsid w:val="00880CC7"/>
    <w:rsid w:val="008811DD"/>
    <w:rsid w:val="00881298"/>
    <w:rsid w:val="008813D6"/>
    <w:rsid w:val="00881576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0F6"/>
    <w:rsid w:val="00885714"/>
    <w:rsid w:val="00885F27"/>
    <w:rsid w:val="0088624E"/>
    <w:rsid w:val="00886974"/>
    <w:rsid w:val="00886CF8"/>
    <w:rsid w:val="008870D5"/>
    <w:rsid w:val="008870F5"/>
    <w:rsid w:val="00887255"/>
    <w:rsid w:val="00890192"/>
    <w:rsid w:val="008911EA"/>
    <w:rsid w:val="00891440"/>
    <w:rsid w:val="008916E2"/>
    <w:rsid w:val="008918D5"/>
    <w:rsid w:val="00891A9A"/>
    <w:rsid w:val="008921F5"/>
    <w:rsid w:val="00892737"/>
    <w:rsid w:val="008928D5"/>
    <w:rsid w:val="00893354"/>
    <w:rsid w:val="00893AFC"/>
    <w:rsid w:val="00893BC7"/>
    <w:rsid w:val="00894548"/>
    <w:rsid w:val="008947F2"/>
    <w:rsid w:val="00894B5E"/>
    <w:rsid w:val="00894BCD"/>
    <w:rsid w:val="00894DD8"/>
    <w:rsid w:val="00894ECE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2F0D"/>
    <w:rsid w:val="008A397B"/>
    <w:rsid w:val="008A42D3"/>
    <w:rsid w:val="008A4FAA"/>
    <w:rsid w:val="008A5679"/>
    <w:rsid w:val="008A57A7"/>
    <w:rsid w:val="008A582E"/>
    <w:rsid w:val="008A6112"/>
    <w:rsid w:val="008A6702"/>
    <w:rsid w:val="008A677D"/>
    <w:rsid w:val="008A6B5D"/>
    <w:rsid w:val="008A6F57"/>
    <w:rsid w:val="008A706B"/>
    <w:rsid w:val="008B044B"/>
    <w:rsid w:val="008B0808"/>
    <w:rsid w:val="008B0D2D"/>
    <w:rsid w:val="008B1887"/>
    <w:rsid w:val="008B1E73"/>
    <w:rsid w:val="008B26B9"/>
    <w:rsid w:val="008B32F5"/>
    <w:rsid w:val="008B33DC"/>
    <w:rsid w:val="008B3A24"/>
    <w:rsid w:val="008B4330"/>
    <w:rsid w:val="008B477F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2B6"/>
    <w:rsid w:val="008C233F"/>
    <w:rsid w:val="008C292D"/>
    <w:rsid w:val="008C33D8"/>
    <w:rsid w:val="008C3619"/>
    <w:rsid w:val="008C416E"/>
    <w:rsid w:val="008C4DF4"/>
    <w:rsid w:val="008C57AA"/>
    <w:rsid w:val="008C5C0E"/>
    <w:rsid w:val="008C67FE"/>
    <w:rsid w:val="008C6888"/>
    <w:rsid w:val="008C695E"/>
    <w:rsid w:val="008C77DD"/>
    <w:rsid w:val="008C7B9E"/>
    <w:rsid w:val="008D04A7"/>
    <w:rsid w:val="008D0770"/>
    <w:rsid w:val="008D0EFF"/>
    <w:rsid w:val="008D134A"/>
    <w:rsid w:val="008D25BE"/>
    <w:rsid w:val="008D282D"/>
    <w:rsid w:val="008D2BD4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0C39"/>
    <w:rsid w:val="008E1A96"/>
    <w:rsid w:val="008E200A"/>
    <w:rsid w:val="008E224A"/>
    <w:rsid w:val="008E2429"/>
    <w:rsid w:val="008E32B5"/>
    <w:rsid w:val="008E3C35"/>
    <w:rsid w:val="008E3DEC"/>
    <w:rsid w:val="008E5A05"/>
    <w:rsid w:val="008E5CF3"/>
    <w:rsid w:val="008E77E2"/>
    <w:rsid w:val="008E783C"/>
    <w:rsid w:val="008F0C2D"/>
    <w:rsid w:val="008F0F52"/>
    <w:rsid w:val="008F19A9"/>
    <w:rsid w:val="008F19AC"/>
    <w:rsid w:val="008F21F0"/>
    <w:rsid w:val="008F2A2C"/>
    <w:rsid w:val="008F2C27"/>
    <w:rsid w:val="008F2E88"/>
    <w:rsid w:val="008F3372"/>
    <w:rsid w:val="008F3429"/>
    <w:rsid w:val="008F3933"/>
    <w:rsid w:val="008F4D67"/>
    <w:rsid w:val="008F5059"/>
    <w:rsid w:val="008F5EDD"/>
    <w:rsid w:val="008F652E"/>
    <w:rsid w:val="008F6C13"/>
    <w:rsid w:val="008F6E21"/>
    <w:rsid w:val="008F7C50"/>
    <w:rsid w:val="009002CF"/>
    <w:rsid w:val="009009E2"/>
    <w:rsid w:val="00900B38"/>
    <w:rsid w:val="00900F81"/>
    <w:rsid w:val="00901AED"/>
    <w:rsid w:val="00901B59"/>
    <w:rsid w:val="00902604"/>
    <w:rsid w:val="00902F59"/>
    <w:rsid w:val="0090336F"/>
    <w:rsid w:val="00903A25"/>
    <w:rsid w:val="00904FF0"/>
    <w:rsid w:val="00904FF4"/>
    <w:rsid w:val="009056FF"/>
    <w:rsid w:val="00906890"/>
    <w:rsid w:val="00906FF7"/>
    <w:rsid w:val="0090725C"/>
    <w:rsid w:val="00907324"/>
    <w:rsid w:val="009074CA"/>
    <w:rsid w:val="00907AE0"/>
    <w:rsid w:val="00910950"/>
    <w:rsid w:val="00911623"/>
    <w:rsid w:val="0091183E"/>
    <w:rsid w:val="00911878"/>
    <w:rsid w:val="00911ACD"/>
    <w:rsid w:val="00911FEC"/>
    <w:rsid w:val="00912546"/>
    <w:rsid w:val="00912E8B"/>
    <w:rsid w:val="00913354"/>
    <w:rsid w:val="00913788"/>
    <w:rsid w:val="0091416F"/>
    <w:rsid w:val="00914600"/>
    <w:rsid w:val="00914666"/>
    <w:rsid w:val="00914868"/>
    <w:rsid w:val="00914DD5"/>
    <w:rsid w:val="00914F13"/>
    <w:rsid w:val="00915212"/>
    <w:rsid w:val="009153B4"/>
    <w:rsid w:val="0091553D"/>
    <w:rsid w:val="0091584E"/>
    <w:rsid w:val="009158D0"/>
    <w:rsid w:val="00915A88"/>
    <w:rsid w:val="00915E76"/>
    <w:rsid w:val="009160B9"/>
    <w:rsid w:val="00916305"/>
    <w:rsid w:val="00916F9E"/>
    <w:rsid w:val="00920920"/>
    <w:rsid w:val="00920C64"/>
    <w:rsid w:val="00920F18"/>
    <w:rsid w:val="0092113A"/>
    <w:rsid w:val="009216C6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5E85"/>
    <w:rsid w:val="00926399"/>
    <w:rsid w:val="00927C4F"/>
    <w:rsid w:val="0093070E"/>
    <w:rsid w:val="009311FC"/>
    <w:rsid w:val="0093148D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5E59"/>
    <w:rsid w:val="009360E2"/>
    <w:rsid w:val="0093682A"/>
    <w:rsid w:val="00936990"/>
    <w:rsid w:val="00937061"/>
    <w:rsid w:val="0093712C"/>
    <w:rsid w:val="009371CB"/>
    <w:rsid w:val="009377D7"/>
    <w:rsid w:val="00937CFD"/>
    <w:rsid w:val="009402B2"/>
    <w:rsid w:val="00940870"/>
    <w:rsid w:val="00940902"/>
    <w:rsid w:val="00940AE1"/>
    <w:rsid w:val="0094137F"/>
    <w:rsid w:val="00941718"/>
    <w:rsid w:val="0094218B"/>
    <w:rsid w:val="00944122"/>
    <w:rsid w:val="00944126"/>
    <w:rsid w:val="00945711"/>
    <w:rsid w:val="00945ACE"/>
    <w:rsid w:val="00945C70"/>
    <w:rsid w:val="009464E7"/>
    <w:rsid w:val="00946523"/>
    <w:rsid w:val="00946BA4"/>
    <w:rsid w:val="009471F3"/>
    <w:rsid w:val="009472B7"/>
    <w:rsid w:val="00947482"/>
    <w:rsid w:val="0094784E"/>
    <w:rsid w:val="0094794E"/>
    <w:rsid w:val="00947C42"/>
    <w:rsid w:val="00947CBC"/>
    <w:rsid w:val="0095087C"/>
    <w:rsid w:val="00951202"/>
    <w:rsid w:val="00951448"/>
    <w:rsid w:val="00951ED8"/>
    <w:rsid w:val="00951FD9"/>
    <w:rsid w:val="00951FDA"/>
    <w:rsid w:val="00952CE6"/>
    <w:rsid w:val="00952E96"/>
    <w:rsid w:val="00953CC9"/>
    <w:rsid w:val="00953F8E"/>
    <w:rsid w:val="00953FA6"/>
    <w:rsid w:val="009547F1"/>
    <w:rsid w:val="00954BE2"/>
    <w:rsid w:val="00954C91"/>
    <w:rsid w:val="00954FC6"/>
    <w:rsid w:val="00956513"/>
    <w:rsid w:val="009565C8"/>
    <w:rsid w:val="0095691D"/>
    <w:rsid w:val="009569C0"/>
    <w:rsid w:val="0095733F"/>
    <w:rsid w:val="009573E1"/>
    <w:rsid w:val="0095795B"/>
    <w:rsid w:val="00957E2C"/>
    <w:rsid w:val="009609A7"/>
    <w:rsid w:val="00960EE3"/>
    <w:rsid w:val="0096131E"/>
    <w:rsid w:val="00962E17"/>
    <w:rsid w:val="009632BD"/>
    <w:rsid w:val="009632DE"/>
    <w:rsid w:val="00964834"/>
    <w:rsid w:val="0096486C"/>
    <w:rsid w:val="009648DF"/>
    <w:rsid w:val="00965AB9"/>
    <w:rsid w:val="00967654"/>
    <w:rsid w:val="00967B6F"/>
    <w:rsid w:val="00970061"/>
    <w:rsid w:val="00970AB5"/>
    <w:rsid w:val="0097127B"/>
    <w:rsid w:val="009718CF"/>
    <w:rsid w:val="00971900"/>
    <w:rsid w:val="00971EE0"/>
    <w:rsid w:val="00971FDB"/>
    <w:rsid w:val="0097237D"/>
    <w:rsid w:val="00973B2B"/>
    <w:rsid w:val="009749E0"/>
    <w:rsid w:val="00974BE4"/>
    <w:rsid w:val="00974C57"/>
    <w:rsid w:val="0097523B"/>
    <w:rsid w:val="00975CAB"/>
    <w:rsid w:val="00976097"/>
    <w:rsid w:val="00976E61"/>
    <w:rsid w:val="00976F33"/>
    <w:rsid w:val="00980830"/>
    <w:rsid w:val="00980F0D"/>
    <w:rsid w:val="009818C7"/>
    <w:rsid w:val="00981C91"/>
    <w:rsid w:val="00981D65"/>
    <w:rsid w:val="00981EFC"/>
    <w:rsid w:val="00982374"/>
    <w:rsid w:val="009823EA"/>
    <w:rsid w:val="009825B1"/>
    <w:rsid w:val="009829E4"/>
    <w:rsid w:val="009829FF"/>
    <w:rsid w:val="00982F29"/>
    <w:rsid w:val="00983157"/>
    <w:rsid w:val="00983BE1"/>
    <w:rsid w:val="009840CD"/>
    <w:rsid w:val="009843B4"/>
    <w:rsid w:val="009847E9"/>
    <w:rsid w:val="00985123"/>
    <w:rsid w:val="009870D3"/>
    <w:rsid w:val="009873D1"/>
    <w:rsid w:val="00987817"/>
    <w:rsid w:val="00987BAE"/>
    <w:rsid w:val="009902CA"/>
    <w:rsid w:val="00990310"/>
    <w:rsid w:val="00990AA1"/>
    <w:rsid w:val="0099131F"/>
    <w:rsid w:val="00991985"/>
    <w:rsid w:val="00991F0A"/>
    <w:rsid w:val="00992437"/>
    <w:rsid w:val="00992459"/>
    <w:rsid w:val="00992687"/>
    <w:rsid w:val="00993D80"/>
    <w:rsid w:val="009947BE"/>
    <w:rsid w:val="00996762"/>
    <w:rsid w:val="009969E3"/>
    <w:rsid w:val="00996D16"/>
    <w:rsid w:val="00996FF9"/>
    <w:rsid w:val="00997385"/>
    <w:rsid w:val="00997423"/>
    <w:rsid w:val="00997635"/>
    <w:rsid w:val="00997AD6"/>
    <w:rsid w:val="009A00EF"/>
    <w:rsid w:val="009A051F"/>
    <w:rsid w:val="009A08D3"/>
    <w:rsid w:val="009A1907"/>
    <w:rsid w:val="009A1A86"/>
    <w:rsid w:val="009A1D72"/>
    <w:rsid w:val="009A1DE2"/>
    <w:rsid w:val="009A1E24"/>
    <w:rsid w:val="009A30A2"/>
    <w:rsid w:val="009A310D"/>
    <w:rsid w:val="009A416E"/>
    <w:rsid w:val="009A44FE"/>
    <w:rsid w:val="009A474C"/>
    <w:rsid w:val="009A5071"/>
    <w:rsid w:val="009A54A6"/>
    <w:rsid w:val="009A5742"/>
    <w:rsid w:val="009A5C4A"/>
    <w:rsid w:val="009A72C5"/>
    <w:rsid w:val="009A7BFE"/>
    <w:rsid w:val="009A7DD4"/>
    <w:rsid w:val="009B005A"/>
    <w:rsid w:val="009B11AC"/>
    <w:rsid w:val="009B24BB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34D"/>
    <w:rsid w:val="009B77C2"/>
    <w:rsid w:val="009B7ABD"/>
    <w:rsid w:val="009B7FCC"/>
    <w:rsid w:val="009C04B1"/>
    <w:rsid w:val="009C0522"/>
    <w:rsid w:val="009C08E3"/>
    <w:rsid w:val="009C0B1F"/>
    <w:rsid w:val="009C1095"/>
    <w:rsid w:val="009C10EB"/>
    <w:rsid w:val="009C1173"/>
    <w:rsid w:val="009C1952"/>
    <w:rsid w:val="009C21FB"/>
    <w:rsid w:val="009C3338"/>
    <w:rsid w:val="009C34AA"/>
    <w:rsid w:val="009C363B"/>
    <w:rsid w:val="009C3F58"/>
    <w:rsid w:val="009C4106"/>
    <w:rsid w:val="009C5660"/>
    <w:rsid w:val="009C5D0B"/>
    <w:rsid w:val="009C6CC7"/>
    <w:rsid w:val="009C775F"/>
    <w:rsid w:val="009C7ADE"/>
    <w:rsid w:val="009D00B3"/>
    <w:rsid w:val="009D031E"/>
    <w:rsid w:val="009D0508"/>
    <w:rsid w:val="009D2699"/>
    <w:rsid w:val="009D2DF1"/>
    <w:rsid w:val="009D3FA6"/>
    <w:rsid w:val="009D42CE"/>
    <w:rsid w:val="009D43A7"/>
    <w:rsid w:val="009D51A3"/>
    <w:rsid w:val="009D5663"/>
    <w:rsid w:val="009D5D3D"/>
    <w:rsid w:val="009D662C"/>
    <w:rsid w:val="009D6641"/>
    <w:rsid w:val="009D6811"/>
    <w:rsid w:val="009D68AC"/>
    <w:rsid w:val="009D71AC"/>
    <w:rsid w:val="009D7353"/>
    <w:rsid w:val="009D750B"/>
    <w:rsid w:val="009D78E8"/>
    <w:rsid w:val="009E0143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E7DD4"/>
    <w:rsid w:val="009F0214"/>
    <w:rsid w:val="009F0728"/>
    <w:rsid w:val="009F08A4"/>
    <w:rsid w:val="009F0A48"/>
    <w:rsid w:val="009F0F71"/>
    <w:rsid w:val="009F1282"/>
    <w:rsid w:val="009F15F3"/>
    <w:rsid w:val="009F21B2"/>
    <w:rsid w:val="009F26B1"/>
    <w:rsid w:val="009F2AEE"/>
    <w:rsid w:val="009F2E30"/>
    <w:rsid w:val="009F2EA0"/>
    <w:rsid w:val="009F36B2"/>
    <w:rsid w:val="009F3783"/>
    <w:rsid w:val="009F3EA5"/>
    <w:rsid w:val="009F4128"/>
    <w:rsid w:val="009F45EC"/>
    <w:rsid w:val="009F4B56"/>
    <w:rsid w:val="009F4E5B"/>
    <w:rsid w:val="009F581C"/>
    <w:rsid w:val="009F5D24"/>
    <w:rsid w:val="009F7C3B"/>
    <w:rsid w:val="00A00830"/>
    <w:rsid w:val="00A0258A"/>
    <w:rsid w:val="00A04124"/>
    <w:rsid w:val="00A04142"/>
    <w:rsid w:val="00A04529"/>
    <w:rsid w:val="00A047CD"/>
    <w:rsid w:val="00A04DD4"/>
    <w:rsid w:val="00A05221"/>
    <w:rsid w:val="00A05276"/>
    <w:rsid w:val="00A057E6"/>
    <w:rsid w:val="00A06064"/>
    <w:rsid w:val="00A063CF"/>
    <w:rsid w:val="00A06735"/>
    <w:rsid w:val="00A06E54"/>
    <w:rsid w:val="00A07F0A"/>
    <w:rsid w:val="00A07FBC"/>
    <w:rsid w:val="00A10554"/>
    <w:rsid w:val="00A10816"/>
    <w:rsid w:val="00A10EB2"/>
    <w:rsid w:val="00A10EB3"/>
    <w:rsid w:val="00A11206"/>
    <w:rsid w:val="00A1190E"/>
    <w:rsid w:val="00A123AE"/>
    <w:rsid w:val="00A12731"/>
    <w:rsid w:val="00A13482"/>
    <w:rsid w:val="00A13732"/>
    <w:rsid w:val="00A14189"/>
    <w:rsid w:val="00A142C4"/>
    <w:rsid w:val="00A14332"/>
    <w:rsid w:val="00A1457C"/>
    <w:rsid w:val="00A145F2"/>
    <w:rsid w:val="00A1485A"/>
    <w:rsid w:val="00A15079"/>
    <w:rsid w:val="00A15576"/>
    <w:rsid w:val="00A15641"/>
    <w:rsid w:val="00A17A35"/>
    <w:rsid w:val="00A20D31"/>
    <w:rsid w:val="00A21850"/>
    <w:rsid w:val="00A2185F"/>
    <w:rsid w:val="00A219EA"/>
    <w:rsid w:val="00A219EC"/>
    <w:rsid w:val="00A21CB9"/>
    <w:rsid w:val="00A22EBD"/>
    <w:rsid w:val="00A2374A"/>
    <w:rsid w:val="00A23C2C"/>
    <w:rsid w:val="00A2403B"/>
    <w:rsid w:val="00A24596"/>
    <w:rsid w:val="00A24902"/>
    <w:rsid w:val="00A24C2C"/>
    <w:rsid w:val="00A24F0B"/>
    <w:rsid w:val="00A252DB"/>
    <w:rsid w:val="00A25E34"/>
    <w:rsid w:val="00A25F4B"/>
    <w:rsid w:val="00A26436"/>
    <w:rsid w:val="00A265DC"/>
    <w:rsid w:val="00A2721D"/>
    <w:rsid w:val="00A30010"/>
    <w:rsid w:val="00A30025"/>
    <w:rsid w:val="00A301B3"/>
    <w:rsid w:val="00A30E11"/>
    <w:rsid w:val="00A31074"/>
    <w:rsid w:val="00A31EAA"/>
    <w:rsid w:val="00A32F91"/>
    <w:rsid w:val="00A33000"/>
    <w:rsid w:val="00A33062"/>
    <w:rsid w:val="00A33E21"/>
    <w:rsid w:val="00A342E8"/>
    <w:rsid w:val="00A343EE"/>
    <w:rsid w:val="00A345E5"/>
    <w:rsid w:val="00A34749"/>
    <w:rsid w:val="00A34896"/>
    <w:rsid w:val="00A34E80"/>
    <w:rsid w:val="00A351F0"/>
    <w:rsid w:val="00A358DE"/>
    <w:rsid w:val="00A36D54"/>
    <w:rsid w:val="00A36E19"/>
    <w:rsid w:val="00A36F4E"/>
    <w:rsid w:val="00A402C5"/>
    <w:rsid w:val="00A4078D"/>
    <w:rsid w:val="00A4088C"/>
    <w:rsid w:val="00A408D7"/>
    <w:rsid w:val="00A41281"/>
    <w:rsid w:val="00A4152F"/>
    <w:rsid w:val="00A41939"/>
    <w:rsid w:val="00A41C4C"/>
    <w:rsid w:val="00A42B60"/>
    <w:rsid w:val="00A43308"/>
    <w:rsid w:val="00A43618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48F"/>
    <w:rsid w:val="00A51579"/>
    <w:rsid w:val="00A51911"/>
    <w:rsid w:val="00A51B4F"/>
    <w:rsid w:val="00A51E5E"/>
    <w:rsid w:val="00A52049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5274"/>
    <w:rsid w:val="00A57123"/>
    <w:rsid w:val="00A575D6"/>
    <w:rsid w:val="00A57F4A"/>
    <w:rsid w:val="00A612A7"/>
    <w:rsid w:val="00A61730"/>
    <w:rsid w:val="00A617B5"/>
    <w:rsid w:val="00A62558"/>
    <w:rsid w:val="00A645AF"/>
    <w:rsid w:val="00A646E2"/>
    <w:rsid w:val="00A647EB"/>
    <w:rsid w:val="00A653DD"/>
    <w:rsid w:val="00A65B26"/>
    <w:rsid w:val="00A66433"/>
    <w:rsid w:val="00A6653F"/>
    <w:rsid w:val="00A671DC"/>
    <w:rsid w:val="00A671E4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578"/>
    <w:rsid w:val="00A7498F"/>
    <w:rsid w:val="00A74A74"/>
    <w:rsid w:val="00A74CBF"/>
    <w:rsid w:val="00A75359"/>
    <w:rsid w:val="00A75C7F"/>
    <w:rsid w:val="00A75F2A"/>
    <w:rsid w:val="00A765F0"/>
    <w:rsid w:val="00A76C90"/>
    <w:rsid w:val="00A772DA"/>
    <w:rsid w:val="00A803C7"/>
    <w:rsid w:val="00A807D8"/>
    <w:rsid w:val="00A80C80"/>
    <w:rsid w:val="00A81087"/>
    <w:rsid w:val="00A8112D"/>
    <w:rsid w:val="00A81133"/>
    <w:rsid w:val="00A811E3"/>
    <w:rsid w:val="00A8144F"/>
    <w:rsid w:val="00A836C0"/>
    <w:rsid w:val="00A83B6A"/>
    <w:rsid w:val="00A8445A"/>
    <w:rsid w:val="00A85710"/>
    <w:rsid w:val="00A85973"/>
    <w:rsid w:val="00A85C74"/>
    <w:rsid w:val="00A85CA2"/>
    <w:rsid w:val="00A85CB0"/>
    <w:rsid w:val="00A85D47"/>
    <w:rsid w:val="00A867B6"/>
    <w:rsid w:val="00A8686B"/>
    <w:rsid w:val="00A868F3"/>
    <w:rsid w:val="00A8707E"/>
    <w:rsid w:val="00A871F9"/>
    <w:rsid w:val="00A872ED"/>
    <w:rsid w:val="00A87F7E"/>
    <w:rsid w:val="00A90028"/>
    <w:rsid w:val="00A90E03"/>
    <w:rsid w:val="00A912C8"/>
    <w:rsid w:val="00A91A39"/>
    <w:rsid w:val="00A9232D"/>
    <w:rsid w:val="00A92415"/>
    <w:rsid w:val="00A925AA"/>
    <w:rsid w:val="00A92A3E"/>
    <w:rsid w:val="00A93A15"/>
    <w:rsid w:val="00A9449E"/>
    <w:rsid w:val="00A95689"/>
    <w:rsid w:val="00A957A0"/>
    <w:rsid w:val="00A9604D"/>
    <w:rsid w:val="00A967BC"/>
    <w:rsid w:val="00A96E74"/>
    <w:rsid w:val="00A974F8"/>
    <w:rsid w:val="00A97979"/>
    <w:rsid w:val="00A97B9B"/>
    <w:rsid w:val="00AA046E"/>
    <w:rsid w:val="00AA05CC"/>
    <w:rsid w:val="00AA09F2"/>
    <w:rsid w:val="00AA0A0E"/>
    <w:rsid w:val="00AA1439"/>
    <w:rsid w:val="00AA2531"/>
    <w:rsid w:val="00AA2B31"/>
    <w:rsid w:val="00AA2E40"/>
    <w:rsid w:val="00AA3BFB"/>
    <w:rsid w:val="00AA3C63"/>
    <w:rsid w:val="00AA4746"/>
    <w:rsid w:val="00AA50D4"/>
    <w:rsid w:val="00AA52F9"/>
    <w:rsid w:val="00AA574A"/>
    <w:rsid w:val="00AA5B02"/>
    <w:rsid w:val="00AA6272"/>
    <w:rsid w:val="00AA628D"/>
    <w:rsid w:val="00AA64F4"/>
    <w:rsid w:val="00AA67D2"/>
    <w:rsid w:val="00AA6950"/>
    <w:rsid w:val="00AA6D01"/>
    <w:rsid w:val="00AA77A0"/>
    <w:rsid w:val="00AA7EFD"/>
    <w:rsid w:val="00AB085B"/>
    <w:rsid w:val="00AB0DF1"/>
    <w:rsid w:val="00AB1AB8"/>
    <w:rsid w:val="00AB2463"/>
    <w:rsid w:val="00AB2E57"/>
    <w:rsid w:val="00AB3C84"/>
    <w:rsid w:val="00AB44CE"/>
    <w:rsid w:val="00AB4894"/>
    <w:rsid w:val="00AB511A"/>
    <w:rsid w:val="00AB522D"/>
    <w:rsid w:val="00AB5796"/>
    <w:rsid w:val="00AB5D44"/>
    <w:rsid w:val="00AB6621"/>
    <w:rsid w:val="00AB7182"/>
    <w:rsid w:val="00AB7B69"/>
    <w:rsid w:val="00AC0315"/>
    <w:rsid w:val="00AC0920"/>
    <w:rsid w:val="00AC0924"/>
    <w:rsid w:val="00AC0E9C"/>
    <w:rsid w:val="00AC186C"/>
    <w:rsid w:val="00AC18E6"/>
    <w:rsid w:val="00AC1B01"/>
    <w:rsid w:val="00AC2055"/>
    <w:rsid w:val="00AC2313"/>
    <w:rsid w:val="00AC2490"/>
    <w:rsid w:val="00AC2AA5"/>
    <w:rsid w:val="00AC3649"/>
    <w:rsid w:val="00AC424F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3E89"/>
    <w:rsid w:val="00AD4F9D"/>
    <w:rsid w:val="00AD5482"/>
    <w:rsid w:val="00AD5687"/>
    <w:rsid w:val="00AD5A64"/>
    <w:rsid w:val="00AD5B0A"/>
    <w:rsid w:val="00AD6448"/>
    <w:rsid w:val="00AD6830"/>
    <w:rsid w:val="00AD6E3F"/>
    <w:rsid w:val="00AE008F"/>
    <w:rsid w:val="00AE0555"/>
    <w:rsid w:val="00AE0630"/>
    <w:rsid w:val="00AE0FDC"/>
    <w:rsid w:val="00AE1066"/>
    <w:rsid w:val="00AE13D4"/>
    <w:rsid w:val="00AE1975"/>
    <w:rsid w:val="00AE1A39"/>
    <w:rsid w:val="00AE2123"/>
    <w:rsid w:val="00AE2970"/>
    <w:rsid w:val="00AE2FF6"/>
    <w:rsid w:val="00AE3F14"/>
    <w:rsid w:val="00AE4031"/>
    <w:rsid w:val="00AE572F"/>
    <w:rsid w:val="00AE5B65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2C56"/>
    <w:rsid w:val="00AF2E62"/>
    <w:rsid w:val="00AF4ABC"/>
    <w:rsid w:val="00AF4CF0"/>
    <w:rsid w:val="00AF65E8"/>
    <w:rsid w:val="00AF66C4"/>
    <w:rsid w:val="00AF6844"/>
    <w:rsid w:val="00AF69BE"/>
    <w:rsid w:val="00AF70DE"/>
    <w:rsid w:val="00AF726E"/>
    <w:rsid w:val="00AF7650"/>
    <w:rsid w:val="00AF7897"/>
    <w:rsid w:val="00AF7FE2"/>
    <w:rsid w:val="00B0006E"/>
    <w:rsid w:val="00B00801"/>
    <w:rsid w:val="00B016BC"/>
    <w:rsid w:val="00B01A0A"/>
    <w:rsid w:val="00B01D10"/>
    <w:rsid w:val="00B01DB4"/>
    <w:rsid w:val="00B01E00"/>
    <w:rsid w:val="00B027D8"/>
    <w:rsid w:val="00B028AF"/>
    <w:rsid w:val="00B03177"/>
    <w:rsid w:val="00B03804"/>
    <w:rsid w:val="00B03AD8"/>
    <w:rsid w:val="00B03B05"/>
    <w:rsid w:val="00B041DC"/>
    <w:rsid w:val="00B04985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12"/>
    <w:rsid w:val="00B12AE0"/>
    <w:rsid w:val="00B12EB0"/>
    <w:rsid w:val="00B12F0D"/>
    <w:rsid w:val="00B12F11"/>
    <w:rsid w:val="00B1323C"/>
    <w:rsid w:val="00B13AD3"/>
    <w:rsid w:val="00B13D53"/>
    <w:rsid w:val="00B1413E"/>
    <w:rsid w:val="00B14150"/>
    <w:rsid w:val="00B148C9"/>
    <w:rsid w:val="00B14982"/>
    <w:rsid w:val="00B15539"/>
    <w:rsid w:val="00B16200"/>
    <w:rsid w:val="00B16BC6"/>
    <w:rsid w:val="00B17021"/>
    <w:rsid w:val="00B17218"/>
    <w:rsid w:val="00B1783F"/>
    <w:rsid w:val="00B17AA6"/>
    <w:rsid w:val="00B17CAD"/>
    <w:rsid w:val="00B2034B"/>
    <w:rsid w:val="00B20619"/>
    <w:rsid w:val="00B2072A"/>
    <w:rsid w:val="00B20D5A"/>
    <w:rsid w:val="00B22821"/>
    <w:rsid w:val="00B228F7"/>
    <w:rsid w:val="00B22F30"/>
    <w:rsid w:val="00B23321"/>
    <w:rsid w:val="00B2389A"/>
    <w:rsid w:val="00B239DE"/>
    <w:rsid w:val="00B23DEB"/>
    <w:rsid w:val="00B247D7"/>
    <w:rsid w:val="00B24B9D"/>
    <w:rsid w:val="00B24D42"/>
    <w:rsid w:val="00B24DFB"/>
    <w:rsid w:val="00B258AC"/>
    <w:rsid w:val="00B25DB2"/>
    <w:rsid w:val="00B25FC5"/>
    <w:rsid w:val="00B266D5"/>
    <w:rsid w:val="00B26876"/>
    <w:rsid w:val="00B271F2"/>
    <w:rsid w:val="00B30AC2"/>
    <w:rsid w:val="00B30DAC"/>
    <w:rsid w:val="00B316EE"/>
    <w:rsid w:val="00B31B59"/>
    <w:rsid w:val="00B3234D"/>
    <w:rsid w:val="00B3258F"/>
    <w:rsid w:val="00B3292E"/>
    <w:rsid w:val="00B329AA"/>
    <w:rsid w:val="00B33592"/>
    <w:rsid w:val="00B335AA"/>
    <w:rsid w:val="00B340CE"/>
    <w:rsid w:val="00B341F0"/>
    <w:rsid w:val="00B34AF7"/>
    <w:rsid w:val="00B34C03"/>
    <w:rsid w:val="00B34CBE"/>
    <w:rsid w:val="00B34F57"/>
    <w:rsid w:val="00B356FD"/>
    <w:rsid w:val="00B35A35"/>
    <w:rsid w:val="00B36888"/>
    <w:rsid w:val="00B36902"/>
    <w:rsid w:val="00B3786C"/>
    <w:rsid w:val="00B406B8"/>
    <w:rsid w:val="00B409EB"/>
    <w:rsid w:val="00B4122D"/>
    <w:rsid w:val="00B41BFF"/>
    <w:rsid w:val="00B41C60"/>
    <w:rsid w:val="00B42304"/>
    <w:rsid w:val="00B42A38"/>
    <w:rsid w:val="00B43697"/>
    <w:rsid w:val="00B439FF"/>
    <w:rsid w:val="00B446B0"/>
    <w:rsid w:val="00B450C5"/>
    <w:rsid w:val="00B45409"/>
    <w:rsid w:val="00B4547F"/>
    <w:rsid w:val="00B46103"/>
    <w:rsid w:val="00B463A7"/>
    <w:rsid w:val="00B46BF6"/>
    <w:rsid w:val="00B46E1F"/>
    <w:rsid w:val="00B46E2A"/>
    <w:rsid w:val="00B50330"/>
    <w:rsid w:val="00B50618"/>
    <w:rsid w:val="00B515D8"/>
    <w:rsid w:val="00B51BFC"/>
    <w:rsid w:val="00B52120"/>
    <w:rsid w:val="00B52347"/>
    <w:rsid w:val="00B528D0"/>
    <w:rsid w:val="00B52C0C"/>
    <w:rsid w:val="00B52C57"/>
    <w:rsid w:val="00B52E51"/>
    <w:rsid w:val="00B531EA"/>
    <w:rsid w:val="00B549FC"/>
    <w:rsid w:val="00B557B1"/>
    <w:rsid w:val="00B56B25"/>
    <w:rsid w:val="00B56CA9"/>
    <w:rsid w:val="00B578FA"/>
    <w:rsid w:val="00B57B03"/>
    <w:rsid w:val="00B57E26"/>
    <w:rsid w:val="00B60227"/>
    <w:rsid w:val="00B609E5"/>
    <w:rsid w:val="00B60B5F"/>
    <w:rsid w:val="00B60B81"/>
    <w:rsid w:val="00B60F5C"/>
    <w:rsid w:val="00B6107C"/>
    <w:rsid w:val="00B61F0D"/>
    <w:rsid w:val="00B6286B"/>
    <w:rsid w:val="00B62904"/>
    <w:rsid w:val="00B6297B"/>
    <w:rsid w:val="00B62A2A"/>
    <w:rsid w:val="00B631DA"/>
    <w:rsid w:val="00B63AAD"/>
    <w:rsid w:val="00B64677"/>
    <w:rsid w:val="00B64927"/>
    <w:rsid w:val="00B6530F"/>
    <w:rsid w:val="00B6717C"/>
    <w:rsid w:val="00B67CBD"/>
    <w:rsid w:val="00B67E4E"/>
    <w:rsid w:val="00B70C29"/>
    <w:rsid w:val="00B70C84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2BA"/>
    <w:rsid w:val="00B80865"/>
    <w:rsid w:val="00B808DD"/>
    <w:rsid w:val="00B80CA6"/>
    <w:rsid w:val="00B81124"/>
    <w:rsid w:val="00B81C1D"/>
    <w:rsid w:val="00B81FFE"/>
    <w:rsid w:val="00B82062"/>
    <w:rsid w:val="00B8238C"/>
    <w:rsid w:val="00B82728"/>
    <w:rsid w:val="00B82B90"/>
    <w:rsid w:val="00B82E4B"/>
    <w:rsid w:val="00B8325E"/>
    <w:rsid w:val="00B8361C"/>
    <w:rsid w:val="00B839DD"/>
    <w:rsid w:val="00B841CA"/>
    <w:rsid w:val="00B84AD2"/>
    <w:rsid w:val="00B8619E"/>
    <w:rsid w:val="00B876AA"/>
    <w:rsid w:val="00B879E7"/>
    <w:rsid w:val="00B87CBF"/>
    <w:rsid w:val="00B90127"/>
    <w:rsid w:val="00B90152"/>
    <w:rsid w:val="00B90C57"/>
    <w:rsid w:val="00B90C96"/>
    <w:rsid w:val="00B90EB8"/>
    <w:rsid w:val="00B90FB0"/>
    <w:rsid w:val="00B9151B"/>
    <w:rsid w:val="00B91A90"/>
    <w:rsid w:val="00B91E4D"/>
    <w:rsid w:val="00B92346"/>
    <w:rsid w:val="00B92A4F"/>
    <w:rsid w:val="00B92EA6"/>
    <w:rsid w:val="00B92F3F"/>
    <w:rsid w:val="00B939C1"/>
    <w:rsid w:val="00B93A1B"/>
    <w:rsid w:val="00B93E4C"/>
    <w:rsid w:val="00B94229"/>
    <w:rsid w:val="00B948BC"/>
    <w:rsid w:val="00B9514E"/>
    <w:rsid w:val="00B95794"/>
    <w:rsid w:val="00B957C3"/>
    <w:rsid w:val="00B96443"/>
    <w:rsid w:val="00B96B22"/>
    <w:rsid w:val="00B973F2"/>
    <w:rsid w:val="00B97CC6"/>
    <w:rsid w:val="00BA0C6D"/>
    <w:rsid w:val="00BA155C"/>
    <w:rsid w:val="00BA176D"/>
    <w:rsid w:val="00BA186A"/>
    <w:rsid w:val="00BA1926"/>
    <w:rsid w:val="00BA21F3"/>
    <w:rsid w:val="00BA2A60"/>
    <w:rsid w:val="00BA3078"/>
    <w:rsid w:val="00BA357C"/>
    <w:rsid w:val="00BA377E"/>
    <w:rsid w:val="00BA38EF"/>
    <w:rsid w:val="00BA4443"/>
    <w:rsid w:val="00BA567A"/>
    <w:rsid w:val="00BA5990"/>
    <w:rsid w:val="00BA59B8"/>
    <w:rsid w:val="00BA5AB7"/>
    <w:rsid w:val="00BA6CA1"/>
    <w:rsid w:val="00BA6D15"/>
    <w:rsid w:val="00BA6D76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1B8"/>
    <w:rsid w:val="00BB2CBA"/>
    <w:rsid w:val="00BB2E7E"/>
    <w:rsid w:val="00BB5339"/>
    <w:rsid w:val="00BB5379"/>
    <w:rsid w:val="00BB5B75"/>
    <w:rsid w:val="00BB5EE3"/>
    <w:rsid w:val="00BB6196"/>
    <w:rsid w:val="00BB648F"/>
    <w:rsid w:val="00BB698C"/>
    <w:rsid w:val="00BB6BAD"/>
    <w:rsid w:val="00BB75CE"/>
    <w:rsid w:val="00BB77F6"/>
    <w:rsid w:val="00BB7965"/>
    <w:rsid w:val="00BC0C36"/>
    <w:rsid w:val="00BC1B15"/>
    <w:rsid w:val="00BC1D3A"/>
    <w:rsid w:val="00BC1DF0"/>
    <w:rsid w:val="00BC255C"/>
    <w:rsid w:val="00BC2CC0"/>
    <w:rsid w:val="00BC312F"/>
    <w:rsid w:val="00BC33DB"/>
    <w:rsid w:val="00BC3880"/>
    <w:rsid w:val="00BC3982"/>
    <w:rsid w:val="00BC3C18"/>
    <w:rsid w:val="00BC416D"/>
    <w:rsid w:val="00BC51E1"/>
    <w:rsid w:val="00BC52C2"/>
    <w:rsid w:val="00BC52FB"/>
    <w:rsid w:val="00BC5601"/>
    <w:rsid w:val="00BC5661"/>
    <w:rsid w:val="00BC59A1"/>
    <w:rsid w:val="00BC650C"/>
    <w:rsid w:val="00BC6D2A"/>
    <w:rsid w:val="00BC70FF"/>
    <w:rsid w:val="00BC7287"/>
    <w:rsid w:val="00BC761F"/>
    <w:rsid w:val="00BC78C0"/>
    <w:rsid w:val="00BC7CD0"/>
    <w:rsid w:val="00BC7FEF"/>
    <w:rsid w:val="00BD0080"/>
    <w:rsid w:val="00BD1044"/>
    <w:rsid w:val="00BD143F"/>
    <w:rsid w:val="00BD210F"/>
    <w:rsid w:val="00BD2D14"/>
    <w:rsid w:val="00BD2E5A"/>
    <w:rsid w:val="00BD382D"/>
    <w:rsid w:val="00BD4085"/>
    <w:rsid w:val="00BD4795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2AA6"/>
    <w:rsid w:val="00BE2BC5"/>
    <w:rsid w:val="00BE2EFA"/>
    <w:rsid w:val="00BE3FC7"/>
    <w:rsid w:val="00BE4113"/>
    <w:rsid w:val="00BE431A"/>
    <w:rsid w:val="00BE4C01"/>
    <w:rsid w:val="00BE526F"/>
    <w:rsid w:val="00BE5748"/>
    <w:rsid w:val="00BE59FC"/>
    <w:rsid w:val="00BE78D4"/>
    <w:rsid w:val="00BE7FFC"/>
    <w:rsid w:val="00BF0DC2"/>
    <w:rsid w:val="00BF1FB1"/>
    <w:rsid w:val="00BF2E14"/>
    <w:rsid w:val="00BF35BF"/>
    <w:rsid w:val="00BF3782"/>
    <w:rsid w:val="00BF44A8"/>
    <w:rsid w:val="00BF4C02"/>
    <w:rsid w:val="00BF5CFD"/>
    <w:rsid w:val="00BF60AC"/>
    <w:rsid w:val="00BF62C4"/>
    <w:rsid w:val="00BF6450"/>
    <w:rsid w:val="00BF6C84"/>
    <w:rsid w:val="00BF729D"/>
    <w:rsid w:val="00BF74D2"/>
    <w:rsid w:val="00BF7595"/>
    <w:rsid w:val="00BF7AAB"/>
    <w:rsid w:val="00C003B7"/>
    <w:rsid w:val="00C00AE6"/>
    <w:rsid w:val="00C00CFE"/>
    <w:rsid w:val="00C0124E"/>
    <w:rsid w:val="00C016D6"/>
    <w:rsid w:val="00C01C6C"/>
    <w:rsid w:val="00C022B6"/>
    <w:rsid w:val="00C022E1"/>
    <w:rsid w:val="00C02369"/>
    <w:rsid w:val="00C034E0"/>
    <w:rsid w:val="00C03FC1"/>
    <w:rsid w:val="00C041E7"/>
    <w:rsid w:val="00C045E6"/>
    <w:rsid w:val="00C04D20"/>
    <w:rsid w:val="00C04DD6"/>
    <w:rsid w:val="00C0507D"/>
    <w:rsid w:val="00C053D3"/>
    <w:rsid w:val="00C0581F"/>
    <w:rsid w:val="00C05D41"/>
    <w:rsid w:val="00C05DDD"/>
    <w:rsid w:val="00C05F45"/>
    <w:rsid w:val="00C061CD"/>
    <w:rsid w:val="00C0660D"/>
    <w:rsid w:val="00C070C7"/>
    <w:rsid w:val="00C07429"/>
    <w:rsid w:val="00C07BCF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5BE"/>
    <w:rsid w:val="00C14B83"/>
    <w:rsid w:val="00C14E56"/>
    <w:rsid w:val="00C1507C"/>
    <w:rsid w:val="00C1551E"/>
    <w:rsid w:val="00C1561C"/>
    <w:rsid w:val="00C157B9"/>
    <w:rsid w:val="00C15A7B"/>
    <w:rsid w:val="00C15E6F"/>
    <w:rsid w:val="00C15EC8"/>
    <w:rsid w:val="00C167FA"/>
    <w:rsid w:val="00C17906"/>
    <w:rsid w:val="00C201D9"/>
    <w:rsid w:val="00C2031A"/>
    <w:rsid w:val="00C207BC"/>
    <w:rsid w:val="00C20DFF"/>
    <w:rsid w:val="00C21068"/>
    <w:rsid w:val="00C21AB0"/>
    <w:rsid w:val="00C21B25"/>
    <w:rsid w:val="00C223CD"/>
    <w:rsid w:val="00C2290A"/>
    <w:rsid w:val="00C23C12"/>
    <w:rsid w:val="00C2436D"/>
    <w:rsid w:val="00C2465E"/>
    <w:rsid w:val="00C24966"/>
    <w:rsid w:val="00C24D4E"/>
    <w:rsid w:val="00C24D98"/>
    <w:rsid w:val="00C24FE0"/>
    <w:rsid w:val="00C25AD0"/>
    <w:rsid w:val="00C262A5"/>
    <w:rsid w:val="00C2678D"/>
    <w:rsid w:val="00C26B1A"/>
    <w:rsid w:val="00C26BD1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4F3"/>
    <w:rsid w:val="00C32E35"/>
    <w:rsid w:val="00C330B4"/>
    <w:rsid w:val="00C3378E"/>
    <w:rsid w:val="00C33827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37DBF"/>
    <w:rsid w:val="00C40A0E"/>
    <w:rsid w:val="00C40F90"/>
    <w:rsid w:val="00C411E4"/>
    <w:rsid w:val="00C41396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47B79"/>
    <w:rsid w:val="00C502CF"/>
    <w:rsid w:val="00C5092D"/>
    <w:rsid w:val="00C50A1C"/>
    <w:rsid w:val="00C510AC"/>
    <w:rsid w:val="00C51320"/>
    <w:rsid w:val="00C51E02"/>
    <w:rsid w:val="00C52C2E"/>
    <w:rsid w:val="00C52CA3"/>
    <w:rsid w:val="00C52CBA"/>
    <w:rsid w:val="00C534C6"/>
    <w:rsid w:val="00C5354A"/>
    <w:rsid w:val="00C535A4"/>
    <w:rsid w:val="00C5380D"/>
    <w:rsid w:val="00C5387F"/>
    <w:rsid w:val="00C5442A"/>
    <w:rsid w:val="00C549B7"/>
    <w:rsid w:val="00C55507"/>
    <w:rsid w:val="00C55638"/>
    <w:rsid w:val="00C5563A"/>
    <w:rsid w:val="00C55894"/>
    <w:rsid w:val="00C567AC"/>
    <w:rsid w:val="00C56890"/>
    <w:rsid w:val="00C56E3C"/>
    <w:rsid w:val="00C57D1B"/>
    <w:rsid w:val="00C61160"/>
    <w:rsid w:val="00C61AE5"/>
    <w:rsid w:val="00C61B8B"/>
    <w:rsid w:val="00C61BE3"/>
    <w:rsid w:val="00C620E3"/>
    <w:rsid w:val="00C62151"/>
    <w:rsid w:val="00C62CCD"/>
    <w:rsid w:val="00C62D2F"/>
    <w:rsid w:val="00C62FD1"/>
    <w:rsid w:val="00C63E18"/>
    <w:rsid w:val="00C648D8"/>
    <w:rsid w:val="00C64CBD"/>
    <w:rsid w:val="00C64F8F"/>
    <w:rsid w:val="00C6515A"/>
    <w:rsid w:val="00C65783"/>
    <w:rsid w:val="00C65AF5"/>
    <w:rsid w:val="00C65B7F"/>
    <w:rsid w:val="00C65E70"/>
    <w:rsid w:val="00C66382"/>
    <w:rsid w:val="00C664CB"/>
    <w:rsid w:val="00C66695"/>
    <w:rsid w:val="00C67CCD"/>
    <w:rsid w:val="00C67E16"/>
    <w:rsid w:val="00C70099"/>
    <w:rsid w:val="00C70934"/>
    <w:rsid w:val="00C70B18"/>
    <w:rsid w:val="00C71139"/>
    <w:rsid w:val="00C71747"/>
    <w:rsid w:val="00C71966"/>
    <w:rsid w:val="00C71CA0"/>
    <w:rsid w:val="00C71DE0"/>
    <w:rsid w:val="00C71FD0"/>
    <w:rsid w:val="00C72185"/>
    <w:rsid w:val="00C726DE"/>
    <w:rsid w:val="00C7275F"/>
    <w:rsid w:val="00C72E3A"/>
    <w:rsid w:val="00C735B4"/>
    <w:rsid w:val="00C74B4B"/>
    <w:rsid w:val="00C75E7F"/>
    <w:rsid w:val="00C762AA"/>
    <w:rsid w:val="00C767ED"/>
    <w:rsid w:val="00C76946"/>
    <w:rsid w:val="00C76EC2"/>
    <w:rsid w:val="00C778E7"/>
    <w:rsid w:val="00C8165A"/>
    <w:rsid w:val="00C821A7"/>
    <w:rsid w:val="00C823BE"/>
    <w:rsid w:val="00C82446"/>
    <w:rsid w:val="00C82FF6"/>
    <w:rsid w:val="00C8316C"/>
    <w:rsid w:val="00C83398"/>
    <w:rsid w:val="00C83601"/>
    <w:rsid w:val="00C83743"/>
    <w:rsid w:val="00C8377B"/>
    <w:rsid w:val="00C840EE"/>
    <w:rsid w:val="00C8470D"/>
    <w:rsid w:val="00C84B81"/>
    <w:rsid w:val="00C84C57"/>
    <w:rsid w:val="00C85047"/>
    <w:rsid w:val="00C85A57"/>
    <w:rsid w:val="00C85BE5"/>
    <w:rsid w:val="00C864AA"/>
    <w:rsid w:val="00C86B55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054"/>
    <w:rsid w:val="00C92A68"/>
    <w:rsid w:val="00C92FC2"/>
    <w:rsid w:val="00C92FE1"/>
    <w:rsid w:val="00C93D40"/>
    <w:rsid w:val="00C94F8F"/>
    <w:rsid w:val="00C9543C"/>
    <w:rsid w:val="00C9579E"/>
    <w:rsid w:val="00C96642"/>
    <w:rsid w:val="00C96A5F"/>
    <w:rsid w:val="00C96AE7"/>
    <w:rsid w:val="00C972B1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3C2"/>
    <w:rsid w:val="00CA3F1C"/>
    <w:rsid w:val="00CA4022"/>
    <w:rsid w:val="00CA4248"/>
    <w:rsid w:val="00CA42D7"/>
    <w:rsid w:val="00CA4E5A"/>
    <w:rsid w:val="00CA4FF7"/>
    <w:rsid w:val="00CA535D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0EB2"/>
    <w:rsid w:val="00CB125E"/>
    <w:rsid w:val="00CB23F9"/>
    <w:rsid w:val="00CB2532"/>
    <w:rsid w:val="00CB39FD"/>
    <w:rsid w:val="00CB3B8E"/>
    <w:rsid w:val="00CB4476"/>
    <w:rsid w:val="00CB470C"/>
    <w:rsid w:val="00CB47C9"/>
    <w:rsid w:val="00CB4AD7"/>
    <w:rsid w:val="00CB4E58"/>
    <w:rsid w:val="00CB5B4C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DF8"/>
    <w:rsid w:val="00CC3AAA"/>
    <w:rsid w:val="00CC3D45"/>
    <w:rsid w:val="00CC3E7F"/>
    <w:rsid w:val="00CC45B2"/>
    <w:rsid w:val="00CC518C"/>
    <w:rsid w:val="00CC5B38"/>
    <w:rsid w:val="00CC5DE2"/>
    <w:rsid w:val="00CC5E2D"/>
    <w:rsid w:val="00CC6768"/>
    <w:rsid w:val="00CC6D9B"/>
    <w:rsid w:val="00CC7B89"/>
    <w:rsid w:val="00CD06F4"/>
    <w:rsid w:val="00CD18DE"/>
    <w:rsid w:val="00CD1A79"/>
    <w:rsid w:val="00CD1D9F"/>
    <w:rsid w:val="00CD1FDB"/>
    <w:rsid w:val="00CD275C"/>
    <w:rsid w:val="00CD2BD6"/>
    <w:rsid w:val="00CD2EA9"/>
    <w:rsid w:val="00CD310C"/>
    <w:rsid w:val="00CD34F6"/>
    <w:rsid w:val="00CD376A"/>
    <w:rsid w:val="00CD43D5"/>
    <w:rsid w:val="00CD4480"/>
    <w:rsid w:val="00CD4FC7"/>
    <w:rsid w:val="00CD521E"/>
    <w:rsid w:val="00CD5615"/>
    <w:rsid w:val="00CD5870"/>
    <w:rsid w:val="00CD5A93"/>
    <w:rsid w:val="00CD5C6E"/>
    <w:rsid w:val="00CD72BE"/>
    <w:rsid w:val="00CD7634"/>
    <w:rsid w:val="00CE065D"/>
    <w:rsid w:val="00CE0786"/>
    <w:rsid w:val="00CE23ED"/>
    <w:rsid w:val="00CE3099"/>
    <w:rsid w:val="00CE33E4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D21"/>
    <w:rsid w:val="00CE7081"/>
    <w:rsid w:val="00CE749F"/>
    <w:rsid w:val="00CE79D6"/>
    <w:rsid w:val="00CF0329"/>
    <w:rsid w:val="00CF0653"/>
    <w:rsid w:val="00CF0788"/>
    <w:rsid w:val="00CF1567"/>
    <w:rsid w:val="00CF1B91"/>
    <w:rsid w:val="00CF202B"/>
    <w:rsid w:val="00CF2050"/>
    <w:rsid w:val="00CF259A"/>
    <w:rsid w:val="00CF27FF"/>
    <w:rsid w:val="00CF2845"/>
    <w:rsid w:val="00CF38D7"/>
    <w:rsid w:val="00CF3AE5"/>
    <w:rsid w:val="00CF3CEE"/>
    <w:rsid w:val="00CF4E8B"/>
    <w:rsid w:val="00CF54B4"/>
    <w:rsid w:val="00CF5871"/>
    <w:rsid w:val="00CF5B31"/>
    <w:rsid w:val="00CF6A0B"/>
    <w:rsid w:val="00CF6BDA"/>
    <w:rsid w:val="00CF6FE8"/>
    <w:rsid w:val="00CF7B40"/>
    <w:rsid w:val="00CF7BBA"/>
    <w:rsid w:val="00CF7E0E"/>
    <w:rsid w:val="00D004B1"/>
    <w:rsid w:val="00D00823"/>
    <w:rsid w:val="00D0092D"/>
    <w:rsid w:val="00D0115D"/>
    <w:rsid w:val="00D01995"/>
    <w:rsid w:val="00D01B20"/>
    <w:rsid w:val="00D01D6C"/>
    <w:rsid w:val="00D0213A"/>
    <w:rsid w:val="00D02288"/>
    <w:rsid w:val="00D026D8"/>
    <w:rsid w:val="00D02881"/>
    <w:rsid w:val="00D02D35"/>
    <w:rsid w:val="00D03315"/>
    <w:rsid w:val="00D0367F"/>
    <w:rsid w:val="00D036D8"/>
    <w:rsid w:val="00D03FAE"/>
    <w:rsid w:val="00D0422B"/>
    <w:rsid w:val="00D0558F"/>
    <w:rsid w:val="00D05715"/>
    <w:rsid w:val="00D05BF8"/>
    <w:rsid w:val="00D0605A"/>
    <w:rsid w:val="00D06111"/>
    <w:rsid w:val="00D06252"/>
    <w:rsid w:val="00D06420"/>
    <w:rsid w:val="00D06D3A"/>
    <w:rsid w:val="00D06EF9"/>
    <w:rsid w:val="00D0708F"/>
    <w:rsid w:val="00D07180"/>
    <w:rsid w:val="00D07945"/>
    <w:rsid w:val="00D07C5D"/>
    <w:rsid w:val="00D10A12"/>
    <w:rsid w:val="00D111E3"/>
    <w:rsid w:val="00D11D5E"/>
    <w:rsid w:val="00D1201A"/>
    <w:rsid w:val="00D136C9"/>
    <w:rsid w:val="00D140AD"/>
    <w:rsid w:val="00D14F29"/>
    <w:rsid w:val="00D1670F"/>
    <w:rsid w:val="00D16898"/>
    <w:rsid w:val="00D17094"/>
    <w:rsid w:val="00D179E8"/>
    <w:rsid w:val="00D17F9E"/>
    <w:rsid w:val="00D20076"/>
    <w:rsid w:val="00D20766"/>
    <w:rsid w:val="00D20FB6"/>
    <w:rsid w:val="00D221E1"/>
    <w:rsid w:val="00D223F5"/>
    <w:rsid w:val="00D22DBD"/>
    <w:rsid w:val="00D233BC"/>
    <w:rsid w:val="00D2367E"/>
    <w:rsid w:val="00D23CB5"/>
    <w:rsid w:val="00D2465C"/>
    <w:rsid w:val="00D24D69"/>
    <w:rsid w:val="00D24F67"/>
    <w:rsid w:val="00D25A24"/>
    <w:rsid w:val="00D25B1F"/>
    <w:rsid w:val="00D25C78"/>
    <w:rsid w:val="00D25E9E"/>
    <w:rsid w:val="00D26085"/>
    <w:rsid w:val="00D26167"/>
    <w:rsid w:val="00D26653"/>
    <w:rsid w:val="00D266D7"/>
    <w:rsid w:val="00D26F5B"/>
    <w:rsid w:val="00D2757D"/>
    <w:rsid w:val="00D27728"/>
    <w:rsid w:val="00D2782C"/>
    <w:rsid w:val="00D27D83"/>
    <w:rsid w:val="00D27DE7"/>
    <w:rsid w:val="00D319E8"/>
    <w:rsid w:val="00D3321D"/>
    <w:rsid w:val="00D33EC3"/>
    <w:rsid w:val="00D345A9"/>
    <w:rsid w:val="00D34A2A"/>
    <w:rsid w:val="00D34DED"/>
    <w:rsid w:val="00D3520F"/>
    <w:rsid w:val="00D35314"/>
    <w:rsid w:val="00D35610"/>
    <w:rsid w:val="00D3566E"/>
    <w:rsid w:val="00D35CE1"/>
    <w:rsid w:val="00D360C0"/>
    <w:rsid w:val="00D36BD3"/>
    <w:rsid w:val="00D375A6"/>
    <w:rsid w:val="00D377D8"/>
    <w:rsid w:val="00D379D7"/>
    <w:rsid w:val="00D404F6"/>
    <w:rsid w:val="00D40E35"/>
    <w:rsid w:val="00D4100D"/>
    <w:rsid w:val="00D414F3"/>
    <w:rsid w:val="00D416DF"/>
    <w:rsid w:val="00D41CC9"/>
    <w:rsid w:val="00D421B0"/>
    <w:rsid w:val="00D426C2"/>
    <w:rsid w:val="00D44534"/>
    <w:rsid w:val="00D447BC"/>
    <w:rsid w:val="00D44E53"/>
    <w:rsid w:val="00D4516C"/>
    <w:rsid w:val="00D45622"/>
    <w:rsid w:val="00D45841"/>
    <w:rsid w:val="00D463C1"/>
    <w:rsid w:val="00D465BE"/>
    <w:rsid w:val="00D47423"/>
    <w:rsid w:val="00D4794F"/>
    <w:rsid w:val="00D47A82"/>
    <w:rsid w:val="00D47FE6"/>
    <w:rsid w:val="00D50A87"/>
    <w:rsid w:val="00D50DC7"/>
    <w:rsid w:val="00D5206A"/>
    <w:rsid w:val="00D52764"/>
    <w:rsid w:val="00D54472"/>
    <w:rsid w:val="00D544FB"/>
    <w:rsid w:val="00D5451D"/>
    <w:rsid w:val="00D548DC"/>
    <w:rsid w:val="00D5586D"/>
    <w:rsid w:val="00D565F8"/>
    <w:rsid w:val="00D56AE9"/>
    <w:rsid w:val="00D56E36"/>
    <w:rsid w:val="00D575E6"/>
    <w:rsid w:val="00D601B3"/>
    <w:rsid w:val="00D603B6"/>
    <w:rsid w:val="00D60827"/>
    <w:rsid w:val="00D60872"/>
    <w:rsid w:val="00D60E15"/>
    <w:rsid w:val="00D615C4"/>
    <w:rsid w:val="00D62706"/>
    <w:rsid w:val="00D627CE"/>
    <w:rsid w:val="00D62BDA"/>
    <w:rsid w:val="00D63208"/>
    <w:rsid w:val="00D632F0"/>
    <w:rsid w:val="00D634CF"/>
    <w:rsid w:val="00D635C3"/>
    <w:rsid w:val="00D63E8D"/>
    <w:rsid w:val="00D647D5"/>
    <w:rsid w:val="00D64E17"/>
    <w:rsid w:val="00D653DA"/>
    <w:rsid w:val="00D659E8"/>
    <w:rsid w:val="00D65B87"/>
    <w:rsid w:val="00D65DD5"/>
    <w:rsid w:val="00D65DE8"/>
    <w:rsid w:val="00D66EBA"/>
    <w:rsid w:val="00D67D4B"/>
    <w:rsid w:val="00D70222"/>
    <w:rsid w:val="00D70C69"/>
    <w:rsid w:val="00D712F2"/>
    <w:rsid w:val="00D7180C"/>
    <w:rsid w:val="00D71C9A"/>
    <w:rsid w:val="00D720A3"/>
    <w:rsid w:val="00D720EB"/>
    <w:rsid w:val="00D72FD4"/>
    <w:rsid w:val="00D74140"/>
    <w:rsid w:val="00D745F8"/>
    <w:rsid w:val="00D748B0"/>
    <w:rsid w:val="00D75EC3"/>
    <w:rsid w:val="00D766CB"/>
    <w:rsid w:val="00D8040C"/>
    <w:rsid w:val="00D80465"/>
    <w:rsid w:val="00D809FB"/>
    <w:rsid w:val="00D80ABB"/>
    <w:rsid w:val="00D819EC"/>
    <w:rsid w:val="00D81F31"/>
    <w:rsid w:val="00D823BD"/>
    <w:rsid w:val="00D82628"/>
    <w:rsid w:val="00D83DD1"/>
    <w:rsid w:val="00D83E23"/>
    <w:rsid w:val="00D84205"/>
    <w:rsid w:val="00D847D5"/>
    <w:rsid w:val="00D852B0"/>
    <w:rsid w:val="00D8577E"/>
    <w:rsid w:val="00D858F7"/>
    <w:rsid w:val="00D85FBF"/>
    <w:rsid w:val="00D86159"/>
    <w:rsid w:val="00D868CD"/>
    <w:rsid w:val="00D86CEB"/>
    <w:rsid w:val="00D870E4"/>
    <w:rsid w:val="00D87D8A"/>
    <w:rsid w:val="00D90375"/>
    <w:rsid w:val="00D905B2"/>
    <w:rsid w:val="00D908FA"/>
    <w:rsid w:val="00D90A8F"/>
    <w:rsid w:val="00D90F90"/>
    <w:rsid w:val="00D914B6"/>
    <w:rsid w:val="00D915A9"/>
    <w:rsid w:val="00D918D3"/>
    <w:rsid w:val="00D918D4"/>
    <w:rsid w:val="00D93856"/>
    <w:rsid w:val="00D93AD0"/>
    <w:rsid w:val="00D93AF3"/>
    <w:rsid w:val="00D93CB4"/>
    <w:rsid w:val="00D93D21"/>
    <w:rsid w:val="00D95A8B"/>
    <w:rsid w:val="00D96046"/>
    <w:rsid w:val="00D967BF"/>
    <w:rsid w:val="00D968C7"/>
    <w:rsid w:val="00D968C9"/>
    <w:rsid w:val="00D96AC0"/>
    <w:rsid w:val="00D97E4A"/>
    <w:rsid w:val="00D97EC2"/>
    <w:rsid w:val="00DA0508"/>
    <w:rsid w:val="00DA1730"/>
    <w:rsid w:val="00DA1994"/>
    <w:rsid w:val="00DA1CA8"/>
    <w:rsid w:val="00DA1DBA"/>
    <w:rsid w:val="00DA26CB"/>
    <w:rsid w:val="00DA283A"/>
    <w:rsid w:val="00DA2C2D"/>
    <w:rsid w:val="00DA2DAB"/>
    <w:rsid w:val="00DA3693"/>
    <w:rsid w:val="00DA3838"/>
    <w:rsid w:val="00DA40B1"/>
    <w:rsid w:val="00DA4FE5"/>
    <w:rsid w:val="00DA509B"/>
    <w:rsid w:val="00DA5242"/>
    <w:rsid w:val="00DA61A2"/>
    <w:rsid w:val="00DA62B4"/>
    <w:rsid w:val="00DA6504"/>
    <w:rsid w:val="00DA7FC1"/>
    <w:rsid w:val="00DB0295"/>
    <w:rsid w:val="00DB0C47"/>
    <w:rsid w:val="00DB12BD"/>
    <w:rsid w:val="00DB1F42"/>
    <w:rsid w:val="00DB2270"/>
    <w:rsid w:val="00DB35E1"/>
    <w:rsid w:val="00DB3C1C"/>
    <w:rsid w:val="00DB3CAF"/>
    <w:rsid w:val="00DB3E2A"/>
    <w:rsid w:val="00DB4107"/>
    <w:rsid w:val="00DB4541"/>
    <w:rsid w:val="00DB49CE"/>
    <w:rsid w:val="00DB4D15"/>
    <w:rsid w:val="00DB5434"/>
    <w:rsid w:val="00DB61DD"/>
    <w:rsid w:val="00DB675D"/>
    <w:rsid w:val="00DB6C61"/>
    <w:rsid w:val="00DC176E"/>
    <w:rsid w:val="00DC1E15"/>
    <w:rsid w:val="00DC205F"/>
    <w:rsid w:val="00DC2356"/>
    <w:rsid w:val="00DC2A58"/>
    <w:rsid w:val="00DC2D52"/>
    <w:rsid w:val="00DC2EE8"/>
    <w:rsid w:val="00DC3FEA"/>
    <w:rsid w:val="00DC561D"/>
    <w:rsid w:val="00DC5DE7"/>
    <w:rsid w:val="00DC6715"/>
    <w:rsid w:val="00DC697D"/>
    <w:rsid w:val="00DC6F31"/>
    <w:rsid w:val="00DC794C"/>
    <w:rsid w:val="00DC7A65"/>
    <w:rsid w:val="00DD0C70"/>
    <w:rsid w:val="00DD1382"/>
    <w:rsid w:val="00DD2261"/>
    <w:rsid w:val="00DD245B"/>
    <w:rsid w:val="00DD24AA"/>
    <w:rsid w:val="00DD389A"/>
    <w:rsid w:val="00DD3D04"/>
    <w:rsid w:val="00DD3DB0"/>
    <w:rsid w:val="00DD45EF"/>
    <w:rsid w:val="00DD4C2D"/>
    <w:rsid w:val="00DD4C62"/>
    <w:rsid w:val="00DD5BD3"/>
    <w:rsid w:val="00DD67CB"/>
    <w:rsid w:val="00DD738D"/>
    <w:rsid w:val="00DD7AAC"/>
    <w:rsid w:val="00DD7DC0"/>
    <w:rsid w:val="00DE00E3"/>
    <w:rsid w:val="00DE0173"/>
    <w:rsid w:val="00DE0ED4"/>
    <w:rsid w:val="00DE0EFE"/>
    <w:rsid w:val="00DE106C"/>
    <w:rsid w:val="00DE113D"/>
    <w:rsid w:val="00DE19EE"/>
    <w:rsid w:val="00DE21E9"/>
    <w:rsid w:val="00DE22C0"/>
    <w:rsid w:val="00DE29C5"/>
    <w:rsid w:val="00DE3434"/>
    <w:rsid w:val="00DE4B43"/>
    <w:rsid w:val="00DE4F5E"/>
    <w:rsid w:val="00DE5020"/>
    <w:rsid w:val="00DE576C"/>
    <w:rsid w:val="00DE5CAE"/>
    <w:rsid w:val="00DE60C9"/>
    <w:rsid w:val="00DE617E"/>
    <w:rsid w:val="00DE62BD"/>
    <w:rsid w:val="00DE62C2"/>
    <w:rsid w:val="00DE7811"/>
    <w:rsid w:val="00DE7B48"/>
    <w:rsid w:val="00DE7D36"/>
    <w:rsid w:val="00DF002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4DEE"/>
    <w:rsid w:val="00DF558D"/>
    <w:rsid w:val="00DF56FC"/>
    <w:rsid w:val="00DF5AEF"/>
    <w:rsid w:val="00DF5CC0"/>
    <w:rsid w:val="00DF5D9A"/>
    <w:rsid w:val="00DF607A"/>
    <w:rsid w:val="00DF7090"/>
    <w:rsid w:val="00DF7F47"/>
    <w:rsid w:val="00DF7F6B"/>
    <w:rsid w:val="00E001EF"/>
    <w:rsid w:val="00E005E6"/>
    <w:rsid w:val="00E00E3C"/>
    <w:rsid w:val="00E01311"/>
    <w:rsid w:val="00E0142A"/>
    <w:rsid w:val="00E01687"/>
    <w:rsid w:val="00E01EB4"/>
    <w:rsid w:val="00E02129"/>
    <w:rsid w:val="00E02709"/>
    <w:rsid w:val="00E028D5"/>
    <w:rsid w:val="00E0360D"/>
    <w:rsid w:val="00E0402B"/>
    <w:rsid w:val="00E04353"/>
    <w:rsid w:val="00E04562"/>
    <w:rsid w:val="00E04AE2"/>
    <w:rsid w:val="00E04EBE"/>
    <w:rsid w:val="00E05057"/>
    <w:rsid w:val="00E0596A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AAC"/>
    <w:rsid w:val="00E11EAE"/>
    <w:rsid w:val="00E12122"/>
    <w:rsid w:val="00E1213C"/>
    <w:rsid w:val="00E12155"/>
    <w:rsid w:val="00E12623"/>
    <w:rsid w:val="00E1284C"/>
    <w:rsid w:val="00E12C36"/>
    <w:rsid w:val="00E12E82"/>
    <w:rsid w:val="00E12EF2"/>
    <w:rsid w:val="00E130DA"/>
    <w:rsid w:val="00E13E1D"/>
    <w:rsid w:val="00E13E25"/>
    <w:rsid w:val="00E13F9C"/>
    <w:rsid w:val="00E13F9E"/>
    <w:rsid w:val="00E14B56"/>
    <w:rsid w:val="00E15A22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F61"/>
    <w:rsid w:val="00E22251"/>
    <w:rsid w:val="00E2228B"/>
    <w:rsid w:val="00E22E59"/>
    <w:rsid w:val="00E23085"/>
    <w:rsid w:val="00E2427F"/>
    <w:rsid w:val="00E242F4"/>
    <w:rsid w:val="00E24DDB"/>
    <w:rsid w:val="00E251B5"/>
    <w:rsid w:val="00E25323"/>
    <w:rsid w:val="00E25720"/>
    <w:rsid w:val="00E26856"/>
    <w:rsid w:val="00E2723E"/>
    <w:rsid w:val="00E27B13"/>
    <w:rsid w:val="00E3003E"/>
    <w:rsid w:val="00E30D14"/>
    <w:rsid w:val="00E310D5"/>
    <w:rsid w:val="00E3174D"/>
    <w:rsid w:val="00E3187C"/>
    <w:rsid w:val="00E31F7D"/>
    <w:rsid w:val="00E320B7"/>
    <w:rsid w:val="00E32CB2"/>
    <w:rsid w:val="00E32EE2"/>
    <w:rsid w:val="00E331A7"/>
    <w:rsid w:val="00E33560"/>
    <w:rsid w:val="00E33CED"/>
    <w:rsid w:val="00E34476"/>
    <w:rsid w:val="00E34AD0"/>
    <w:rsid w:val="00E36A9D"/>
    <w:rsid w:val="00E36B47"/>
    <w:rsid w:val="00E37099"/>
    <w:rsid w:val="00E371F3"/>
    <w:rsid w:val="00E377C5"/>
    <w:rsid w:val="00E406E3"/>
    <w:rsid w:val="00E412FF"/>
    <w:rsid w:val="00E4154D"/>
    <w:rsid w:val="00E41869"/>
    <w:rsid w:val="00E41BA7"/>
    <w:rsid w:val="00E42569"/>
    <w:rsid w:val="00E42890"/>
    <w:rsid w:val="00E43A0B"/>
    <w:rsid w:val="00E4480D"/>
    <w:rsid w:val="00E44C33"/>
    <w:rsid w:val="00E45828"/>
    <w:rsid w:val="00E45C3A"/>
    <w:rsid w:val="00E4611C"/>
    <w:rsid w:val="00E46122"/>
    <w:rsid w:val="00E4663D"/>
    <w:rsid w:val="00E47283"/>
    <w:rsid w:val="00E50343"/>
    <w:rsid w:val="00E51216"/>
    <w:rsid w:val="00E51E57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5CEC"/>
    <w:rsid w:val="00E56780"/>
    <w:rsid w:val="00E56C39"/>
    <w:rsid w:val="00E56D99"/>
    <w:rsid w:val="00E56E4B"/>
    <w:rsid w:val="00E602A4"/>
    <w:rsid w:val="00E608EB"/>
    <w:rsid w:val="00E60ABC"/>
    <w:rsid w:val="00E60C21"/>
    <w:rsid w:val="00E623D3"/>
    <w:rsid w:val="00E625BA"/>
    <w:rsid w:val="00E626EC"/>
    <w:rsid w:val="00E62742"/>
    <w:rsid w:val="00E62893"/>
    <w:rsid w:val="00E63AA5"/>
    <w:rsid w:val="00E64494"/>
    <w:rsid w:val="00E648F4"/>
    <w:rsid w:val="00E64FE5"/>
    <w:rsid w:val="00E65441"/>
    <w:rsid w:val="00E6554C"/>
    <w:rsid w:val="00E65F37"/>
    <w:rsid w:val="00E66D2B"/>
    <w:rsid w:val="00E675EE"/>
    <w:rsid w:val="00E6776F"/>
    <w:rsid w:val="00E703DB"/>
    <w:rsid w:val="00E72D79"/>
    <w:rsid w:val="00E72E77"/>
    <w:rsid w:val="00E74522"/>
    <w:rsid w:val="00E7464F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EA"/>
    <w:rsid w:val="00E84C8C"/>
    <w:rsid w:val="00E84EB2"/>
    <w:rsid w:val="00E84FB3"/>
    <w:rsid w:val="00E85081"/>
    <w:rsid w:val="00E85D59"/>
    <w:rsid w:val="00E86888"/>
    <w:rsid w:val="00E86EB9"/>
    <w:rsid w:val="00E87783"/>
    <w:rsid w:val="00E907A7"/>
    <w:rsid w:val="00E90876"/>
    <w:rsid w:val="00E90D1E"/>
    <w:rsid w:val="00E90F97"/>
    <w:rsid w:val="00E917FF"/>
    <w:rsid w:val="00E91A01"/>
    <w:rsid w:val="00E925DE"/>
    <w:rsid w:val="00E928AB"/>
    <w:rsid w:val="00E92AB8"/>
    <w:rsid w:val="00E9332F"/>
    <w:rsid w:val="00E93D2E"/>
    <w:rsid w:val="00E93D9D"/>
    <w:rsid w:val="00E93E47"/>
    <w:rsid w:val="00E94BB8"/>
    <w:rsid w:val="00E94D8D"/>
    <w:rsid w:val="00E95881"/>
    <w:rsid w:val="00E958CF"/>
    <w:rsid w:val="00E95911"/>
    <w:rsid w:val="00E95C9F"/>
    <w:rsid w:val="00E9616A"/>
    <w:rsid w:val="00E9694A"/>
    <w:rsid w:val="00E974A0"/>
    <w:rsid w:val="00E976B1"/>
    <w:rsid w:val="00E97A84"/>
    <w:rsid w:val="00EA02E1"/>
    <w:rsid w:val="00EA0484"/>
    <w:rsid w:val="00EA04EE"/>
    <w:rsid w:val="00EA0A22"/>
    <w:rsid w:val="00EA16B1"/>
    <w:rsid w:val="00EA198D"/>
    <w:rsid w:val="00EA231C"/>
    <w:rsid w:val="00EA2CAD"/>
    <w:rsid w:val="00EA2FEE"/>
    <w:rsid w:val="00EA4C99"/>
    <w:rsid w:val="00EA5165"/>
    <w:rsid w:val="00EA5522"/>
    <w:rsid w:val="00EA652B"/>
    <w:rsid w:val="00EA671B"/>
    <w:rsid w:val="00EA6A01"/>
    <w:rsid w:val="00EA6D70"/>
    <w:rsid w:val="00EA6E2A"/>
    <w:rsid w:val="00EA7663"/>
    <w:rsid w:val="00EA76BA"/>
    <w:rsid w:val="00EA781B"/>
    <w:rsid w:val="00EA7A8C"/>
    <w:rsid w:val="00EB04D2"/>
    <w:rsid w:val="00EB0784"/>
    <w:rsid w:val="00EB07E5"/>
    <w:rsid w:val="00EB0832"/>
    <w:rsid w:val="00EB0EBF"/>
    <w:rsid w:val="00EB2AF1"/>
    <w:rsid w:val="00EB2B33"/>
    <w:rsid w:val="00EB2BAB"/>
    <w:rsid w:val="00EB2C12"/>
    <w:rsid w:val="00EB2E85"/>
    <w:rsid w:val="00EB34A6"/>
    <w:rsid w:val="00EB3545"/>
    <w:rsid w:val="00EB44FB"/>
    <w:rsid w:val="00EB4883"/>
    <w:rsid w:val="00EB54B7"/>
    <w:rsid w:val="00EB5A2E"/>
    <w:rsid w:val="00EB77B2"/>
    <w:rsid w:val="00EB7865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3EE5"/>
    <w:rsid w:val="00EC4061"/>
    <w:rsid w:val="00EC44EC"/>
    <w:rsid w:val="00EC4598"/>
    <w:rsid w:val="00EC486D"/>
    <w:rsid w:val="00EC4967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2C1"/>
    <w:rsid w:val="00ED2752"/>
    <w:rsid w:val="00ED2D1D"/>
    <w:rsid w:val="00ED33EA"/>
    <w:rsid w:val="00ED393A"/>
    <w:rsid w:val="00ED3E68"/>
    <w:rsid w:val="00ED4C4B"/>
    <w:rsid w:val="00ED5D0E"/>
    <w:rsid w:val="00ED666E"/>
    <w:rsid w:val="00ED6FCA"/>
    <w:rsid w:val="00EE0267"/>
    <w:rsid w:val="00EE06CB"/>
    <w:rsid w:val="00EE161E"/>
    <w:rsid w:val="00EE1F93"/>
    <w:rsid w:val="00EE263C"/>
    <w:rsid w:val="00EE3087"/>
    <w:rsid w:val="00EE338D"/>
    <w:rsid w:val="00EE3768"/>
    <w:rsid w:val="00EE39FC"/>
    <w:rsid w:val="00EE3A6E"/>
    <w:rsid w:val="00EE3B6B"/>
    <w:rsid w:val="00EE5407"/>
    <w:rsid w:val="00EE5670"/>
    <w:rsid w:val="00EE56DD"/>
    <w:rsid w:val="00EE60DD"/>
    <w:rsid w:val="00EE66C2"/>
    <w:rsid w:val="00EE67E1"/>
    <w:rsid w:val="00EE6DAC"/>
    <w:rsid w:val="00EE7006"/>
    <w:rsid w:val="00EF1077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C85"/>
    <w:rsid w:val="00EF4E05"/>
    <w:rsid w:val="00EF4F85"/>
    <w:rsid w:val="00EF54A4"/>
    <w:rsid w:val="00EF69D8"/>
    <w:rsid w:val="00EF69E7"/>
    <w:rsid w:val="00EF70A1"/>
    <w:rsid w:val="00EF7B3D"/>
    <w:rsid w:val="00EF7E50"/>
    <w:rsid w:val="00EF7F54"/>
    <w:rsid w:val="00F005AA"/>
    <w:rsid w:val="00F00E07"/>
    <w:rsid w:val="00F01299"/>
    <w:rsid w:val="00F018E6"/>
    <w:rsid w:val="00F01929"/>
    <w:rsid w:val="00F01983"/>
    <w:rsid w:val="00F01DC1"/>
    <w:rsid w:val="00F030EA"/>
    <w:rsid w:val="00F03241"/>
    <w:rsid w:val="00F03488"/>
    <w:rsid w:val="00F042AE"/>
    <w:rsid w:val="00F05356"/>
    <w:rsid w:val="00F0540A"/>
    <w:rsid w:val="00F06CD8"/>
    <w:rsid w:val="00F0707F"/>
    <w:rsid w:val="00F071DE"/>
    <w:rsid w:val="00F0727F"/>
    <w:rsid w:val="00F07345"/>
    <w:rsid w:val="00F0755C"/>
    <w:rsid w:val="00F07B33"/>
    <w:rsid w:val="00F07B7E"/>
    <w:rsid w:val="00F07E5D"/>
    <w:rsid w:val="00F10436"/>
    <w:rsid w:val="00F109BF"/>
    <w:rsid w:val="00F111CF"/>
    <w:rsid w:val="00F11C3E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32B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B8B"/>
    <w:rsid w:val="00F17F1F"/>
    <w:rsid w:val="00F17F62"/>
    <w:rsid w:val="00F20053"/>
    <w:rsid w:val="00F2028D"/>
    <w:rsid w:val="00F20942"/>
    <w:rsid w:val="00F219C4"/>
    <w:rsid w:val="00F21F07"/>
    <w:rsid w:val="00F22506"/>
    <w:rsid w:val="00F22A32"/>
    <w:rsid w:val="00F2357D"/>
    <w:rsid w:val="00F235FA"/>
    <w:rsid w:val="00F23897"/>
    <w:rsid w:val="00F23C02"/>
    <w:rsid w:val="00F24197"/>
    <w:rsid w:val="00F247BD"/>
    <w:rsid w:val="00F24FBB"/>
    <w:rsid w:val="00F25414"/>
    <w:rsid w:val="00F25E91"/>
    <w:rsid w:val="00F260BA"/>
    <w:rsid w:val="00F26541"/>
    <w:rsid w:val="00F26E00"/>
    <w:rsid w:val="00F273F1"/>
    <w:rsid w:val="00F276FF"/>
    <w:rsid w:val="00F2770A"/>
    <w:rsid w:val="00F27975"/>
    <w:rsid w:val="00F27FF1"/>
    <w:rsid w:val="00F3000A"/>
    <w:rsid w:val="00F3017A"/>
    <w:rsid w:val="00F305B4"/>
    <w:rsid w:val="00F3071D"/>
    <w:rsid w:val="00F318A1"/>
    <w:rsid w:val="00F31CF5"/>
    <w:rsid w:val="00F3309F"/>
    <w:rsid w:val="00F3311B"/>
    <w:rsid w:val="00F33196"/>
    <w:rsid w:val="00F356E5"/>
    <w:rsid w:val="00F3587E"/>
    <w:rsid w:val="00F36194"/>
    <w:rsid w:val="00F36235"/>
    <w:rsid w:val="00F3744E"/>
    <w:rsid w:val="00F40E4F"/>
    <w:rsid w:val="00F419C3"/>
    <w:rsid w:val="00F41CC7"/>
    <w:rsid w:val="00F42D48"/>
    <w:rsid w:val="00F42D6D"/>
    <w:rsid w:val="00F439BF"/>
    <w:rsid w:val="00F43E49"/>
    <w:rsid w:val="00F44658"/>
    <w:rsid w:val="00F4606E"/>
    <w:rsid w:val="00F46AF0"/>
    <w:rsid w:val="00F47542"/>
    <w:rsid w:val="00F47865"/>
    <w:rsid w:val="00F47BB9"/>
    <w:rsid w:val="00F47D4F"/>
    <w:rsid w:val="00F47E73"/>
    <w:rsid w:val="00F50B30"/>
    <w:rsid w:val="00F50B57"/>
    <w:rsid w:val="00F51545"/>
    <w:rsid w:val="00F51F89"/>
    <w:rsid w:val="00F5227B"/>
    <w:rsid w:val="00F525C0"/>
    <w:rsid w:val="00F533C3"/>
    <w:rsid w:val="00F54984"/>
    <w:rsid w:val="00F549C2"/>
    <w:rsid w:val="00F55A23"/>
    <w:rsid w:val="00F564F5"/>
    <w:rsid w:val="00F5657D"/>
    <w:rsid w:val="00F60174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3C21"/>
    <w:rsid w:val="00F6445B"/>
    <w:rsid w:val="00F64870"/>
    <w:rsid w:val="00F65BCE"/>
    <w:rsid w:val="00F664B0"/>
    <w:rsid w:val="00F675A8"/>
    <w:rsid w:val="00F677EA"/>
    <w:rsid w:val="00F7084E"/>
    <w:rsid w:val="00F708BA"/>
    <w:rsid w:val="00F72B08"/>
    <w:rsid w:val="00F73058"/>
    <w:rsid w:val="00F730C0"/>
    <w:rsid w:val="00F73421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02F"/>
    <w:rsid w:val="00F839CC"/>
    <w:rsid w:val="00F8410A"/>
    <w:rsid w:val="00F84588"/>
    <w:rsid w:val="00F84877"/>
    <w:rsid w:val="00F84993"/>
    <w:rsid w:val="00F84FCE"/>
    <w:rsid w:val="00F858D9"/>
    <w:rsid w:val="00F85D03"/>
    <w:rsid w:val="00F85D87"/>
    <w:rsid w:val="00F85F3B"/>
    <w:rsid w:val="00F8659E"/>
    <w:rsid w:val="00F8686B"/>
    <w:rsid w:val="00F868CF"/>
    <w:rsid w:val="00F86C07"/>
    <w:rsid w:val="00F8734E"/>
    <w:rsid w:val="00F90983"/>
    <w:rsid w:val="00F90E31"/>
    <w:rsid w:val="00F91604"/>
    <w:rsid w:val="00F91A79"/>
    <w:rsid w:val="00F92063"/>
    <w:rsid w:val="00F942A7"/>
    <w:rsid w:val="00F946EB"/>
    <w:rsid w:val="00F94C76"/>
    <w:rsid w:val="00F95B1B"/>
    <w:rsid w:val="00F96806"/>
    <w:rsid w:val="00F979C4"/>
    <w:rsid w:val="00F97EBB"/>
    <w:rsid w:val="00FA02B9"/>
    <w:rsid w:val="00FA06A7"/>
    <w:rsid w:val="00FA0A62"/>
    <w:rsid w:val="00FA0C09"/>
    <w:rsid w:val="00FA0C97"/>
    <w:rsid w:val="00FA0D35"/>
    <w:rsid w:val="00FA1199"/>
    <w:rsid w:val="00FA15DF"/>
    <w:rsid w:val="00FA1B7C"/>
    <w:rsid w:val="00FA1F38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A7278"/>
    <w:rsid w:val="00FB0C21"/>
    <w:rsid w:val="00FB0D75"/>
    <w:rsid w:val="00FB1298"/>
    <w:rsid w:val="00FB1A1E"/>
    <w:rsid w:val="00FB1A56"/>
    <w:rsid w:val="00FB236C"/>
    <w:rsid w:val="00FB2631"/>
    <w:rsid w:val="00FB27CE"/>
    <w:rsid w:val="00FB2CBC"/>
    <w:rsid w:val="00FB30AB"/>
    <w:rsid w:val="00FB3503"/>
    <w:rsid w:val="00FB3927"/>
    <w:rsid w:val="00FB3C0C"/>
    <w:rsid w:val="00FB3CCE"/>
    <w:rsid w:val="00FB3D9F"/>
    <w:rsid w:val="00FB4D19"/>
    <w:rsid w:val="00FB564C"/>
    <w:rsid w:val="00FB5A6C"/>
    <w:rsid w:val="00FB5E75"/>
    <w:rsid w:val="00FB653D"/>
    <w:rsid w:val="00FB68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2511"/>
    <w:rsid w:val="00FC5016"/>
    <w:rsid w:val="00FC5717"/>
    <w:rsid w:val="00FC5B08"/>
    <w:rsid w:val="00FC68AC"/>
    <w:rsid w:val="00FC6C4E"/>
    <w:rsid w:val="00FC7367"/>
    <w:rsid w:val="00FC74B2"/>
    <w:rsid w:val="00FD054E"/>
    <w:rsid w:val="00FD0BF0"/>
    <w:rsid w:val="00FD0FC9"/>
    <w:rsid w:val="00FD14D4"/>
    <w:rsid w:val="00FD215F"/>
    <w:rsid w:val="00FD2525"/>
    <w:rsid w:val="00FD25FA"/>
    <w:rsid w:val="00FD26DA"/>
    <w:rsid w:val="00FD2DC9"/>
    <w:rsid w:val="00FD30CA"/>
    <w:rsid w:val="00FD3275"/>
    <w:rsid w:val="00FD385E"/>
    <w:rsid w:val="00FD3B60"/>
    <w:rsid w:val="00FD3B64"/>
    <w:rsid w:val="00FD3F9F"/>
    <w:rsid w:val="00FD4046"/>
    <w:rsid w:val="00FD44C0"/>
    <w:rsid w:val="00FD45A9"/>
    <w:rsid w:val="00FD4BCE"/>
    <w:rsid w:val="00FD6321"/>
    <w:rsid w:val="00FD6D17"/>
    <w:rsid w:val="00FD6E11"/>
    <w:rsid w:val="00FD721F"/>
    <w:rsid w:val="00FD771E"/>
    <w:rsid w:val="00FE0A7C"/>
    <w:rsid w:val="00FE0B21"/>
    <w:rsid w:val="00FE0F32"/>
    <w:rsid w:val="00FE1B72"/>
    <w:rsid w:val="00FE1BC6"/>
    <w:rsid w:val="00FE26E6"/>
    <w:rsid w:val="00FE29A3"/>
    <w:rsid w:val="00FE2A85"/>
    <w:rsid w:val="00FE2C6C"/>
    <w:rsid w:val="00FE2DA5"/>
    <w:rsid w:val="00FE3077"/>
    <w:rsid w:val="00FE3AA0"/>
    <w:rsid w:val="00FE4B21"/>
    <w:rsid w:val="00FE5057"/>
    <w:rsid w:val="00FE5C8B"/>
    <w:rsid w:val="00FE662D"/>
    <w:rsid w:val="00FE7201"/>
    <w:rsid w:val="00FE7766"/>
    <w:rsid w:val="00FE7AB4"/>
    <w:rsid w:val="00FF0E50"/>
    <w:rsid w:val="00FF1088"/>
    <w:rsid w:val="00FF16DD"/>
    <w:rsid w:val="00FF274C"/>
    <w:rsid w:val="00FF2881"/>
    <w:rsid w:val="00FF3882"/>
    <w:rsid w:val="00FF4982"/>
    <w:rsid w:val="00FF5122"/>
    <w:rsid w:val="00FF544F"/>
    <w:rsid w:val="00FF5A86"/>
    <w:rsid w:val="00FF5FD8"/>
    <w:rsid w:val="00FF7036"/>
    <w:rsid w:val="00FF71ED"/>
    <w:rsid w:val="00FF758C"/>
    <w:rsid w:val="00FF766D"/>
    <w:rsid w:val="00FF772B"/>
    <w:rsid w:val="00FF7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32B1D684-078C-4E05-8E71-489429B2E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96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367F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0367F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40622"/>
    <w:pPr>
      <w:keepNext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0367F"/>
    <w:rPr>
      <w:rFonts w:ascii="FS Me Pro" w:hAnsi="FS Me Pro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0367F"/>
    <w:rPr>
      <w:rFonts w:ascii="FS Me Pro" w:hAnsi="FS Me Pro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E0596A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0596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E0596A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40622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FB30AB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E0596A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E0596A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754233"/>
    <w:pPr>
      <w:spacing w:before="360" w:after="36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754233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  <w:style w:type="character" w:customStyle="1" w:styleId="edit-node">
    <w:name w:val="edit-node"/>
    <w:basedOn w:val="DefaultParagraphFont"/>
    <w:rsid w:val="004D0CA9"/>
  </w:style>
  <w:style w:type="character" w:customStyle="1" w:styleId="StyleCalibriCondensedby02pt">
    <w:name w:val="Style Calibri Condensed by  0.2 pt"/>
    <w:basedOn w:val="DefaultParagraphFont"/>
    <w:rsid w:val="00EC44EC"/>
    <w:rPr>
      <w:rFonts w:ascii="FS Me Pro" w:hAnsi="FS Me Pro"/>
      <w:spacing w:val="-4"/>
    </w:rPr>
  </w:style>
  <w:style w:type="character" w:customStyle="1" w:styleId="StyleFSMePro">
    <w:name w:val="Style FS Me Pro"/>
    <w:basedOn w:val="DefaultParagraphFont"/>
    <w:rsid w:val="00CE33E4"/>
    <w:rPr>
      <w:rFonts w:ascii="FS Me Pro" w:hAnsi="FS Me Pro"/>
    </w:rPr>
  </w:style>
  <w:style w:type="character" w:customStyle="1" w:styleId="ui-provider">
    <w:name w:val="ui-provider"/>
    <w:basedOn w:val="DefaultParagraphFont"/>
    <w:rsid w:val="0062485B"/>
  </w:style>
  <w:style w:type="paragraph" w:customStyle="1" w:styleId="Statisticstyle">
    <w:name w:val="Statistic style"/>
    <w:basedOn w:val="Normal"/>
    <w:link w:val="StatisticstyleChar"/>
    <w:qFormat/>
    <w:rsid w:val="009D78E8"/>
    <w:rPr>
      <w:b/>
      <w:color w:val="6B2976"/>
      <w:spacing w:val="2"/>
      <w:sz w:val="36"/>
    </w:rPr>
  </w:style>
  <w:style w:type="character" w:customStyle="1" w:styleId="StatisticstyleChar">
    <w:name w:val="Statistic style Char"/>
    <w:basedOn w:val="DefaultParagraphFont"/>
    <w:link w:val="Statisticstyle"/>
    <w:rsid w:val="009D78E8"/>
    <w:rPr>
      <w:rFonts w:ascii="FS Me Pro" w:hAnsi="FS Me Pro" w:cs="Tahoma"/>
      <w:b/>
      <w:color w:val="6B2976"/>
      <w:spacing w:val="2"/>
      <w:sz w:val="36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54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17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4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93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2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9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4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8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3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82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ndis-iac.com.au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4856841-D194-4989-85A8-669F110B85A7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462F5F-3F64-4A07-BE1B-CCA82342D9C2}"/>
</file>

<file path=customXml/itemProps3.xml><?xml version="1.0" encoding="utf-8"?>
<ds:datastoreItem xmlns:ds="http://schemas.openxmlformats.org/officeDocument/2006/customXml" ds:itemID="{57BE138D-C935-4C22-B218-E6EB841C124C}"/>
</file>

<file path=customXml/itemProps4.xml><?xml version="1.0" encoding="utf-8"?>
<ds:datastoreItem xmlns:ds="http://schemas.openxmlformats.org/officeDocument/2006/customXml" ds:itemID="{C066115E-F543-4C46-805E-5588F5E64E6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2309</Words>
  <Characters>1316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and Living Reference Group - an Easy Read bulletin, 26 June 2023</vt:lpstr>
    </vt:vector>
  </TitlesOfParts>
  <Company/>
  <LinksUpToDate>false</LinksUpToDate>
  <CharactersWithSpaces>1544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and Living Reference Group - an Easy Read bulletin, 26 June 2023</dc:title>
  <dc:subject/>
  <dc:creator>National Disability Insurance Agency</dc:creator>
  <cp:keywords/>
  <dc:description/>
  <cp:lastModifiedBy>Heeps, Matilda</cp:lastModifiedBy>
  <cp:revision>3</cp:revision>
  <cp:lastPrinted>2019-09-17T06:26:00Z</cp:lastPrinted>
  <dcterms:created xsi:type="dcterms:W3CDTF">2023-12-21T03:47:00Z</dcterms:created>
  <dcterms:modified xsi:type="dcterms:W3CDTF">2023-12-21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3-12-21T03:47:08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5e9f4f23-5b2e-4b8e-8069-b7f71dad05bd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